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EA07A" w14:textId="77777777" w:rsidR="00EA7619" w:rsidRPr="0026286A" w:rsidRDefault="00EA7619" w:rsidP="00EA7619">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45AF405C" w14:textId="77777777" w:rsidR="00EA7619" w:rsidRPr="0026286A" w:rsidRDefault="00EA7619" w:rsidP="00EA7619">
      <w:pPr>
        <w:spacing w:after="0"/>
        <w:rPr>
          <w:lang w:val="en"/>
        </w:rPr>
      </w:pPr>
    </w:p>
    <w:p w14:paraId="6F44F3AB" w14:textId="77777777" w:rsidR="00EA7619" w:rsidRPr="0026286A" w:rsidRDefault="00EA7619" w:rsidP="00EA7619">
      <w:pPr>
        <w:spacing w:after="0"/>
        <w:rPr>
          <w:lang w:val="en"/>
        </w:rPr>
      </w:pPr>
      <w:commentRangeStart w:id="0"/>
      <w:r w:rsidRPr="0026286A">
        <w:rPr>
          <w:lang w:val="en"/>
        </w:rPr>
        <w:t>Matthew</w:t>
      </w:r>
      <w:commentRangeEnd w:id="0"/>
      <w:r>
        <w:rPr>
          <w:rStyle w:val="CommentReference"/>
        </w:rPr>
        <w:commentReference w:id="0"/>
      </w:r>
      <w:r w:rsidRPr="0026286A">
        <w:rPr>
          <w:lang w:val="en"/>
        </w:rPr>
        <w:t xml:space="preserve"> Liu</w:t>
      </w:r>
      <w:r>
        <w:rPr>
          <w:lang w:val="en"/>
        </w:rPr>
        <w:t xml:space="preserve"> (Corresponding Author)</w:t>
      </w:r>
    </w:p>
    <w:p w14:paraId="4344D6B0" w14:textId="77777777" w:rsidR="00EA7619" w:rsidRPr="0026286A" w:rsidRDefault="00EA7619" w:rsidP="00EA7619">
      <w:pPr>
        <w:spacing w:after="0"/>
        <w:rPr>
          <w:lang w:val="en"/>
        </w:rPr>
      </w:pPr>
      <w:r w:rsidRPr="0026286A">
        <w:rPr>
          <w:lang w:val="en"/>
        </w:rPr>
        <w:t>School of Civil and Environmental Engineering</w:t>
      </w:r>
    </w:p>
    <w:p w14:paraId="42ED099C" w14:textId="77777777" w:rsidR="00EA7619" w:rsidRPr="0026286A" w:rsidRDefault="00EA7619" w:rsidP="00EA7619">
      <w:pPr>
        <w:spacing w:after="0"/>
        <w:rPr>
          <w:lang w:val="en"/>
        </w:rPr>
      </w:pPr>
      <w:r w:rsidRPr="0026286A">
        <w:rPr>
          <w:lang w:val="en"/>
        </w:rPr>
        <w:t>Undergraduate Research Assistant</w:t>
      </w:r>
    </w:p>
    <w:p w14:paraId="1A968030" w14:textId="77777777" w:rsidR="00EA7619" w:rsidRPr="0026286A" w:rsidRDefault="00EA7619" w:rsidP="00EA7619">
      <w:pPr>
        <w:spacing w:after="0"/>
        <w:rPr>
          <w:lang w:val="en"/>
        </w:rPr>
      </w:pPr>
      <w:r w:rsidRPr="0026286A">
        <w:rPr>
          <w:lang w:val="en"/>
        </w:rPr>
        <w:t>Georgia Institute of Technology, Atlanta, GA, 30332</w:t>
      </w:r>
    </w:p>
    <w:p w14:paraId="1AC0751A" w14:textId="77777777" w:rsidR="00EA7619" w:rsidRDefault="00EA7619" w:rsidP="00EA7619">
      <w:pPr>
        <w:spacing w:after="0"/>
        <w:rPr>
          <w:u w:val="single"/>
          <w:lang w:val="en"/>
        </w:rPr>
      </w:pPr>
      <w:r w:rsidRPr="0026286A">
        <w:rPr>
          <w:lang w:val="en"/>
        </w:rPr>
        <w:t xml:space="preserve">Email: </w:t>
      </w:r>
      <w:hyperlink r:id="rId15" w:history="1">
        <w:r w:rsidRPr="00E529C2">
          <w:rPr>
            <w:rStyle w:val="Hyperlink"/>
            <w:color w:val="auto"/>
            <w:lang w:val="en"/>
          </w:rPr>
          <w:t>matthew.sh.liu@gatech.edu</w:t>
        </w:r>
      </w:hyperlink>
    </w:p>
    <w:p w14:paraId="64591ABE" w14:textId="77777777" w:rsidR="00EA7619" w:rsidRDefault="00EA7619" w:rsidP="00EA7619">
      <w:pPr>
        <w:spacing w:after="0"/>
        <w:rPr>
          <w:lang w:val="en"/>
        </w:rPr>
      </w:pPr>
      <w:proofErr w:type="spellStart"/>
      <w:r>
        <w:rPr>
          <w:lang w:val="en"/>
        </w:rPr>
        <w:t>ORCiD</w:t>
      </w:r>
      <w:proofErr w:type="spellEnd"/>
      <w:r>
        <w:rPr>
          <w:lang w:val="en"/>
        </w:rPr>
        <w:t xml:space="preserve">: </w:t>
      </w:r>
      <w:hyperlink r:id="rId16" w:history="1">
        <w:r w:rsidRPr="00E529C2">
          <w:rPr>
            <w:rStyle w:val="Hyperlink"/>
            <w:color w:val="auto"/>
            <w:lang w:val="en"/>
          </w:rPr>
          <w:t>https://orcid.org/0000-0001-5707-1457</w:t>
        </w:r>
      </w:hyperlink>
    </w:p>
    <w:p w14:paraId="4963E2FC" w14:textId="77777777" w:rsidR="00EA7619" w:rsidRPr="0026286A" w:rsidRDefault="00EA7619" w:rsidP="00EA7619">
      <w:pPr>
        <w:spacing w:after="0"/>
        <w:rPr>
          <w:lang w:val="en"/>
        </w:rPr>
      </w:pPr>
    </w:p>
    <w:p w14:paraId="1807AFF9" w14:textId="77777777" w:rsidR="00EA7619" w:rsidRPr="0026286A" w:rsidRDefault="00EA7619" w:rsidP="00EA7619">
      <w:pPr>
        <w:spacing w:after="0"/>
        <w:rPr>
          <w:lang w:val="en"/>
        </w:rPr>
      </w:pPr>
      <w:proofErr w:type="spellStart"/>
      <w:r w:rsidRPr="0026286A">
        <w:rPr>
          <w:lang w:val="en"/>
        </w:rPr>
        <w:t>Jiashu</w:t>
      </w:r>
      <w:proofErr w:type="spellEnd"/>
      <w:r w:rsidRPr="0026286A">
        <w:rPr>
          <w:lang w:val="en"/>
        </w:rPr>
        <w:t xml:space="preserve"> Li</w:t>
      </w:r>
    </w:p>
    <w:p w14:paraId="79F68F70" w14:textId="77777777" w:rsidR="00EA7619" w:rsidRDefault="00EA7619" w:rsidP="00EA7619">
      <w:pPr>
        <w:spacing w:after="0"/>
        <w:rPr>
          <w:lang w:val="en"/>
        </w:rPr>
      </w:pPr>
      <w:r w:rsidRPr="16FDCADE">
        <w:rPr>
          <w:lang w:val="en"/>
        </w:rPr>
        <w:t>School of Industrial and System Engineering</w:t>
      </w:r>
    </w:p>
    <w:p w14:paraId="02E9AD6F" w14:textId="77777777" w:rsidR="00EA7619" w:rsidRPr="0026286A" w:rsidRDefault="00EA7619" w:rsidP="00EA7619">
      <w:pPr>
        <w:spacing w:after="0"/>
        <w:rPr>
          <w:lang w:val="en"/>
        </w:rPr>
      </w:pPr>
      <w:r w:rsidRPr="0026286A">
        <w:rPr>
          <w:lang w:val="en"/>
        </w:rPr>
        <w:t>School of Civil and Environmental Engineering</w:t>
      </w:r>
    </w:p>
    <w:p w14:paraId="59AF249C" w14:textId="77777777" w:rsidR="00EA7619" w:rsidRPr="0026286A" w:rsidRDefault="00EA7619" w:rsidP="00EA7619">
      <w:pPr>
        <w:tabs>
          <w:tab w:val="center" w:pos="4680"/>
        </w:tabs>
        <w:spacing w:after="0"/>
        <w:rPr>
          <w:lang w:val="en"/>
        </w:rPr>
      </w:pPr>
      <w:r w:rsidRPr="0026286A">
        <w:rPr>
          <w:lang w:val="en"/>
        </w:rPr>
        <w:t>Undergraduate Research Assistant</w:t>
      </w:r>
      <w:r>
        <w:rPr>
          <w:lang w:val="en"/>
        </w:rPr>
        <w:tab/>
      </w:r>
    </w:p>
    <w:p w14:paraId="2F1C51BD" w14:textId="77777777" w:rsidR="00EA7619" w:rsidRPr="0026286A" w:rsidRDefault="00EA7619" w:rsidP="00EA7619">
      <w:pPr>
        <w:spacing w:after="0"/>
        <w:rPr>
          <w:lang w:val="en"/>
        </w:rPr>
      </w:pPr>
      <w:r w:rsidRPr="0026286A">
        <w:rPr>
          <w:lang w:val="en"/>
        </w:rPr>
        <w:t>Georgia Institute of Technology, Atlanta, GA, 30332</w:t>
      </w:r>
    </w:p>
    <w:p w14:paraId="6C787AB4" w14:textId="77777777" w:rsidR="00EA7619" w:rsidRDefault="00EA7619" w:rsidP="00EA7619">
      <w:pPr>
        <w:spacing w:after="0"/>
        <w:rPr>
          <w:lang w:val="en"/>
        </w:rPr>
      </w:pPr>
      <w:r w:rsidRPr="0026286A">
        <w:rPr>
          <w:lang w:val="en"/>
        </w:rPr>
        <w:t xml:space="preserve">Email: </w:t>
      </w:r>
      <w:hyperlink r:id="rId17" w:history="1">
        <w:r w:rsidRPr="00E529C2">
          <w:rPr>
            <w:rStyle w:val="Hyperlink"/>
            <w:color w:val="auto"/>
            <w:lang w:val="en"/>
          </w:rPr>
          <w:t>jli873@gatech.edu</w:t>
        </w:r>
      </w:hyperlink>
    </w:p>
    <w:p w14:paraId="65082A53" w14:textId="77777777" w:rsidR="00EA7619" w:rsidRDefault="00EA7619" w:rsidP="00EA7619">
      <w:pPr>
        <w:spacing w:after="0"/>
        <w:rPr>
          <w:u w:val="single"/>
          <w:lang w:val="en"/>
        </w:rPr>
      </w:pPr>
      <w:proofErr w:type="spellStart"/>
      <w:r w:rsidRPr="05954E4F">
        <w:rPr>
          <w:lang w:val="en"/>
        </w:rPr>
        <w:t>ORCiD</w:t>
      </w:r>
      <w:proofErr w:type="spellEnd"/>
      <w:r w:rsidRPr="05954E4F">
        <w:rPr>
          <w:lang w:val="en"/>
        </w:rPr>
        <w:t>:</w:t>
      </w:r>
      <w:r w:rsidRPr="00CA19DD">
        <w:rPr>
          <w:lang w:val="en"/>
        </w:rPr>
        <w:t xml:space="preserve"> </w:t>
      </w:r>
      <w:hyperlink r:id="rId18" w:history="1">
        <w:r w:rsidRPr="00CA19DD">
          <w:rPr>
            <w:rStyle w:val="Hyperlink"/>
            <w:color w:val="auto"/>
            <w:lang w:val="en"/>
          </w:rPr>
          <w:t>https://orcid.org/0000-0003-1996-2587</w:t>
        </w:r>
      </w:hyperlink>
    </w:p>
    <w:p w14:paraId="054C9164" w14:textId="77777777" w:rsidR="00EA7619" w:rsidRPr="0026286A" w:rsidRDefault="00EA7619" w:rsidP="00EA7619">
      <w:pPr>
        <w:spacing w:after="0"/>
        <w:rPr>
          <w:u w:val="single"/>
          <w:lang w:val="en"/>
        </w:rPr>
      </w:pPr>
    </w:p>
    <w:p w14:paraId="657257A2" w14:textId="77777777" w:rsidR="00EA7619" w:rsidRPr="004F4402" w:rsidRDefault="00EA7619" w:rsidP="00EA7619">
      <w:pPr>
        <w:spacing w:after="0"/>
        <w:rPr>
          <w:lang w:val="en"/>
        </w:rPr>
      </w:pPr>
      <w:r w:rsidRPr="004F4402">
        <w:rPr>
          <w:lang w:val="en"/>
        </w:rPr>
        <w:t>Ron Knezevich</w:t>
      </w:r>
    </w:p>
    <w:p w14:paraId="6E98C56E" w14:textId="77777777" w:rsidR="00EA7619" w:rsidRPr="004F4402" w:rsidRDefault="00EA7619" w:rsidP="00EA7619">
      <w:pPr>
        <w:spacing w:after="0"/>
        <w:rPr>
          <w:lang w:val="en"/>
        </w:rPr>
      </w:pPr>
      <w:r w:rsidRPr="004F4402">
        <w:rPr>
          <w:lang w:val="en"/>
        </w:rPr>
        <w:t>State Pedestrian and Bicycle Engineer</w:t>
      </w:r>
    </w:p>
    <w:p w14:paraId="75DAF628" w14:textId="77777777" w:rsidR="00EA7619" w:rsidRPr="004F4402" w:rsidRDefault="00EA7619" w:rsidP="00EA7619">
      <w:pPr>
        <w:spacing w:after="0"/>
        <w:rPr>
          <w:lang w:val="en"/>
        </w:rPr>
      </w:pPr>
      <w:r w:rsidRPr="004F4402">
        <w:rPr>
          <w:lang w:val="en"/>
        </w:rPr>
        <w:t>Georgia Department of Transportation</w:t>
      </w:r>
    </w:p>
    <w:p w14:paraId="6C225DA1" w14:textId="77777777" w:rsidR="00EA7619" w:rsidRPr="004F4402" w:rsidRDefault="00EA7619" w:rsidP="00EA7619">
      <w:pPr>
        <w:spacing w:after="0"/>
        <w:rPr>
          <w:lang w:val="en"/>
        </w:rPr>
      </w:pPr>
      <w:r w:rsidRPr="004F4402">
        <w:rPr>
          <w:lang w:val="en"/>
        </w:rPr>
        <w:t>Atlanta, GA, 30308</w:t>
      </w:r>
    </w:p>
    <w:p w14:paraId="7D6EE87D" w14:textId="77777777" w:rsidR="00EA7619" w:rsidRPr="004F4402" w:rsidRDefault="00EA7619" w:rsidP="00EA7619">
      <w:pPr>
        <w:spacing w:after="0"/>
        <w:rPr>
          <w:lang w:val="en"/>
        </w:rPr>
      </w:pPr>
      <w:r w:rsidRPr="004F4402">
        <w:rPr>
          <w:lang w:val="en"/>
        </w:rPr>
        <w:t xml:space="preserve">Email: </w:t>
      </w:r>
      <w:hyperlink r:id="rId19" w:history="1">
        <w:r w:rsidRPr="004F4402">
          <w:rPr>
            <w:u w:val="single"/>
            <w:lang w:val="en"/>
          </w:rPr>
          <w:t>rknezevich@dot.ga.gov</w:t>
        </w:r>
      </w:hyperlink>
    </w:p>
    <w:p w14:paraId="22D9FF1E" w14:textId="77777777" w:rsidR="00EA7619" w:rsidRPr="004F4402" w:rsidRDefault="00EA7619" w:rsidP="00EA7619">
      <w:pPr>
        <w:spacing w:after="0"/>
        <w:rPr>
          <w:lang w:val="en"/>
        </w:rPr>
      </w:pPr>
      <w:proofErr w:type="spellStart"/>
      <w:r w:rsidRPr="004F4402">
        <w:rPr>
          <w:lang w:val="en"/>
        </w:rPr>
        <w:t>ORCiD</w:t>
      </w:r>
      <w:proofErr w:type="spellEnd"/>
      <w:r w:rsidRPr="004F4402">
        <w:rPr>
          <w:lang w:val="en"/>
        </w:rPr>
        <w:t xml:space="preserve">: </w:t>
      </w:r>
      <w:hyperlink r:id="rId20" w:history="1">
        <w:r w:rsidRPr="004F4402">
          <w:rPr>
            <w:u w:val="single"/>
            <w:lang w:val="en"/>
          </w:rPr>
          <w:t>https://orcid.org/0000-0001-5748-7663</w:t>
        </w:r>
      </w:hyperlink>
    </w:p>
    <w:p w14:paraId="201CF78B" w14:textId="77777777" w:rsidR="00EA7619" w:rsidRPr="004F4402" w:rsidRDefault="00EA7619" w:rsidP="00EA7619">
      <w:pPr>
        <w:spacing w:after="0"/>
        <w:rPr>
          <w:lang w:val="en"/>
        </w:rPr>
      </w:pPr>
    </w:p>
    <w:p w14:paraId="12515A94" w14:textId="77777777" w:rsidR="00EA7619" w:rsidRPr="004F4402" w:rsidRDefault="00EA7619" w:rsidP="00EA7619">
      <w:pPr>
        <w:spacing w:after="0"/>
        <w:rPr>
          <w:lang w:val="en"/>
        </w:rPr>
      </w:pPr>
      <w:r w:rsidRPr="004F4402">
        <w:rPr>
          <w:lang w:val="en"/>
        </w:rPr>
        <w:t>Yichang (James) Tsai</w:t>
      </w:r>
    </w:p>
    <w:p w14:paraId="560C9364" w14:textId="77777777" w:rsidR="00EA7619" w:rsidRPr="004F4402" w:rsidRDefault="00EA7619" w:rsidP="00EA7619">
      <w:pPr>
        <w:spacing w:after="0"/>
        <w:rPr>
          <w:lang w:val="en"/>
        </w:rPr>
      </w:pPr>
      <w:r w:rsidRPr="004F4402">
        <w:rPr>
          <w:lang w:val="en"/>
        </w:rPr>
        <w:t>School of Civil and Environmental Engineering</w:t>
      </w:r>
    </w:p>
    <w:p w14:paraId="3B7F42F0" w14:textId="77777777" w:rsidR="00EA7619" w:rsidRPr="004F4402" w:rsidRDefault="00EA7619" w:rsidP="00EA7619">
      <w:pPr>
        <w:spacing w:after="0"/>
        <w:rPr>
          <w:lang w:val="en"/>
        </w:rPr>
      </w:pPr>
      <w:r w:rsidRPr="004F4402">
        <w:rPr>
          <w:lang w:val="en"/>
        </w:rPr>
        <w:t>Professor</w:t>
      </w:r>
    </w:p>
    <w:p w14:paraId="1C37C256" w14:textId="77777777" w:rsidR="00EA7619" w:rsidRPr="004F4402" w:rsidRDefault="00EA7619" w:rsidP="00EA7619">
      <w:pPr>
        <w:spacing w:after="0"/>
        <w:rPr>
          <w:lang w:val="en"/>
        </w:rPr>
      </w:pPr>
      <w:r w:rsidRPr="004F4402">
        <w:rPr>
          <w:lang w:val="en"/>
        </w:rPr>
        <w:t>Georgia Institute of Technology, Atlanta, GA, 30332</w:t>
      </w:r>
    </w:p>
    <w:p w14:paraId="22272C38" w14:textId="77777777" w:rsidR="00EA7619" w:rsidRPr="00E529C2" w:rsidRDefault="00EA7619" w:rsidP="00EA7619">
      <w:pPr>
        <w:spacing w:after="0"/>
        <w:rPr>
          <w:lang w:val="en"/>
        </w:rPr>
      </w:pPr>
      <w:r w:rsidRPr="004F4402">
        <w:rPr>
          <w:lang w:val="en"/>
        </w:rPr>
        <w:t xml:space="preserve">Email: </w:t>
      </w:r>
      <w:hyperlink r:id="rId21" w:history="1">
        <w:r w:rsidRPr="00E529C2">
          <w:rPr>
            <w:rStyle w:val="Hyperlink"/>
            <w:color w:val="auto"/>
            <w:lang w:val="en"/>
          </w:rPr>
          <w:t>james.tsai@ce.gatech.edu</w:t>
        </w:r>
      </w:hyperlink>
    </w:p>
    <w:p w14:paraId="53D8250D" w14:textId="77777777" w:rsidR="00EA7619" w:rsidRPr="004F4402" w:rsidRDefault="00EA7619" w:rsidP="00EA7619">
      <w:pPr>
        <w:spacing w:after="0"/>
        <w:rPr>
          <w:lang w:val="en"/>
        </w:rPr>
      </w:pPr>
      <w:proofErr w:type="spellStart"/>
      <w:r w:rsidRPr="004F4402">
        <w:rPr>
          <w:lang w:val="en"/>
        </w:rPr>
        <w:t>ORCiD</w:t>
      </w:r>
      <w:proofErr w:type="spellEnd"/>
      <w:r w:rsidRPr="004F4402">
        <w:rPr>
          <w:lang w:val="en"/>
        </w:rPr>
        <w:t xml:space="preserve">: </w:t>
      </w:r>
      <w:hyperlink r:id="rId22" w:history="1">
        <w:r w:rsidRPr="004F4402">
          <w:rPr>
            <w:u w:val="single"/>
            <w:lang w:val="en"/>
          </w:rPr>
          <w:t>https://orcid.org/0000-0002-6650-2279</w:t>
        </w:r>
      </w:hyperlink>
    </w:p>
    <w:p w14:paraId="26125338" w14:textId="77777777" w:rsidR="00EA7619" w:rsidRPr="0026286A" w:rsidRDefault="00EA7619" w:rsidP="00EA7619">
      <w:pPr>
        <w:spacing w:after="0"/>
        <w:rPr>
          <w:lang w:val="en"/>
        </w:rPr>
      </w:pPr>
    </w:p>
    <w:p w14:paraId="280F499C" w14:textId="77777777" w:rsidR="00EA7619" w:rsidRPr="0026286A" w:rsidRDefault="00EA7619" w:rsidP="00EA7619">
      <w:pPr>
        <w:spacing w:after="0"/>
        <w:rPr>
          <w:lang w:val="en"/>
        </w:rPr>
      </w:pPr>
      <w:r w:rsidRPr="0026286A">
        <w:rPr>
          <w:lang w:val="en"/>
        </w:rPr>
        <w:t>Word Count: [calculation of words and tables]</w:t>
      </w:r>
    </w:p>
    <w:p w14:paraId="6D87BD56" w14:textId="77777777" w:rsidR="00EA7619" w:rsidRPr="0026286A" w:rsidRDefault="00EA7619" w:rsidP="00EA7619">
      <w:pPr>
        <w:spacing w:after="0"/>
        <w:rPr>
          <w:lang w:val="en"/>
        </w:rPr>
      </w:pPr>
    </w:p>
    <w:p w14:paraId="0B777A04" w14:textId="77777777" w:rsidR="00EA7619" w:rsidRPr="0026286A" w:rsidRDefault="00EA7619" w:rsidP="00EA7619">
      <w:pPr>
        <w:spacing w:after="0"/>
        <w:rPr>
          <w:lang w:val="en"/>
        </w:rPr>
      </w:pPr>
    </w:p>
    <w:p w14:paraId="0190A2FB" w14:textId="77777777" w:rsidR="00EA7619" w:rsidRPr="0026286A" w:rsidRDefault="00EA7619" w:rsidP="00EA7619">
      <w:pPr>
        <w:spacing w:after="0"/>
        <w:rPr>
          <w:lang w:val="en"/>
        </w:rPr>
      </w:pPr>
      <w:r w:rsidRPr="0026286A">
        <w:rPr>
          <w:lang w:val="en"/>
        </w:rPr>
        <w:t>Submitted [Date]</w:t>
      </w:r>
      <w:r w:rsidRPr="0026286A">
        <w:rPr>
          <w:lang w:val="en"/>
        </w:rPr>
        <w:br w:type="page"/>
      </w:r>
    </w:p>
    <w:p w14:paraId="24C91B27" w14:textId="77777777" w:rsidR="00EA7619" w:rsidRPr="0026286A" w:rsidRDefault="00EA7619" w:rsidP="00EA7619">
      <w:pPr>
        <w:keepNext/>
        <w:keepLines/>
        <w:spacing w:after="240"/>
        <w:outlineLvl w:val="0"/>
        <w:rPr>
          <w:rFonts w:eastAsiaTheme="majorEastAsia" w:cstheme="majorBidi"/>
          <w:b/>
          <w:sz w:val="28"/>
          <w:szCs w:val="32"/>
          <w:lang w:val="en"/>
        </w:rPr>
      </w:pPr>
      <w:bookmarkStart w:id="1" w:name="_Toc109304580"/>
      <w:r w:rsidRPr="0026286A">
        <w:rPr>
          <w:rFonts w:eastAsiaTheme="majorEastAsia" w:cstheme="majorBidi"/>
          <w:b/>
          <w:sz w:val="28"/>
          <w:szCs w:val="32"/>
          <w:lang w:val="en"/>
        </w:rPr>
        <w:lastRenderedPageBreak/>
        <w:t>ABSTRACT</w:t>
      </w:r>
      <w:bookmarkEnd w:id="1"/>
    </w:p>
    <w:p w14:paraId="522361D6" w14:textId="77777777" w:rsidR="00EA7619" w:rsidRPr="0026286A" w:rsidRDefault="00EA7619" w:rsidP="00EA7619">
      <w:pPr>
        <w:spacing w:after="240"/>
        <w:rPr>
          <w:lang w:val="en"/>
        </w:rPr>
      </w:pPr>
      <w:commentRangeStart w:id="2"/>
      <w:commentRangeStart w:id="3"/>
      <w:r>
        <w:rPr>
          <w:lang w:val="en"/>
        </w:rPr>
        <w:t xml:space="preserve">Crashes on curves represent 25 % of all roadway fatalities and </w:t>
      </w:r>
      <w:proofErr w:type="gramStart"/>
      <w:r>
        <w:rPr>
          <w:lang w:val="en"/>
        </w:rPr>
        <w:t>the vast majority of</w:t>
      </w:r>
      <w:proofErr w:type="gramEnd"/>
      <w:r>
        <w:rPr>
          <w:lang w:val="en"/>
        </w:rPr>
        <w:t xml:space="preserve"> these crashes are due to roadway departures. An effective treatment to mitigate lane departures is HFST. The Georgia Department of Transportation (GDOT) has implemented friction improvements on greater than 400 curves. Currently there are no crash modification factors (CMFs) for HFST on Georgia roadways. </w:t>
      </w:r>
      <w:r w:rsidRPr="0026286A">
        <w:rPr>
          <w:lang w:val="en"/>
        </w:rPr>
        <w:t>The objective of this study was to analyze the effectiveness of three friction improvement surface treatments (FISTs)</w:t>
      </w:r>
      <w:r w:rsidRPr="000B3032">
        <w:rPr>
          <w:lang w:val="en"/>
        </w:rPr>
        <w:t xml:space="preserve"> </w:t>
      </w:r>
      <w:r w:rsidRPr="0026286A">
        <w:rPr>
          <w:lang w:val="en"/>
        </w:rPr>
        <w:t>in reducing horizontal curve road departure crashes in Georgia</w:t>
      </w:r>
      <w:r>
        <w:rPr>
          <w:lang w:val="en"/>
        </w:rPr>
        <w:t xml:space="preserve">. These materials include </w:t>
      </w:r>
      <w:r w:rsidRPr="0026286A">
        <w:rPr>
          <w:lang w:val="en"/>
        </w:rPr>
        <w:t>phonolite, lightweight aggregate (LWA), and high friction surface treatment (HFST</w:t>
      </w:r>
      <w:r>
        <w:rPr>
          <w:lang w:val="en"/>
        </w:rPr>
        <w:t>, or calcined bauxite)</w:t>
      </w:r>
      <w:r w:rsidRPr="0026286A">
        <w:rPr>
          <w:lang w:val="en"/>
        </w:rPr>
        <w:t xml:space="preserve">. This objective was achieved by using </w:t>
      </w:r>
      <w:r>
        <w:rPr>
          <w:lang w:val="en"/>
        </w:rPr>
        <w:t xml:space="preserve">naïve </w:t>
      </w:r>
      <w:r w:rsidRPr="0026286A">
        <w:rPr>
          <w:lang w:val="en"/>
        </w:rPr>
        <w:t>Bayes and empirical Bayes methods to develop CMFs for the three treatments based on crash and curve data provided by GDOT. The calculated CMFs show that HFST significantly reduces curve crashes</w:t>
      </w:r>
      <w:r>
        <w:rPr>
          <w:lang w:val="en"/>
        </w:rPr>
        <w:t xml:space="preserve"> with an overall CMF of </w:t>
      </w:r>
      <w:r w:rsidRPr="0026286A">
        <w:rPr>
          <w:lang w:val="en"/>
        </w:rPr>
        <w:t>0.67</w:t>
      </w:r>
      <w:r>
        <w:rPr>
          <w:lang w:val="en"/>
        </w:rPr>
        <w:t>2. HFST</w:t>
      </w:r>
      <w:r w:rsidRPr="0026286A">
        <w:rPr>
          <w:lang w:val="en"/>
        </w:rPr>
        <w:t xml:space="preserve"> </w:t>
      </w:r>
      <w:r>
        <w:rPr>
          <w:lang w:val="en"/>
        </w:rPr>
        <w:t xml:space="preserve">is the only material implemented where the calculated CMFs provided significant evidence for crash reduction. Crash types that were reduced significantly were single vehicle, those labeled as negotiating a curve, and wet road. The CMF was then modeled as a function of the roadway environment. It was found that </w:t>
      </w:r>
      <w:r w:rsidRPr="0026286A">
        <w:rPr>
          <w:lang w:val="en"/>
        </w:rPr>
        <w:t xml:space="preserve">significant curve </w:t>
      </w:r>
      <w:r>
        <w:rPr>
          <w:lang w:val="en"/>
        </w:rPr>
        <w:t xml:space="preserve">site </w:t>
      </w:r>
      <w:r w:rsidRPr="0026286A">
        <w:rPr>
          <w:lang w:val="en"/>
        </w:rPr>
        <w:t xml:space="preserve">characteristics </w:t>
      </w:r>
      <w:r>
        <w:rPr>
          <w:lang w:val="en"/>
        </w:rPr>
        <w:t xml:space="preserve">that led to more reduction in crashes were 1) prior </w:t>
      </w:r>
      <w:r w:rsidRPr="0026286A">
        <w:rPr>
          <w:lang w:val="en"/>
        </w:rPr>
        <w:t>crash frequenc</w:t>
      </w:r>
      <w:r>
        <w:rPr>
          <w:lang w:val="en"/>
        </w:rPr>
        <w:t>y</w:t>
      </w:r>
      <w:r w:rsidRPr="0026286A">
        <w:rPr>
          <w:lang w:val="en"/>
        </w:rPr>
        <w:t xml:space="preserve">, </w:t>
      </w:r>
      <w:r>
        <w:rPr>
          <w:lang w:val="en"/>
        </w:rPr>
        <w:t xml:space="preserve">2) absence of an intersection, and 3) lower traffic volumes. These findings are used to display CMFs for different site characteristics and can be used to strategize implementation of HFST on curves in the future. </w:t>
      </w:r>
      <w:commentRangeEnd w:id="2"/>
      <w:r>
        <w:rPr>
          <w:rStyle w:val="CommentReference"/>
        </w:rPr>
        <w:commentReference w:id="2"/>
      </w:r>
      <w:commentRangeEnd w:id="3"/>
      <w:r>
        <w:rPr>
          <w:rStyle w:val="CommentReference"/>
        </w:rPr>
        <w:commentReference w:id="3"/>
      </w:r>
      <w:r w:rsidRPr="0026286A">
        <w:rPr>
          <w:lang w:val="en"/>
        </w:rPr>
        <w:br w:type="page"/>
      </w:r>
    </w:p>
    <w:p w14:paraId="326D3CB3" w14:textId="77777777" w:rsidR="00EA7619" w:rsidRPr="0026286A" w:rsidRDefault="00EA7619" w:rsidP="00EA7619">
      <w:pPr>
        <w:keepNext/>
        <w:keepLines/>
        <w:spacing w:after="240"/>
        <w:outlineLvl w:val="0"/>
        <w:rPr>
          <w:rFonts w:eastAsiaTheme="majorEastAsia" w:cstheme="majorBidi"/>
          <w:b/>
          <w:sz w:val="28"/>
          <w:szCs w:val="32"/>
          <w:lang w:val="en"/>
        </w:rPr>
      </w:pPr>
      <w:bookmarkStart w:id="4" w:name="_Toc109304581"/>
      <w:r w:rsidRPr="0026286A">
        <w:rPr>
          <w:rFonts w:eastAsiaTheme="majorEastAsia" w:cstheme="majorBidi"/>
          <w:b/>
          <w:sz w:val="28"/>
          <w:szCs w:val="32"/>
          <w:lang w:val="en"/>
        </w:rPr>
        <w:lastRenderedPageBreak/>
        <w:t>INTRODUCTION</w:t>
      </w:r>
      <w:bookmarkEnd w:id="4"/>
    </w:p>
    <w:p w14:paraId="23BE7B0B" w14:textId="77777777" w:rsidR="00EA7619" w:rsidRPr="0026286A" w:rsidRDefault="00EA7619" w:rsidP="00EA7619">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w:t>
      </w:r>
      <w:commentRangeStart w:id="5"/>
      <w:r w:rsidRPr="0026286A">
        <w:rPr>
          <w:lang w:val="en"/>
        </w:rPr>
        <w:t>2022</w:t>
      </w:r>
      <w:commentRangeEnd w:id="5"/>
      <w:r>
        <w:rPr>
          <w:rStyle w:val="CommentReference"/>
        </w:rPr>
        <w:commentReference w:id="5"/>
      </w:r>
      <w:r w:rsidRPr="0026286A">
        <w:rPr>
          <w:lang w:val="en"/>
        </w:rPr>
        <w:t xml:space="preserve">).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w:t>
      </w:r>
      <w:proofErr w:type="gramStart"/>
      <w:r w:rsidRPr="0026286A">
        <w:rPr>
          <w:lang w:val="en"/>
        </w:rPr>
        <w:t>in order to</w:t>
      </w:r>
      <w:proofErr w:type="gramEnd"/>
      <w:r w:rsidRPr="0026286A">
        <w:rPr>
          <w:lang w:val="en"/>
        </w:rPr>
        <w:t xml:space="preserve">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w:t>
      </w:r>
      <w:proofErr w:type="gramStart"/>
      <w:r w:rsidRPr="0026286A">
        <w:rPr>
          <w:lang w:val="en"/>
        </w:rPr>
        <w:t>Every Day</w:t>
      </w:r>
      <w:proofErr w:type="gramEnd"/>
      <w:r w:rsidRPr="0026286A">
        <w:rPr>
          <w:lang w:val="en"/>
        </w:rPr>
        <w:t xml:space="preserve"> Counts 2 Program list of innovations (Merritt et al. 2020), and it is usually implemented alongside other safety treatments such as signage and rumble strips.</w:t>
      </w:r>
    </w:p>
    <w:p w14:paraId="5D830A91" w14:textId="77777777" w:rsidR="00EA7619" w:rsidRPr="0026286A" w:rsidRDefault="00EA7619" w:rsidP="00EA7619">
      <w:pPr>
        <w:spacing w:after="240"/>
        <w:rPr>
          <w:lang w:val="en"/>
        </w:rPr>
      </w:pPr>
      <w:r w:rsidRPr="0026286A">
        <w:rPr>
          <w:lang w:val="en"/>
        </w:rPr>
        <w:t xml:space="preserve">To help mitigate curve crashes, these three types of FISTs were implemented in Georgia, starting with HFST back in 2014. Throughout 2014 to 2017, </w:t>
      </w:r>
      <w:r>
        <w:rPr>
          <w:lang w:val="en"/>
        </w:rPr>
        <w:t xml:space="preserve">GDOT </w:t>
      </w:r>
      <w:r w:rsidRPr="0026286A">
        <w:rPr>
          <w:lang w:val="en"/>
        </w:rPr>
        <w:t>implemented HFST in 342 sites among districts 3, 4, 5 and 6, making Georgia the leading state in the nation for HFST usage by volume. Later in 2017, phonolite was installed at 69 sites in district 1 and LWA was installed at 10 sites in district 2</w:t>
      </w:r>
      <w:r>
        <w:rPr>
          <w:lang w:val="en"/>
        </w:rPr>
        <w:t xml:space="preserve"> (Tsai et al. 2022)</w:t>
      </w:r>
      <w:r w:rsidRPr="0026286A">
        <w:rPr>
          <w:lang w:val="en"/>
        </w:rPr>
        <w:t xml:space="preserve">. </w:t>
      </w:r>
      <w:r w:rsidRPr="00D64721">
        <w:rPr>
          <w:b/>
          <w:bCs/>
          <w:lang w:val="en"/>
        </w:rPr>
        <w:fldChar w:fldCharType="begin"/>
      </w:r>
      <w:r w:rsidRPr="00D64721">
        <w:rPr>
          <w:b/>
          <w:bCs/>
          <w:lang w:val="en"/>
        </w:rPr>
        <w:instrText xml:space="preserve"> REF _Ref109583780 \h  \* MERGEFORMAT </w:instrText>
      </w:r>
      <w:r w:rsidRPr="00D64721">
        <w:rPr>
          <w:b/>
          <w:bCs/>
          <w:lang w:val="en"/>
        </w:rPr>
      </w:r>
      <w:r w:rsidRPr="00D64721">
        <w:rPr>
          <w:b/>
          <w:bCs/>
          <w:lang w:val="en"/>
        </w:rPr>
        <w:fldChar w:fldCharType="separate"/>
      </w:r>
      <w:r w:rsidRPr="00D64721">
        <w:rPr>
          <w:b/>
          <w:bCs/>
        </w:rPr>
        <w:t xml:space="preserve">Figure </w:t>
      </w:r>
      <w:r w:rsidRPr="00D64721">
        <w:rPr>
          <w:b/>
          <w:bCs/>
          <w:noProof/>
        </w:rPr>
        <w:t>1</w:t>
      </w:r>
      <w:r w:rsidRPr="00D64721">
        <w:rPr>
          <w:b/>
          <w:bCs/>
          <w:lang w:val="en"/>
        </w:rPr>
        <w:fldChar w:fldCharType="end"/>
      </w:r>
      <w:commentRangeStart w:id="6"/>
      <w:commentRangeEnd w:id="6"/>
      <w:r>
        <w:rPr>
          <w:rStyle w:val="CommentReference"/>
        </w:rPr>
        <w:commentReference w:id="6"/>
      </w:r>
      <w:r>
        <w:rPr>
          <w:lang w:val="en"/>
        </w:rPr>
        <w:t xml:space="preserve"> </w:t>
      </w:r>
      <w:r w:rsidRPr="0026286A">
        <w:rPr>
          <w:lang w:val="en"/>
        </w:rPr>
        <w:t>details the locations and times these FISTs were implemented.</w:t>
      </w:r>
    </w:p>
    <w:p w14:paraId="07395803" w14:textId="77777777" w:rsidR="00EA7619" w:rsidRDefault="00EA7619" w:rsidP="00EA7619">
      <w:pPr>
        <w:keepNext/>
        <w:spacing w:after="240"/>
        <w:jc w:val="center"/>
      </w:pPr>
      <w:commentRangeStart w:id="7"/>
      <w:commentRangeStart w:id="8"/>
      <w:r w:rsidRPr="0026286A">
        <w:rPr>
          <w:noProof/>
          <w:lang w:val="en"/>
        </w:rPr>
        <w:lastRenderedPageBreak/>
        <w:drawing>
          <wp:inline distT="0" distB="0" distL="0" distR="0" wp14:anchorId="71842A5C" wp14:editId="765A07E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7"/>
      <w:commentRangeEnd w:id="8"/>
      <w:r>
        <w:rPr>
          <w:rStyle w:val="CommentReference"/>
        </w:rPr>
        <w:commentReference w:id="7"/>
      </w:r>
      <w:r>
        <w:rPr>
          <w:rStyle w:val="CommentReference"/>
        </w:rPr>
        <w:commentReference w:id="8"/>
      </w:r>
    </w:p>
    <w:p w14:paraId="3DF21DD1" w14:textId="77777777" w:rsidR="00EA7619" w:rsidRPr="0026286A" w:rsidRDefault="00EA7619" w:rsidP="00EA7619">
      <w:pPr>
        <w:pStyle w:val="Caption"/>
      </w:pPr>
      <w:bookmarkStart w:id="9" w:name="_Ref109583780"/>
      <w:r>
        <w:t xml:space="preserve">Figure </w:t>
      </w:r>
      <w:r>
        <w:fldChar w:fldCharType="begin"/>
      </w:r>
      <w:r>
        <w:instrText xml:space="preserve"> SEQ Figure \* ARABIC </w:instrText>
      </w:r>
      <w:r>
        <w:fldChar w:fldCharType="separate"/>
      </w:r>
      <w:r>
        <w:rPr>
          <w:noProof/>
        </w:rPr>
        <w:t>1</w:t>
      </w:r>
      <w:r>
        <w:fldChar w:fldCharType="end"/>
      </w:r>
      <w:bookmarkEnd w:id="9"/>
      <w:r>
        <w:t xml:space="preserve">: </w:t>
      </w:r>
      <w:r w:rsidRPr="0026286A">
        <w:t xml:space="preserve">Locations and times of implementations of phonolite, LWA, and HFST in Georgia </w:t>
      </w:r>
    </w:p>
    <w:p w14:paraId="0C6EB3A5" w14:textId="07506AD6" w:rsidR="00EA7619" w:rsidRPr="0026286A" w:rsidRDefault="00EA7619" w:rsidP="00EA7619">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Pr="00795BF8">
        <w:rPr>
          <w:szCs w:val="24"/>
          <w:lang w:val="en"/>
        </w:rPr>
        <w:t>Despite the lower friction performance</w:t>
      </w:r>
      <w:commentRangeStart w:id="10"/>
      <w:commentRangeStart w:id="11"/>
      <w:r w:rsidRPr="00795BF8">
        <w:rPr>
          <w:szCs w:val="24"/>
          <w:lang w:val="en"/>
        </w:rPr>
        <w:t>, LWA</w:t>
      </w:r>
      <w:r w:rsidRPr="0026286A">
        <w:rPr>
          <w:szCs w:val="24"/>
          <w:lang w:val="en"/>
        </w:rPr>
        <w:t xml:space="preserve"> </w:t>
      </w:r>
      <w:r w:rsidRPr="00795BF8">
        <w:rPr>
          <w:szCs w:val="24"/>
          <w:lang w:val="en"/>
        </w:rPr>
        <w:t xml:space="preserve">is </w:t>
      </w:r>
      <w:r w:rsidR="000715D5">
        <w:rPr>
          <w:szCs w:val="24"/>
          <w:lang w:val="en"/>
        </w:rPr>
        <w:t>“at least</w:t>
      </w:r>
      <w:r w:rsidRPr="00795BF8">
        <w:rPr>
          <w:szCs w:val="24"/>
          <w:lang w:val="en"/>
        </w:rPr>
        <w:t xml:space="preserve"> </w:t>
      </w:r>
      <w:r w:rsidR="00EF03EA">
        <w:rPr>
          <w:szCs w:val="24"/>
          <w:lang w:val="en"/>
        </w:rPr>
        <w:t>one-</w:t>
      </w:r>
      <w:r w:rsidRPr="00795BF8">
        <w:rPr>
          <w:szCs w:val="24"/>
          <w:lang w:val="en"/>
        </w:rPr>
        <w:t>fifth of the cost of HFST</w:t>
      </w:r>
      <w:r w:rsidR="00EF03EA">
        <w:rPr>
          <w:szCs w:val="24"/>
          <w:lang w:val="en"/>
        </w:rPr>
        <w:t>”</w:t>
      </w:r>
      <w:r w:rsidRPr="00795BF8">
        <w:rPr>
          <w:szCs w:val="24"/>
          <w:lang w:val="en"/>
        </w:rPr>
        <w:t xml:space="preserve">, and thus it is necessary to identify which FIST out of the two is more cost-effective </w:t>
      </w:r>
      <w:r w:rsidRPr="0026286A">
        <w:rPr>
          <w:szCs w:val="24"/>
          <w:lang w:val="en"/>
        </w:rPr>
        <w:t>(</w:t>
      </w:r>
      <w:r w:rsidRPr="00795BF8">
        <w:rPr>
          <w:szCs w:val="24"/>
          <w:lang w:val="en"/>
        </w:rPr>
        <w:t>Tsai et al. 2022</w:t>
      </w:r>
      <w:r w:rsidRPr="0026286A">
        <w:rPr>
          <w:szCs w:val="24"/>
          <w:lang w:val="en"/>
        </w:rPr>
        <w:t xml:space="preserve">). </w:t>
      </w:r>
      <w:commentRangeEnd w:id="10"/>
      <w:r>
        <w:rPr>
          <w:rStyle w:val="CommentReference"/>
        </w:rPr>
        <w:commentReference w:id="10"/>
      </w:r>
      <w:commentRangeEnd w:id="11"/>
      <w:r>
        <w:rPr>
          <w:rStyle w:val="CommentReference"/>
        </w:rPr>
        <w:commentReference w:id="11"/>
      </w:r>
      <w:r w:rsidRPr="0026286A">
        <w:rPr>
          <w:szCs w:val="24"/>
          <w:lang w:val="en"/>
        </w:rPr>
        <w:t>Lastly, phonolite was found to provide the least amount of friction improvement (about 60% that of HFST) and showed rapid initial f</w:t>
      </w:r>
      <w:r>
        <w:rPr>
          <w:szCs w:val="24"/>
          <w:lang w:val="en"/>
        </w:rPr>
        <w:t>r</w:t>
      </w:r>
      <w:r w:rsidRPr="0026286A">
        <w:rPr>
          <w:szCs w:val="24"/>
          <w:lang w:val="en"/>
        </w:rPr>
        <w:t>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0DEE76D1" w14:textId="77777777" w:rsidR="00EA7619" w:rsidRPr="0026286A" w:rsidRDefault="00EA7619" w:rsidP="00EA7619">
      <w:pPr>
        <w:spacing w:after="240"/>
        <w:rPr>
          <w:lang w:val="en"/>
        </w:rPr>
      </w:pPr>
      <w:r w:rsidRPr="0026286A">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w:t>
      </w:r>
      <w:r>
        <w:rPr>
          <w:lang w:val="en"/>
        </w:rPr>
        <w:t>site characteristics</w:t>
      </w:r>
      <w:r w:rsidRPr="0026286A">
        <w:rPr>
          <w:lang w:val="en"/>
        </w:rPr>
        <w:t xml:space="preserve">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050FA68" w14:textId="77777777" w:rsidR="00EA7619" w:rsidRPr="0026286A" w:rsidRDefault="00EA7619" w:rsidP="00EA7619">
      <w:pPr>
        <w:spacing w:after="240"/>
        <w:rPr>
          <w:lang w:val="en"/>
        </w:rPr>
      </w:pPr>
      <w:r w:rsidRPr="0026286A">
        <w:rPr>
          <w:lang w:val="en"/>
        </w:rPr>
        <w:t xml:space="preserve">Therefore, the objective of this study is to analyze the effectiveness of phonolite, LWA, and HFST in reducing horizontal curve road departure crashes in Georgia by using </w:t>
      </w:r>
      <w:r>
        <w:rPr>
          <w:lang w:val="en"/>
        </w:rPr>
        <w:t xml:space="preserve">naïve </w:t>
      </w:r>
      <w:r w:rsidRPr="0026286A">
        <w:rPr>
          <w:lang w:val="en"/>
        </w:rPr>
        <w:t>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0DA33064" w14:textId="77777777" w:rsidR="00EA7619" w:rsidRPr="0026286A" w:rsidRDefault="00EA7619" w:rsidP="00EA7619">
      <w:pPr>
        <w:keepNext/>
        <w:keepLines/>
        <w:spacing w:after="240"/>
        <w:outlineLvl w:val="0"/>
        <w:rPr>
          <w:rFonts w:eastAsiaTheme="majorEastAsia" w:cstheme="majorBidi"/>
          <w:b/>
          <w:sz w:val="28"/>
          <w:szCs w:val="32"/>
          <w:lang w:val="en"/>
        </w:rPr>
      </w:pPr>
      <w:bookmarkStart w:id="12" w:name="_Toc109304582"/>
      <w:r w:rsidRPr="0026286A">
        <w:rPr>
          <w:rFonts w:eastAsiaTheme="majorEastAsia" w:cstheme="majorBidi"/>
          <w:b/>
          <w:sz w:val="28"/>
          <w:szCs w:val="32"/>
          <w:lang w:val="en"/>
        </w:rPr>
        <w:t>METHODOLOGY</w:t>
      </w:r>
      <w:bookmarkEnd w:id="12"/>
    </w:p>
    <w:p w14:paraId="4884202E"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13" w:name="_Toc109304583"/>
      <w:r w:rsidRPr="0026286A">
        <w:rPr>
          <w:rFonts w:eastAsiaTheme="majorEastAsia" w:cstheme="majorBidi"/>
          <w:b/>
          <w:iCs/>
          <w:szCs w:val="26"/>
          <w:lang w:val="en"/>
        </w:rPr>
        <w:t>Data</w:t>
      </w:r>
      <w:r>
        <w:rPr>
          <w:rFonts w:eastAsiaTheme="majorEastAsia" w:cstheme="majorBidi"/>
          <w:b/>
          <w:iCs/>
          <w:szCs w:val="26"/>
          <w:lang w:val="en"/>
        </w:rPr>
        <w:t xml:space="preserve">set </w:t>
      </w:r>
      <w:commentRangeStart w:id="14"/>
      <w:r>
        <w:rPr>
          <w:rFonts w:eastAsiaTheme="majorEastAsia" w:cstheme="majorBidi"/>
          <w:b/>
          <w:iCs/>
          <w:szCs w:val="26"/>
          <w:lang w:val="en"/>
        </w:rPr>
        <w:t>Description</w:t>
      </w:r>
      <w:commentRangeEnd w:id="14"/>
      <w:r>
        <w:rPr>
          <w:rStyle w:val="CommentReference"/>
        </w:rPr>
        <w:commentReference w:id="14"/>
      </w:r>
      <w:r w:rsidRPr="0026286A">
        <w:rPr>
          <w:rFonts w:eastAsiaTheme="majorEastAsia" w:cstheme="majorBidi"/>
          <w:b/>
          <w:iCs/>
          <w:szCs w:val="26"/>
          <w:lang w:val="en"/>
        </w:rPr>
        <w:t xml:space="preserve"> </w:t>
      </w:r>
      <w:bookmarkEnd w:id="13"/>
    </w:p>
    <w:p w14:paraId="0FD352DD" w14:textId="77777777" w:rsidR="00EA7619" w:rsidRPr="0026286A" w:rsidRDefault="00EA7619" w:rsidP="00EA7619">
      <w:pPr>
        <w:spacing w:after="240"/>
        <w:rPr>
          <w:lang w:val="en"/>
        </w:rPr>
      </w:pPr>
      <w:r w:rsidRPr="0026286A">
        <w:rPr>
          <w:lang w:val="en"/>
        </w:rPr>
        <w:t xml:space="preserve">In this study, the </w:t>
      </w:r>
      <w:r w:rsidRPr="0026286A">
        <w:rPr>
          <w:szCs w:val="24"/>
          <w:lang w:val="en"/>
        </w:rPr>
        <w:t xml:space="preserve">crash data was provided by the </w:t>
      </w:r>
      <w:proofErr w:type="spellStart"/>
      <w:r w:rsidRPr="0026286A">
        <w:rPr>
          <w:i/>
          <w:iCs/>
          <w:szCs w:val="24"/>
          <w:lang w:val="en"/>
        </w:rPr>
        <w:t>Numetric</w:t>
      </w:r>
      <w:proofErr w:type="spellEnd"/>
      <w:r w:rsidRPr="0026286A">
        <w:rPr>
          <w:szCs w:val="24"/>
          <w:lang w:val="en"/>
        </w:rPr>
        <w:t xml:space="preserve"> platform maintained by GDOT, and curve data was provided by GDOT’s </w:t>
      </w:r>
      <w:r w:rsidRPr="00283EF4">
        <w:rPr>
          <w:szCs w:val="24"/>
          <w:lang w:val="en"/>
        </w:rPr>
        <w:t>Smart Curve Information Extraction (Smart-CIE) tool</w:t>
      </w:r>
      <w:r w:rsidRPr="0026286A">
        <w:rPr>
          <w:szCs w:val="24"/>
          <w:lang w:val="en"/>
        </w:rPr>
        <w:t xml:space="preserve"> </w:t>
      </w:r>
      <w:r w:rsidRPr="00283EF4">
        <w:rPr>
          <w:szCs w:val="24"/>
          <w:lang w:val="en"/>
        </w:rPr>
        <w:t>(Tsai et al. 2016).</w:t>
      </w:r>
      <w:r w:rsidRPr="0026286A">
        <w:rPr>
          <w:szCs w:val="24"/>
          <w:lang w:val="en"/>
        </w:rPr>
        <w:t xml:space="preserve"> 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6, and was formatted as a collection of polylines—best described as connected lines that form the approximate shapes of a road curve, and included information such as the curve location, length, radius, deflection angle, ball-bank indicator reading, speed limit, advisory speed, and </w:t>
      </w:r>
      <w:r>
        <w:rPr>
          <w:lang w:val="en"/>
        </w:rPr>
        <w:t>average annual daily traffic (</w:t>
      </w:r>
      <w:r w:rsidRPr="0026286A">
        <w:rPr>
          <w:lang w:val="en"/>
        </w:rPr>
        <w:t>AADT</w:t>
      </w:r>
      <w:r>
        <w:rPr>
          <w:lang w:val="en"/>
        </w:rPr>
        <w:t>)</w:t>
      </w:r>
      <w:r w:rsidRPr="0026286A">
        <w:rPr>
          <w:lang w:val="en"/>
        </w:rPr>
        <w:t>.</w:t>
      </w:r>
    </w:p>
    <w:p w14:paraId="391EAD12" w14:textId="77777777" w:rsidR="00EA7619" w:rsidRPr="0026286A" w:rsidRDefault="00EA7619" w:rsidP="00EA7619">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68E25BA3" w14:textId="77777777" w:rsidR="00EA7619" w:rsidRDefault="00EA7619" w:rsidP="00EA7619">
      <w:pPr>
        <w:spacing w:after="240"/>
        <w:rPr>
          <w:lang w:val="en"/>
        </w:rPr>
      </w:pPr>
      <w:r w:rsidRPr="0026286A">
        <w:rPr>
          <w:rFonts w:eastAsiaTheme="majorEastAsia" w:cstheme="majorBidi"/>
          <w:b/>
          <w:iCs/>
          <w:szCs w:val="26"/>
          <w:lang w:val="en"/>
        </w:rPr>
        <w:lastRenderedPageBreak/>
        <w:t>Spatial Analysis</w:t>
      </w:r>
    </w:p>
    <w:p w14:paraId="4EE25CB9" w14:textId="71E5736C" w:rsidR="00EA7619" w:rsidRPr="0026286A" w:rsidRDefault="00EA7619" w:rsidP="00EA7619">
      <w:pPr>
        <w:spacing w:after="240"/>
        <w:rPr>
          <w:lang w:val="en"/>
        </w:rPr>
      </w:pPr>
      <w:r w:rsidRPr="0026286A">
        <w:rPr>
          <w:lang w:val="en"/>
        </w:rPr>
        <w:t xml:space="preserve">There were some initial challenges with the identification of curve AADTs, as </w:t>
      </w:r>
      <w:r w:rsidRPr="00AF3EF9">
        <w:rPr>
          <w:lang w:val="en"/>
        </w:rPr>
        <w:t>some curves did not have any AADTs attributed to them</w:t>
      </w:r>
      <w:r w:rsidRPr="0026286A">
        <w:rPr>
          <w:lang w:val="en"/>
        </w:rPr>
        <w:t xml:space="preserve">. </w:t>
      </w:r>
      <w:r w:rsidRPr="00AF3EF9">
        <w:rPr>
          <w:lang w:val="en"/>
        </w:rPr>
        <w:t xml:space="preserve">To address this problem, curves that were not given </w:t>
      </w:r>
      <w:commentRangeStart w:id="15"/>
      <w:commentRangeStart w:id="16"/>
      <w:r w:rsidRPr="00AF3EF9">
        <w:rPr>
          <w:lang w:val="en"/>
        </w:rPr>
        <w:t xml:space="preserve">AADTs </w:t>
      </w:r>
      <w:r>
        <w:rPr>
          <w:lang w:val="en"/>
        </w:rPr>
        <w:t>were manually given the most suitable AADT based on</w:t>
      </w:r>
      <w:r w:rsidRPr="00AF3EF9">
        <w:rPr>
          <w:lang w:val="en"/>
        </w:rPr>
        <w:t xml:space="preserve"> near</w:t>
      </w:r>
      <w:r>
        <w:rPr>
          <w:lang w:val="en"/>
        </w:rPr>
        <w:t>by</w:t>
      </w:r>
      <w:r w:rsidRPr="00AF3EF9">
        <w:rPr>
          <w:lang w:val="en"/>
        </w:rPr>
        <w:t xml:space="preserve"> count stations.</w:t>
      </w:r>
      <w:commentRangeEnd w:id="15"/>
      <w:r w:rsidR="00913782">
        <w:rPr>
          <w:lang w:val="en"/>
        </w:rPr>
        <w:t xml:space="preserve"> This count station data was provided by GDOT’s </w:t>
      </w:r>
      <w:r w:rsidR="004463D7">
        <w:rPr>
          <w:lang w:val="en"/>
        </w:rPr>
        <w:t>Traffic Analysis &amp; Data Application (TADA).</w:t>
      </w:r>
      <w:r>
        <w:rPr>
          <w:rStyle w:val="CommentReference"/>
        </w:rPr>
        <w:commentReference w:id="15"/>
      </w:r>
      <w:commentRangeEnd w:id="16"/>
      <w:r>
        <w:rPr>
          <w:rStyle w:val="CommentReference"/>
        </w:rPr>
        <w:commentReference w:id="16"/>
      </w:r>
    </w:p>
    <w:p w14:paraId="5D0BFD3F" w14:textId="77777777" w:rsidR="00EA7619" w:rsidRPr="0026286A" w:rsidRDefault="00EA7619" w:rsidP="00EA7619">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FFF4423" w14:textId="77777777" w:rsidR="00EA7619" w:rsidRDefault="00EA7619" w:rsidP="00EA7619">
      <w:pPr>
        <w:keepNext/>
        <w:spacing w:after="240"/>
      </w:pPr>
      <w:r>
        <w:rPr>
          <w:noProof/>
          <w:lang w:val="en"/>
        </w:rPr>
        <w:drawing>
          <wp:inline distT="0" distB="0" distL="0" distR="0" wp14:anchorId="76ED1156" wp14:editId="7FBEFEE8">
            <wp:extent cx="2987040" cy="3670300"/>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14:paraId="6EE5BBEB" w14:textId="30006BBE" w:rsidR="00EA7619" w:rsidRDefault="00EA7619" w:rsidP="00EA7619">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Crash Selection Boundary </w:t>
      </w:r>
      <w:r w:rsidR="00BF6091">
        <w:t>(Knezevich 2022)</w:t>
      </w:r>
    </w:p>
    <w:p w14:paraId="7E6711F7" w14:textId="77777777" w:rsidR="00EA7619" w:rsidRDefault="00EA7619" w:rsidP="00EA7619">
      <w:pPr>
        <w:keepNext/>
        <w:spacing w:after="240"/>
        <w:jc w:val="center"/>
      </w:pPr>
      <w:r>
        <w:rPr>
          <w:noProof/>
        </w:rPr>
        <w:lastRenderedPageBreak/>
        <w:drawing>
          <wp:inline distT="0" distB="0" distL="0" distR="0" wp14:anchorId="5D46156C" wp14:editId="64B0B5E9">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14:paraId="53292AA3" w14:textId="47E1A23F" w:rsidR="00EA7619" w:rsidRPr="0026286A" w:rsidRDefault="00EA7619" w:rsidP="00EA7619">
      <w:pPr>
        <w:pStyle w:val="Caption"/>
      </w:pPr>
      <w:r>
        <w:t xml:space="preserve">Figure </w:t>
      </w:r>
      <w:r>
        <w:fldChar w:fldCharType="begin"/>
      </w:r>
      <w:r>
        <w:instrText xml:space="preserve"> SEQ Figure \* ARABIC </w:instrText>
      </w:r>
      <w:r>
        <w:fldChar w:fldCharType="separate"/>
      </w:r>
      <w:r>
        <w:rPr>
          <w:noProof/>
        </w:rPr>
        <w:t>3</w:t>
      </w:r>
      <w:r>
        <w:fldChar w:fldCharType="end"/>
      </w:r>
      <w:r>
        <w:t>: Visualization of Selected Crashes on Curves</w:t>
      </w:r>
      <w:r w:rsidRPr="00105A8E">
        <w:rPr>
          <w:color w:val="FF0000"/>
        </w:rPr>
        <w:t xml:space="preserve"> </w:t>
      </w:r>
      <w:r w:rsidR="00BF6091">
        <w:t>(Knezevich 2022)</w:t>
      </w:r>
    </w:p>
    <w:p w14:paraId="6D559D6F"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17" w:name="_Toc109304584"/>
      <w:r w:rsidRPr="0026286A">
        <w:rPr>
          <w:rFonts w:eastAsiaTheme="majorEastAsia" w:cstheme="majorBidi"/>
          <w:b/>
          <w:iCs/>
          <w:szCs w:val="26"/>
          <w:lang w:val="en"/>
        </w:rPr>
        <w:t>Naïve Bayes Approach to Developing CMFs</w:t>
      </w:r>
      <w:bookmarkEnd w:id="17"/>
    </w:p>
    <w:p w14:paraId="08858C96" w14:textId="77777777" w:rsidR="00EA7619" w:rsidRPr="0026286A" w:rsidRDefault="00EA7619" w:rsidP="00EA7619">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066F0148" w14:textId="77777777" w:rsidR="00EA7619" w:rsidRPr="0026286A" w:rsidRDefault="00EA7619" w:rsidP="00EA7619">
      <w:pPr>
        <w:spacing w:after="240"/>
        <w:rPr>
          <w:lang w:val="en"/>
        </w:rPr>
      </w:pPr>
      <w:commentRangeStart w:id="18"/>
      <m:oMath>
        <m:r>
          <m:rPr>
            <m:sty m:val="p"/>
          </m:rPr>
          <w:rPr>
            <w:rFonts w:ascii="Cambria Math" w:hAnsi="Cambria Math"/>
            <w:lang w:val="en"/>
          </w:rPr>
          <m:t xml:space="preserve">Naï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18"/>
      <w:r>
        <w:rPr>
          <w:rStyle w:val="CommentReference"/>
        </w:rPr>
        <w:commentReference w:id="18"/>
      </w:r>
      <w:r w:rsidRPr="0026286A">
        <w:rPr>
          <w:lang w:val="en"/>
        </w:rPr>
        <w:tab/>
      </w:r>
      <w:r w:rsidRPr="0026286A">
        <w:rPr>
          <w:lang w:val="en"/>
        </w:rPr>
        <w:tab/>
        <w:t>(1)</w:t>
      </w:r>
    </w:p>
    <w:p w14:paraId="6B90CFC4" w14:textId="77777777" w:rsidR="00EA7619" w:rsidRPr="0026286A" w:rsidRDefault="00EA7619" w:rsidP="00EA7619">
      <w:pPr>
        <w:spacing w:after="240"/>
        <w:rPr>
          <w:lang w:val="en"/>
        </w:rPr>
      </w:pPr>
      <w:r w:rsidRPr="0026286A">
        <w:rPr>
          <w:lang w:val="en"/>
        </w:rPr>
        <w:t>The naïve CMFs in this study are calculated using the cumulative crash frequencies of all curves which each FIST. These cumulative naïve Bayes CMFs are then used to find which crash types should be used for the calculation of the empirical Bayes CMFs and to conduct an analysis on the significant roadway characteristics that affect the calculated CMFs the most.</w:t>
      </w:r>
    </w:p>
    <w:p w14:paraId="2D7F7D47"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19" w:name="_Toc109304585"/>
      <w:r w:rsidRPr="0026286A">
        <w:rPr>
          <w:rFonts w:eastAsiaTheme="majorEastAsia" w:cstheme="majorBidi"/>
          <w:b/>
          <w:iCs/>
          <w:szCs w:val="26"/>
          <w:lang w:val="en"/>
        </w:rPr>
        <w:t>Empirical Bayes Method to Developing High Quality CMFs</w:t>
      </w:r>
      <w:bookmarkEnd w:id="19"/>
    </w:p>
    <w:p w14:paraId="0EF5D600" w14:textId="77777777" w:rsidR="00EA7619" w:rsidRPr="0026286A" w:rsidRDefault="00EA7619" w:rsidP="00EA7619">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w:t>
      </w:r>
      <w:r>
        <w:rPr>
          <w:lang w:val="en"/>
        </w:rPr>
        <w:t xml:space="preserve"> ha</w:t>
      </w:r>
      <w:r w:rsidRPr="0026286A">
        <w:rPr>
          <w:lang w:val="en"/>
        </w:rPr>
        <w:t>ve occurred had the FIST not been applied to the curve, and the observed crashes are weighed against these predictions to adjust the CMF.</w:t>
      </w:r>
    </w:p>
    <w:p w14:paraId="081F833D" w14:textId="77777777" w:rsidR="00EA7619" w:rsidRPr="0026286A" w:rsidRDefault="00EA7619" w:rsidP="00EA7619">
      <w:pPr>
        <w:spacing w:after="240"/>
        <w:rPr>
          <w:lang w:val="en" w:eastAsia="zh-CN"/>
        </w:rPr>
      </w:pPr>
      <w:r w:rsidRPr="5D611B7D">
        <w:rPr>
          <w:lang w:val="en"/>
        </w:rPr>
        <w:lastRenderedPageBreak/>
        <w:t xml:space="preserve">For example, a curve that had a FIST implemented but also a significantly higher traffic volume could possibly observe a higher number of crashes after the FIST. </w:t>
      </w:r>
      <w:r w:rsidRPr="5D611B7D">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w:t>
      </w:r>
      <w:r w:rsidRPr="502DA0BD">
        <w:rPr>
          <w:lang w:val="en" w:eastAsia="zh-CN"/>
        </w:rPr>
        <w:t>This</w:t>
      </w:r>
      <w:r w:rsidRPr="5D611B7D">
        <w:rPr>
          <w:lang w:val="en" w:eastAsia="zh-CN"/>
        </w:rPr>
        <w:t xml:space="preserve"> study </w:t>
      </w:r>
      <w:r w:rsidRPr="502DA0BD">
        <w:rPr>
          <w:lang w:val="en" w:eastAsia="zh-CN"/>
        </w:rPr>
        <w:t>follows the procedures</w:t>
      </w:r>
      <w:r w:rsidRPr="5D611B7D">
        <w:rPr>
          <w:lang w:val="en" w:eastAsia="zh-CN"/>
        </w:rPr>
        <w:t xml:space="preserve"> from the FHWA’s </w:t>
      </w:r>
      <w:r w:rsidRPr="5D611B7D">
        <w:rPr>
          <w:i/>
          <w:iCs/>
          <w:lang w:val="en" w:eastAsia="zh-CN"/>
        </w:rPr>
        <w:t>A Guide to Developing Quality Crash Modification Factors</w:t>
      </w:r>
      <w:r w:rsidRPr="5D611B7D">
        <w:rPr>
          <w:lang w:val="en" w:eastAsia="zh-CN"/>
        </w:rPr>
        <w:t xml:space="preserve"> (FHWA 2010).</w:t>
      </w:r>
    </w:p>
    <w:p w14:paraId="3BFA6858" w14:textId="77777777" w:rsidR="00EA7619" w:rsidRPr="0026286A" w:rsidRDefault="00EA7619" w:rsidP="00EA7619">
      <w:pPr>
        <w:keepNext/>
        <w:keepLines/>
        <w:spacing w:before="240" w:after="0"/>
        <w:outlineLvl w:val="2"/>
        <w:rPr>
          <w:rFonts w:eastAsiaTheme="majorEastAsia" w:cstheme="majorBidi"/>
          <w:bCs/>
          <w:i/>
          <w:szCs w:val="26"/>
          <w:lang w:val="en"/>
        </w:rPr>
      </w:pPr>
      <w:bookmarkStart w:id="20" w:name="_Toc109304586"/>
      <w:r w:rsidRPr="0026286A">
        <w:rPr>
          <w:rFonts w:eastAsiaTheme="majorEastAsia" w:cstheme="majorBidi"/>
          <w:bCs/>
          <w:i/>
          <w:szCs w:val="26"/>
          <w:lang w:val="en"/>
        </w:rPr>
        <w:t>Development of Safety Performance Function Prediction Models</w:t>
      </w:r>
      <w:bookmarkEnd w:id="20"/>
    </w:p>
    <w:p w14:paraId="1081BFC1" w14:textId="77777777" w:rsidR="00EA7619" w:rsidRDefault="00EA7619" w:rsidP="00EA7619">
      <w:pPr>
        <w:spacing w:after="240"/>
        <w:rPr>
          <w:lang w:val="en"/>
        </w:rPr>
      </w:pPr>
      <w:r w:rsidRPr="0026286A">
        <w:rPr>
          <w:lang w:val="en"/>
        </w:rPr>
        <w:t xml:space="preserve">As noted in the previous section, the safety performance function (SPF) is used to calculate the predicted number of crashes needed </w:t>
      </w:r>
      <w:proofErr w:type="gramStart"/>
      <w:r w:rsidRPr="0026286A">
        <w:rPr>
          <w:lang w:val="en"/>
        </w:rPr>
        <w:t>in order to</w:t>
      </w:r>
      <w:proofErr w:type="gramEnd"/>
      <w:r w:rsidRPr="0026286A">
        <w:rPr>
          <w:lang w:val="en"/>
        </w:rPr>
        <w:t xml:space="preserve"> calculate the EB CMF. The predicted crashes are calculated based on the curve characteristics, which for this study includes whether the road is divided, the natural log</w:t>
      </w:r>
      <w:r>
        <w:rPr>
          <w:lang w:val="en"/>
        </w:rPr>
        <w:t>arithm</w:t>
      </w:r>
      <w:r w:rsidRPr="0026286A">
        <w:rPr>
          <w:lang w:val="en"/>
        </w:rPr>
        <w:t xml:space="preserve"> </w:t>
      </w:r>
      <w:r>
        <w:rPr>
          <w:lang w:val="en"/>
        </w:rPr>
        <w:t xml:space="preserve">(ln) </w:t>
      </w:r>
      <w:r w:rsidRPr="0026286A">
        <w:rPr>
          <w:lang w:val="en"/>
        </w:rPr>
        <w:t xml:space="preserve">of the curves’ deflection angle, the curve length, the </w:t>
      </w:r>
      <w:r>
        <w:rPr>
          <w:lang w:val="en"/>
        </w:rPr>
        <w:t>ln</w:t>
      </w:r>
      <w:r w:rsidRPr="0026286A">
        <w:rPr>
          <w:lang w:val="en"/>
        </w:rPr>
        <w:t xml:space="preserve"> of the AADT of the curve, the </w:t>
      </w:r>
      <w:r>
        <w:rPr>
          <w:lang w:val="en"/>
        </w:rPr>
        <w:t>ln</w:t>
      </w:r>
      <w:r w:rsidRPr="0026286A">
        <w:rPr>
          <w:lang w:val="en"/>
        </w:rPr>
        <w:t xml:space="preserve"> of the ball bank indicator (BBI) measurement of the</w:t>
      </w:r>
      <w:r>
        <w:rPr>
          <w:lang w:val="en"/>
        </w:rPr>
        <w:t xml:space="preserve"> lateral forces one experiences on a</w:t>
      </w:r>
      <w:r w:rsidRPr="0026286A">
        <w:rPr>
          <w:lang w:val="en"/>
        </w:rPr>
        <w:t xml:space="preserve"> curve, and the speed difference between the posted speed limit and the advisory curve speed limit. </w:t>
      </w:r>
      <w:r>
        <w:rPr>
          <w:lang w:val="en"/>
        </w:rPr>
        <w:t xml:space="preserve">BBI measurements were obtained by a </w:t>
      </w:r>
      <w:proofErr w:type="spellStart"/>
      <w:r>
        <w:rPr>
          <w:lang w:val="en"/>
        </w:rPr>
        <w:t>Rieker</w:t>
      </w:r>
      <w:proofErr w:type="spellEnd"/>
      <w:r>
        <w:rPr>
          <w:lang w:val="en"/>
        </w:rPr>
        <w:t xml:space="preserve"> Inc. Survey of GDOT state routes, and this data was used to calculate advisory speed limit. </w:t>
      </w:r>
    </w:p>
    <w:p w14:paraId="5CA6030A" w14:textId="77777777" w:rsidR="00EA7619" w:rsidRPr="0026286A" w:rsidRDefault="00EA7619" w:rsidP="00EA7619">
      <w:pPr>
        <w:spacing w:after="240"/>
        <w:rPr>
          <w:lang w:val="en"/>
        </w:rPr>
      </w:pPr>
      <w:r w:rsidRPr="0026286A">
        <w:rPr>
          <w:lang w:val="en"/>
        </w:rPr>
        <w:t>The calculation for the predicted number of crashes per year (P) given certain curve characteristics (C</w:t>
      </w:r>
      <w:r w:rsidRPr="0026286A">
        <w:rPr>
          <w:vertAlign w:val="subscript"/>
          <w:lang w:val="en"/>
        </w:rPr>
        <w:t>n</w:t>
      </w:r>
      <w:r w:rsidRPr="0026286A">
        <w:rPr>
          <w:lang w:val="en"/>
        </w:rPr>
        <w:t>)</w:t>
      </w:r>
      <w:r>
        <w:rPr>
          <w:lang w:val="en"/>
        </w:rPr>
        <w:t xml:space="preserve">, </w:t>
      </w:r>
      <w:r w:rsidRPr="0026286A">
        <w:rPr>
          <w:lang w:val="en"/>
        </w:rPr>
        <w:t>coefficients for those characteristics (</w:t>
      </w:r>
      <w:proofErr w:type="spellStart"/>
      <w:r w:rsidRPr="0026286A">
        <w:rPr>
          <w:lang w:val="en"/>
        </w:rPr>
        <w:t>Y</w:t>
      </w:r>
      <w:r w:rsidRPr="0026286A">
        <w:rPr>
          <w:vertAlign w:val="subscript"/>
          <w:lang w:val="en"/>
        </w:rPr>
        <w:t>n</w:t>
      </w:r>
      <w:proofErr w:type="spellEnd"/>
      <w:r w:rsidRPr="0026286A">
        <w:rPr>
          <w:lang w:val="en"/>
        </w:rPr>
        <w:t>)</w:t>
      </w:r>
      <w:r>
        <w:rPr>
          <w:lang w:val="en"/>
        </w:rPr>
        <w:t>, and an intercept C</w:t>
      </w:r>
      <w:r>
        <w:rPr>
          <w:vertAlign w:val="subscript"/>
          <w:lang w:val="en"/>
        </w:rPr>
        <w:t>0</w:t>
      </w:r>
      <w:r w:rsidRPr="0026286A">
        <w:rPr>
          <w:lang w:val="en"/>
        </w:rPr>
        <w:t xml:space="preserve"> is as follows in </w:t>
      </w:r>
      <w:r w:rsidRPr="0026286A">
        <w:rPr>
          <w:b/>
          <w:bCs/>
          <w:lang w:val="en"/>
        </w:rPr>
        <w:t>Equation 2</w:t>
      </w:r>
      <w:r w:rsidRPr="0026286A">
        <w:rPr>
          <w:lang w:val="en"/>
        </w:rPr>
        <w:t>:</w:t>
      </w:r>
    </w:p>
    <w:p w14:paraId="67CF6BC0" w14:textId="77777777" w:rsidR="00EA7619" w:rsidRPr="0026286A" w:rsidRDefault="00EA7619" w:rsidP="00EA7619">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Pr="0026286A">
        <w:rPr>
          <w:lang w:val="en"/>
        </w:rPr>
        <w:tab/>
      </w:r>
      <w:r w:rsidRPr="0026286A">
        <w:rPr>
          <w:lang w:val="en"/>
        </w:rPr>
        <w:tab/>
        <w:t>(2)</w:t>
      </w:r>
    </w:p>
    <w:p w14:paraId="1B658BC7" w14:textId="7CAB2F98" w:rsidR="00EA7619" w:rsidRPr="0026286A" w:rsidRDefault="00EA7619" w:rsidP="00EA7619">
      <w:pPr>
        <w:spacing w:after="240"/>
        <w:rPr>
          <w:color w:val="FF0000"/>
          <w:lang w:val="en"/>
        </w:rPr>
      </w:pPr>
      <w:r w:rsidRPr="002F3F16">
        <w:rPr>
          <w:lang w:val="en"/>
        </w:rPr>
        <w:t xml:space="preserve">In the negative binomial model, the natural log of crash frequency is predicted as a </w:t>
      </w:r>
      <w:r w:rsidRPr="006F26F0">
        <w:rPr>
          <w:lang w:val="en"/>
        </w:rPr>
        <w:t>function</w:t>
      </w:r>
      <w:r w:rsidRPr="002F3F16">
        <w:rPr>
          <w:lang w:val="en"/>
        </w:rPr>
        <w:t xml:space="preserve"> of its explanatory variables. More on the </w:t>
      </w:r>
      <w:r>
        <w:rPr>
          <w:lang w:val="en"/>
        </w:rPr>
        <w:t xml:space="preserve">methodology to develop these SPFS can be found </w:t>
      </w:r>
      <w:commentRangeStart w:id="21"/>
      <w:r>
        <w:rPr>
          <w:lang w:val="en"/>
        </w:rPr>
        <w:t>(</w:t>
      </w:r>
      <w:r w:rsidR="00BF6091">
        <w:rPr>
          <w:lang w:val="en"/>
        </w:rPr>
        <w:t>Knezevich 2022</w:t>
      </w:r>
      <w:r w:rsidRPr="006F26F0">
        <w:rPr>
          <w:lang w:val="en"/>
        </w:rPr>
        <w:t xml:space="preserve">). </w:t>
      </w:r>
      <w:commentRangeEnd w:id="21"/>
      <w:r>
        <w:rPr>
          <w:rStyle w:val="CommentReference"/>
        </w:rPr>
        <w:commentReference w:id="21"/>
      </w:r>
      <w:r w:rsidRPr="002F3F16">
        <w:rPr>
          <w:lang w:val="en"/>
        </w:rPr>
        <w:t>A separate model and set of coefficients are created for each crash type identified after the calculation of the naïve Bayes CMFs.</w:t>
      </w:r>
    </w:p>
    <w:p w14:paraId="21B021C5" w14:textId="77777777" w:rsidR="00EA7619" w:rsidRPr="0026286A" w:rsidRDefault="00EA7619" w:rsidP="00EA7619">
      <w:pPr>
        <w:keepNext/>
        <w:keepLines/>
        <w:spacing w:before="240" w:after="0"/>
        <w:outlineLvl w:val="2"/>
        <w:rPr>
          <w:rFonts w:eastAsiaTheme="majorEastAsia" w:cstheme="majorBidi"/>
          <w:bCs/>
          <w:i/>
          <w:szCs w:val="26"/>
          <w:lang w:val="en"/>
        </w:rPr>
      </w:pPr>
      <w:bookmarkStart w:id="22" w:name="_Toc109304587"/>
      <w:r w:rsidRPr="0026286A">
        <w:rPr>
          <w:rFonts w:eastAsiaTheme="majorEastAsia" w:cstheme="majorBidi"/>
          <w:bCs/>
          <w:i/>
          <w:szCs w:val="26"/>
          <w:lang w:val="en"/>
        </w:rPr>
        <w:t>Calculation of the EB CMF</w:t>
      </w:r>
      <w:bookmarkEnd w:id="22"/>
    </w:p>
    <w:p w14:paraId="7D0C3930" w14:textId="77777777" w:rsidR="00EA7619" w:rsidRPr="0026286A" w:rsidRDefault="00EA7619" w:rsidP="00EA7619">
      <w:pPr>
        <w:spacing w:after="240"/>
        <w:rPr>
          <w:lang w:val="en"/>
        </w:rPr>
      </w:pPr>
      <w:r w:rsidRPr="0026286A">
        <w:rPr>
          <w:lang w:val="en"/>
        </w:rPr>
        <w:t xml:space="preserve">To weigh the observed number of crashes against the predicted number crashes generated by the SPF, the two values are first combined into an expected number of crashes for both before and after implementation of FIST. The expected </w:t>
      </w:r>
      <w:r>
        <w:rPr>
          <w:lang w:val="en"/>
        </w:rPr>
        <w:t xml:space="preserve">number of </w:t>
      </w:r>
      <w:r w:rsidRPr="0026286A">
        <w:rPr>
          <w:lang w:val="en"/>
        </w:rPr>
        <w:t>crashes before FIST implementation (</w:t>
      </w:r>
      <w:proofErr w:type="spellStart"/>
      <w:r w:rsidRPr="0026286A">
        <w:rPr>
          <w:lang w:val="en"/>
        </w:rPr>
        <w:t>E</w:t>
      </w:r>
      <w:r w:rsidRPr="0026286A">
        <w:rPr>
          <w:vertAlign w:val="subscript"/>
          <w:lang w:val="en"/>
        </w:rPr>
        <w:t>before</w:t>
      </w:r>
      <w:proofErr w:type="spellEnd"/>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58FAD03C" w14:textId="77777777" w:rsidR="00EA7619" w:rsidRPr="0026286A" w:rsidRDefault="00EA7619" w:rsidP="00EA7619">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Pr="0026286A">
        <w:rPr>
          <w:lang w:val="en"/>
        </w:rPr>
        <w:tab/>
      </w:r>
      <w:r w:rsidRPr="0026286A">
        <w:rPr>
          <w:lang w:val="en"/>
        </w:rPr>
        <w:tab/>
        <w:t>(3)</w:t>
      </w:r>
    </w:p>
    <w:p w14:paraId="291379EC" w14:textId="77777777" w:rsidR="00EA7619" w:rsidRPr="0026286A" w:rsidRDefault="00EA7619" w:rsidP="00EA7619">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6B390A54" w14:textId="77777777" w:rsidR="00EA7619" w:rsidRPr="0026286A" w:rsidRDefault="00EA7619" w:rsidP="00EA7619">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64E302E" w14:textId="77777777" w:rsidR="00EA7619" w:rsidRPr="0026286A" w:rsidRDefault="00EA7619" w:rsidP="00EA7619">
      <w:pPr>
        <w:spacing w:after="240"/>
        <w:rPr>
          <w:lang w:val="en"/>
        </w:rPr>
      </w:pPr>
      <w:r w:rsidRPr="0026286A">
        <w:rPr>
          <w:lang w:val="en"/>
        </w:rPr>
        <w:lastRenderedPageBreak/>
        <w:t xml:space="preserve">The expected number of crashes after the FIST is found using the following </w:t>
      </w:r>
      <w:r w:rsidRPr="0026286A">
        <w:rPr>
          <w:b/>
          <w:bCs/>
          <w:lang w:val="en"/>
        </w:rPr>
        <w:t>Equation 5</w:t>
      </w:r>
      <w:r w:rsidRPr="0026286A">
        <w:rPr>
          <w:lang w:val="en"/>
        </w:rPr>
        <w:t>:</w:t>
      </w:r>
    </w:p>
    <w:p w14:paraId="009B0B56" w14:textId="77777777" w:rsidR="00EA7619" w:rsidRPr="0026286A" w:rsidRDefault="00EA7619" w:rsidP="00EA7619">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Pr="0026286A">
        <w:rPr>
          <w:lang w:val="en"/>
        </w:rPr>
        <w:tab/>
      </w:r>
      <w:r w:rsidRPr="0026286A">
        <w:rPr>
          <w:lang w:val="en"/>
        </w:rPr>
        <w:tab/>
        <w:t>(5)</w:t>
      </w:r>
    </w:p>
    <w:p w14:paraId="570EA5AD" w14:textId="77777777" w:rsidR="00EA7619" w:rsidRPr="0026286A" w:rsidRDefault="00EA7619" w:rsidP="00EA7619">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7F6C9F8" w14:textId="77777777" w:rsidR="00EA7619" w:rsidRPr="0026286A" w:rsidRDefault="00EA7619" w:rsidP="00EA7619">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1AF1886" w14:textId="77777777" w:rsidR="00EA7619" w:rsidRPr="0026286A" w:rsidRDefault="00EA7619" w:rsidP="00EA7619">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354C6F99" w14:textId="77777777" w:rsidR="00EA7619" w:rsidRPr="0026286A" w:rsidRDefault="00EA7619" w:rsidP="00EA7619">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50620CC9" w14:textId="77777777" w:rsidR="00EA7619" w:rsidRPr="0026286A" w:rsidRDefault="00EA7619" w:rsidP="00EA7619">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5C916172" w14:textId="77777777" w:rsidR="00EA7619" w:rsidRPr="0026286A" w:rsidRDefault="00EA7619" w:rsidP="00EA7619">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505437DE" w14:textId="77777777" w:rsidR="00EA7619" w:rsidRPr="0026286A" w:rsidRDefault="00EA7619" w:rsidP="00EA7619">
      <w:pPr>
        <w:spacing w:after="240"/>
        <w:rPr>
          <w:lang w:val="en"/>
        </w:rPr>
      </w:pPr>
      <w:r w:rsidRPr="0026286A">
        <w:rPr>
          <w:lang w:val="en"/>
        </w:rPr>
        <w:t>Multiple CMFs are calculated for each FIST using the crash types found in the naïve Bayes CMF crash type analysis.</w:t>
      </w:r>
    </w:p>
    <w:p w14:paraId="49F0173D"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23" w:name="_Toc109304588"/>
      <w:r w:rsidRPr="0026286A">
        <w:rPr>
          <w:rFonts w:eastAsiaTheme="majorEastAsia" w:cstheme="majorBidi"/>
          <w:b/>
          <w:iCs/>
          <w:szCs w:val="26"/>
          <w:lang w:val="en"/>
        </w:rPr>
        <w:t xml:space="preserve">Modeling naïve CMFs as functions of </w:t>
      </w:r>
      <w:bookmarkEnd w:id="23"/>
      <w:r>
        <w:rPr>
          <w:rFonts w:eastAsiaTheme="majorEastAsia" w:cstheme="majorBidi"/>
          <w:b/>
          <w:iCs/>
          <w:szCs w:val="26"/>
          <w:lang w:val="en"/>
        </w:rPr>
        <w:t>curve site characteristics</w:t>
      </w:r>
    </w:p>
    <w:p w14:paraId="1AB865F7" w14:textId="77777777" w:rsidR="00EA7619" w:rsidRPr="008165A6" w:rsidRDefault="00EA7619" w:rsidP="00EA7619">
      <w:pPr>
        <w:rPr>
          <w:rFonts w:eastAsiaTheme="majorEastAsia" w:cstheme="majorBidi"/>
          <w:lang w:val="en"/>
        </w:rPr>
      </w:pPr>
      <w:r w:rsidRPr="0026286A">
        <w:rPr>
          <w:lang w:val="en"/>
        </w:rPr>
        <w:t xml:space="preserve">After the naïve Bayes CMFs are calculated, a regression analysis in R is performed to understand the effect of different </w:t>
      </w:r>
      <w:r>
        <w:rPr>
          <w:lang w:val="en"/>
        </w:rPr>
        <w:t>site characteristics</w:t>
      </w:r>
      <w:r w:rsidRPr="0026286A">
        <w:rPr>
          <w:lang w:val="en"/>
        </w:rPr>
        <w:t xml:space="preserve"> on those CMFs and to propose a potential model for predicting future CMFs given a set of </w:t>
      </w:r>
      <w:r>
        <w:rPr>
          <w:lang w:val="en"/>
        </w:rPr>
        <w:t>site characteristics</w:t>
      </w:r>
      <w:r w:rsidRPr="0026286A">
        <w:rPr>
          <w:lang w:val="en"/>
        </w:rPr>
        <w:t>.</w:t>
      </w:r>
      <w:r>
        <w:rPr>
          <w:rFonts w:eastAsiaTheme="majorEastAsia" w:cstheme="majorBidi"/>
          <w:lang w:val="en"/>
        </w:rPr>
        <w:t xml:space="preserve"> </w:t>
      </w:r>
      <w:r w:rsidRPr="0026286A">
        <w:rPr>
          <w:lang w:val="en"/>
        </w:rPr>
        <w:t xml:space="preserve">In this study, this analysis is limited to CMFs for HFST in district 6. The </w:t>
      </w:r>
      <w:r>
        <w:rPr>
          <w:lang w:val="en"/>
        </w:rPr>
        <w:t>site characteristics</w:t>
      </w:r>
      <w:r w:rsidRPr="0026286A">
        <w:rPr>
          <w:lang w:val="en"/>
        </w:rPr>
        <w:t xml:space="preserve"> used for this analysis are selected on the basis that these </w:t>
      </w:r>
      <w:r>
        <w:rPr>
          <w:lang w:val="en"/>
        </w:rPr>
        <w:t>characteristics</w:t>
      </w:r>
      <w:r w:rsidRPr="0026286A">
        <w:rPr>
          <w:lang w:val="en"/>
        </w:rPr>
        <w:t xml:space="preserve"> should be accessible to engineers before implementing the FIST. Thus, the roadway </w:t>
      </w:r>
      <w:r>
        <w:rPr>
          <w:lang w:val="en"/>
        </w:rPr>
        <w:t>characteristics</w:t>
      </w:r>
      <w:r w:rsidRPr="0026286A">
        <w:rPr>
          <w:lang w:val="en"/>
        </w:rPr>
        <w:t xml:space="preserve"> 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w:t>
      </w:r>
      <w:r>
        <w:rPr>
          <w:lang w:val="en"/>
        </w:rPr>
        <w:t>site characteristics</w:t>
      </w:r>
      <w:r w:rsidRPr="0026286A">
        <w:rPr>
          <w:lang w:val="en"/>
        </w:rPr>
        <w:t xml:space="preserve"> as the independent variables is generated, and a backward and forward feature selection process is performed to find the significant </w:t>
      </w:r>
      <w:r>
        <w:rPr>
          <w:lang w:val="en"/>
        </w:rPr>
        <w:t>site characteristics</w:t>
      </w:r>
      <w:r w:rsidRPr="0026286A">
        <w:rPr>
          <w:lang w:val="en"/>
        </w:rPr>
        <w:t>.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Equation 9</w:t>
      </w:r>
      <w:r w:rsidRPr="0026286A">
        <w:rPr>
          <w:lang w:val="en"/>
        </w:rPr>
        <w:t>:</w:t>
      </w:r>
    </w:p>
    <w:p w14:paraId="2F2C704D" w14:textId="77777777" w:rsidR="00EA7619" w:rsidRPr="0026286A" w:rsidRDefault="00EA7619" w:rsidP="00EA7619">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tab/>
      </w:r>
      <w:r>
        <w:tab/>
        <w:t>(9)</w:t>
      </w:r>
    </w:p>
    <w:p w14:paraId="56DCFCF5" w14:textId="77777777" w:rsidR="00EA7619" w:rsidRPr="0026286A" w:rsidRDefault="00EA7619" w:rsidP="00EA7619">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each group. For example, if curve length was identified as a significant variable, then the curves </w:t>
      </w:r>
      <w:r w:rsidRPr="0026286A">
        <w:rPr>
          <w:lang w:val="en"/>
        </w:rPr>
        <w:lastRenderedPageBreak/>
        <w:t>would be grouped based on longer or shorter curve lengths, and a separate EB CMF would be calculated for each curve length group.</w:t>
      </w:r>
      <w:r w:rsidRPr="0026286A">
        <w:rPr>
          <w:lang w:val="en"/>
        </w:rPr>
        <w:br w:type="page"/>
      </w:r>
    </w:p>
    <w:p w14:paraId="76E12BAD" w14:textId="77777777" w:rsidR="00EA7619" w:rsidRPr="0026286A" w:rsidRDefault="00EA7619" w:rsidP="00EA7619">
      <w:pPr>
        <w:keepNext/>
        <w:keepLines/>
        <w:spacing w:after="240"/>
        <w:outlineLvl w:val="0"/>
        <w:rPr>
          <w:rFonts w:eastAsiaTheme="majorEastAsia" w:cstheme="majorBidi"/>
          <w:b/>
          <w:sz w:val="28"/>
          <w:szCs w:val="28"/>
          <w:lang w:val="en"/>
        </w:rPr>
      </w:pPr>
      <w:bookmarkStart w:id="24" w:name="_Toc109304589"/>
      <w:r w:rsidRPr="0026286A">
        <w:rPr>
          <w:rFonts w:eastAsiaTheme="majorEastAsia" w:cstheme="majorBidi"/>
          <w:b/>
          <w:sz w:val="28"/>
          <w:szCs w:val="28"/>
          <w:lang w:val="en"/>
        </w:rPr>
        <w:lastRenderedPageBreak/>
        <w:t>RESULTS</w:t>
      </w:r>
      <w:bookmarkEnd w:id="24"/>
    </w:p>
    <w:p w14:paraId="37558289"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25" w:name="_Toc109304590"/>
      <w:r w:rsidRPr="0026286A">
        <w:rPr>
          <w:rFonts w:eastAsiaTheme="majorEastAsia" w:cstheme="majorBidi"/>
          <w:b/>
          <w:iCs/>
          <w:szCs w:val="26"/>
          <w:lang w:val="en"/>
        </w:rPr>
        <w:t>Naïve Bayes CMFs</w:t>
      </w:r>
      <w:bookmarkEnd w:id="25"/>
    </w:p>
    <w:p w14:paraId="667D90D1" w14:textId="77777777" w:rsidR="00EA7619" w:rsidRPr="0026286A" w:rsidRDefault="00EA7619" w:rsidP="00EA7619">
      <w:pPr>
        <w:spacing w:after="240"/>
        <w:rPr>
          <w:lang w:val="en"/>
        </w:rPr>
      </w:pPr>
      <w:r w:rsidRPr="0026286A">
        <w:rPr>
          <w:lang w:val="en"/>
        </w:rP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w:t>
      </w:r>
      <w:r w:rsidRPr="00A7006F">
        <w:rPr>
          <w:b/>
          <w:bCs/>
          <w:lang w:val="en"/>
        </w:rPr>
        <w:fldChar w:fldCharType="begin"/>
      </w:r>
      <w:r w:rsidRPr="00A7006F">
        <w:rPr>
          <w:b/>
          <w:bCs/>
          <w:lang w:val="en"/>
        </w:rPr>
        <w:instrText xml:space="preserve"> REF _Ref109806328 \h </w:instrText>
      </w:r>
      <w:r>
        <w:rPr>
          <w:b/>
          <w:bCs/>
          <w:lang w:val="en"/>
        </w:rPr>
        <w:instrText xml:space="preserve"> \* MERGEFORMAT </w:instrText>
      </w:r>
      <w:r w:rsidRPr="00A7006F">
        <w:rPr>
          <w:b/>
          <w:bCs/>
          <w:lang w:val="en"/>
        </w:rPr>
      </w:r>
      <w:r w:rsidRPr="00A7006F">
        <w:rPr>
          <w:b/>
          <w:bCs/>
          <w:lang w:val="en"/>
        </w:rPr>
        <w:fldChar w:fldCharType="separate"/>
      </w:r>
      <w:r w:rsidRPr="00A7006F">
        <w:rPr>
          <w:b/>
          <w:bCs/>
        </w:rPr>
        <w:t xml:space="preserve">Table </w:t>
      </w:r>
      <w:r w:rsidRPr="00A7006F">
        <w:rPr>
          <w:b/>
          <w:bCs/>
          <w:noProof/>
        </w:rPr>
        <w:t>1</w:t>
      </w:r>
      <w:r w:rsidRPr="00A7006F">
        <w:rPr>
          <w:b/>
          <w:bCs/>
          <w:lang w:val="en"/>
        </w:rPr>
        <w:fldChar w:fldCharType="end"/>
      </w:r>
      <w:r w:rsidRPr="0026286A">
        <w:rPr>
          <w:lang w:val="en"/>
        </w:rPr>
        <w:t xml:space="preserve"> below.</w:t>
      </w:r>
    </w:p>
    <w:p w14:paraId="7A2993F7" w14:textId="77777777" w:rsidR="00EA7619" w:rsidRDefault="00EA7619" w:rsidP="00EA7619">
      <w:pPr>
        <w:pStyle w:val="Caption"/>
        <w:keepNext/>
      </w:pPr>
      <w:bookmarkStart w:id="26" w:name="_Ref109806328"/>
      <w:r>
        <w:t xml:space="preserve">Table </w:t>
      </w:r>
      <w:r>
        <w:fldChar w:fldCharType="begin"/>
      </w:r>
      <w:r>
        <w:instrText xml:space="preserve"> SEQ Table \* ARABIC </w:instrText>
      </w:r>
      <w:r>
        <w:fldChar w:fldCharType="separate"/>
      </w:r>
      <w:r>
        <w:rPr>
          <w:noProof/>
        </w:rPr>
        <w:t>1</w:t>
      </w:r>
      <w:r>
        <w:fldChar w:fldCharType="end"/>
      </w:r>
      <w:bookmarkEnd w:id="26"/>
      <w:r>
        <w:t xml:space="preserve">: </w:t>
      </w:r>
      <w:r w:rsidRPr="008805EC">
        <w:t xml:space="preserve">Crash </w:t>
      </w:r>
      <w:r>
        <w:t>F</w:t>
      </w:r>
      <w:r w:rsidRPr="008805EC">
        <w:t xml:space="preserve">requencies and Naïve Bayes CMFs of </w:t>
      </w:r>
      <w:r>
        <w:t>S</w:t>
      </w:r>
      <w:r w:rsidRPr="008805EC">
        <w:t>tudied FISTs</w:t>
      </w:r>
    </w:p>
    <w:tbl>
      <w:tblPr>
        <w:tblStyle w:val="TableGrid"/>
        <w:tblW w:w="0" w:type="auto"/>
        <w:tblLayout w:type="fixed"/>
        <w:tblLook w:val="04A0" w:firstRow="1" w:lastRow="0" w:firstColumn="1" w:lastColumn="0" w:noHBand="0" w:noVBand="1"/>
      </w:tblPr>
      <w:tblGrid>
        <w:gridCol w:w="2164"/>
        <w:gridCol w:w="2371"/>
        <w:gridCol w:w="1917"/>
        <w:gridCol w:w="1918"/>
        <w:gridCol w:w="985"/>
      </w:tblGrid>
      <w:tr w:rsidR="00EA7619" w:rsidRPr="0026286A" w14:paraId="4E4BA53A" w14:textId="77777777" w:rsidTr="005307C1">
        <w:tc>
          <w:tcPr>
            <w:tcW w:w="2164" w:type="dxa"/>
            <w:tcBorders>
              <w:top w:val="single" w:sz="4" w:space="0" w:color="auto"/>
              <w:left w:val="single" w:sz="4" w:space="0" w:color="auto"/>
            </w:tcBorders>
            <w:shd w:val="clear" w:color="auto" w:fill="DBDBDB" w:themeFill="accent3" w:themeFillTint="66"/>
          </w:tcPr>
          <w:p w14:paraId="281E561B" w14:textId="77777777" w:rsidR="00EA7619" w:rsidRPr="0026286A" w:rsidRDefault="00EA7619" w:rsidP="005307C1">
            <w:pPr>
              <w:spacing w:line="276" w:lineRule="auto"/>
              <w:jc w:val="center"/>
              <w:rPr>
                <w:lang w:val="en"/>
              </w:rPr>
            </w:pPr>
            <w:r>
              <w:rPr>
                <w:lang w:val="en"/>
              </w:rPr>
              <w:t>FIST implemented</w:t>
            </w:r>
          </w:p>
        </w:tc>
        <w:tc>
          <w:tcPr>
            <w:tcW w:w="2371" w:type="dxa"/>
            <w:shd w:val="clear" w:color="auto" w:fill="DBDBDB" w:themeFill="accent3" w:themeFillTint="66"/>
          </w:tcPr>
          <w:p w14:paraId="2EDA0886" w14:textId="77777777" w:rsidR="00EA7619" w:rsidRPr="0026286A" w:rsidRDefault="00EA7619" w:rsidP="005307C1">
            <w:pPr>
              <w:spacing w:line="276" w:lineRule="auto"/>
              <w:jc w:val="center"/>
              <w:rPr>
                <w:lang w:val="en"/>
              </w:rPr>
            </w:pPr>
            <w:r w:rsidRPr="502DA0BD">
              <w:rPr>
                <w:lang w:val="en"/>
              </w:rPr>
              <w:t>Crash type</w:t>
            </w:r>
          </w:p>
        </w:tc>
        <w:tc>
          <w:tcPr>
            <w:tcW w:w="1917" w:type="dxa"/>
            <w:shd w:val="clear" w:color="auto" w:fill="DBDBDB" w:themeFill="accent3" w:themeFillTint="66"/>
          </w:tcPr>
          <w:p w14:paraId="7D85D7CA" w14:textId="77777777" w:rsidR="00EA7619" w:rsidRPr="0026286A" w:rsidRDefault="00EA7619" w:rsidP="005307C1">
            <w:pPr>
              <w:spacing w:line="276" w:lineRule="auto"/>
              <w:jc w:val="center"/>
              <w:rPr>
                <w:lang w:val="en"/>
              </w:rPr>
            </w:pPr>
            <w:r w:rsidRPr="0026286A">
              <w:rPr>
                <w:lang w:val="en"/>
              </w:rPr>
              <w:t>Crash frequency before FIST</w:t>
            </w:r>
          </w:p>
          <w:p w14:paraId="12B45BCB" w14:textId="77777777" w:rsidR="00EA7619" w:rsidRPr="0026286A" w:rsidRDefault="00EA7619" w:rsidP="005307C1">
            <w:pPr>
              <w:spacing w:line="276" w:lineRule="auto"/>
              <w:jc w:val="center"/>
              <w:rPr>
                <w:lang w:val="en"/>
              </w:rPr>
            </w:pPr>
            <w:r w:rsidRPr="0026286A">
              <w:rPr>
                <w:lang w:val="en"/>
              </w:rPr>
              <w:t>implementation</w:t>
            </w:r>
          </w:p>
          <w:p w14:paraId="2C323484" w14:textId="77777777" w:rsidR="00EA7619" w:rsidRPr="0026286A" w:rsidRDefault="00EA7619" w:rsidP="005307C1">
            <w:pPr>
              <w:spacing w:line="276" w:lineRule="auto"/>
              <w:jc w:val="center"/>
              <w:rPr>
                <w:lang w:val="en"/>
              </w:rPr>
            </w:pPr>
            <w:r w:rsidRPr="0026286A">
              <w:rPr>
                <w:lang w:val="en"/>
              </w:rPr>
              <w:t>(2013-2016) in crashes/year</w:t>
            </w:r>
          </w:p>
        </w:tc>
        <w:tc>
          <w:tcPr>
            <w:tcW w:w="1918" w:type="dxa"/>
            <w:shd w:val="clear" w:color="auto" w:fill="DBDBDB" w:themeFill="accent3" w:themeFillTint="66"/>
          </w:tcPr>
          <w:p w14:paraId="1D158785" w14:textId="77777777" w:rsidR="00EA7619" w:rsidRPr="0026286A" w:rsidRDefault="00EA7619" w:rsidP="005307C1">
            <w:pPr>
              <w:spacing w:line="276" w:lineRule="auto"/>
              <w:jc w:val="center"/>
              <w:rPr>
                <w:lang w:val="en"/>
              </w:rPr>
            </w:pPr>
            <w:r w:rsidRPr="0026286A">
              <w:rPr>
                <w:lang w:val="en"/>
              </w:rPr>
              <w:t>Crash frequency after FIST implementation</w:t>
            </w:r>
          </w:p>
          <w:p w14:paraId="5DFCAB71" w14:textId="77777777" w:rsidR="00EA7619" w:rsidRPr="0026286A" w:rsidRDefault="00EA7619" w:rsidP="005307C1">
            <w:pPr>
              <w:spacing w:line="276" w:lineRule="auto"/>
              <w:jc w:val="center"/>
              <w:rPr>
                <w:lang w:val="en"/>
              </w:rPr>
            </w:pPr>
            <w:r w:rsidRPr="0026286A">
              <w:rPr>
                <w:lang w:val="en"/>
              </w:rPr>
              <w:t>(2018-2020) in crashes/year</w:t>
            </w:r>
          </w:p>
        </w:tc>
        <w:tc>
          <w:tcPr>
            <w:tcW w:w="985" w:type="dxa"/>
            <w:shd w:val="clear" w:color="auto" w:fill="DBDBDB" w:themeFill="accent3" w:themeFillTint="66"/>
          </w:tcPr>
          <w:p w14:paraId="4149FBBF" w14:textId="77777777" w:rsidR="00EA7619" w:rsidRPr="0026286A" w:rsidRDefault="00EA7619" w:rsidP="005307C1">
            <w:pPr>
              <w:spacing w:line="276" w:lineRule="auto"/>
              <w:jc w:val="center"/>
              <w:rPr>
                <w:lang w:val="en"/>
              </w:rPr>
            </w:pPr>
            <w:r w:rsidRPr="0026286A">
              <w:rPr>
                <w:lang w:val="en"/>
              </w:rPr>
              <w:t>CMF Value</w:t>
            </w:r>
          </w:p>
        </w:tc>
      </w:tr>
      <w:tr w:rsidR="00EA7619" w:rsidRPr="0026286A" w14:paraId="2CC98FBC" w14:textId="77777777" w:rsidTr="005307C1">
        <w:tc>
          <w:tcPr>
            <w:tcW w:w="2164" w:type="dxa"/>
            <w:vMerge w:val="restart"/>
            <w:shd w:val="clear" w:color="auto" w:fill="F2F2F2" w:themeFill="background1" w:themeFillShade="F2"/>
          </w:tcPr>
          <w:p w14:paraId="470E8FEA" w14:textId="77777777" w:rsidR="00EA7619" w:rsidRPr="0026286A" w:rsidRDefault="00EA7619" w:rsidP="005307C1">
            <w:pPr>
              <w:spacing w:line="276" w:lineRule="auto"/>
              <w:jc w:val="center"/>
              <w:rPr>
                <w:lang w:val="en"/>
              </w:rPr>
            </w:pPr>
            <w:r w:rsidRPr="0026286A">
              <w:rPr>
                <w:lang w:val="en"/>
              </w:rPr>
              <w:t>Phonolite/Wyoming Bauxite</w:t>
            </w:r>
          </w:p>
        </w:tc>
        <w:tc>
          <w:tcPr>
            <w:tcW w:w="2371" w:type="dxa"/>
          </w:tcPr>
          <w:p w14:paraId="14B3E8CA" w14:textId="77777777" w:rsidR="00EA7619" w:rsidRPr="0026286A" w:rsidRDefault="00EA7619" w:rsidP="005307C1">
            <w:pPr>
              <w:spacing w:line="276" w:lineRule="auto"/>
              <w:jc w:val="center"/>
              <w:rPr>
                <w:lang w:val="en"/>
              </w:rPr>
            </w:pPr>
            <w:r w:rsidRPr="0026286A">
              <w:rPr>
                <w:lang w:val="en"/>
              </w:rPr>
              <w:t>All Crashes</w:t>
            </w:r>
          </w:p>
        </w:tc>
        <w:tc>
          <w:tcPr>
            <w:tcW w:w="1917" w:type="dxa"/>
          </w:tcPr>
          <w:p w14:paraId="54F64C9F" w14:textId="77777777" w:rsidR="00EA7619" w:rsidRPr="0026286A" w:rsidRDefault="00EA7619" w:rsidP="005307C1">
            <w:pPr>
              <w:spacing w:line="276" w:lineRule="auto"/>
              <w:jc w:val="center"/>
              <w:rPr>
                <w:lang w:val="en"/>
              </w:rPr>
            </w:pPr>
            <w:r w:rsidRPr="0026286A">
              <w:rPr>
                <w:lang w:val="en"/>
              </w:rPr>
              <w:t>41.75</w:t>
            </w:r>
          </w:p>
        </w:tc>
        <w:tc>
          <w:tcPr>
            <w:tcW w:w="1918" w:type="dxa"/>
          </w:tcPr>
          <w:p w14:paraId="07E6554B" w14:textId="77777777" w:rsidR="00EA7619" w:rsidRPr="0026286A" w:rsidRDefault="00EA7619" w:rsidP="005307C1">
            <w:pPr>
              <w:spacing w:line="276" w:lineRule="auto"/>
              <w:jc w:val="center"/>
              <w:rPr>
                <w:lang w:val="en"/>
              </w:rPr>
            </w:pPr>
            <w:r w:rsidRPr="0026286A">
              <w:rPr>
                <w:lang w:val="en"/>
              </w:rPr>
              <w:t>40.00</w:t>
            </w:r>
          </w:p>
        </w:tc>
        <w:tc>
          <w:tcPr>
            <w:tcW w:w="985" w:type="dxa"/>
          </w:tcPr>
          <w:p w14:paraId="2A62D672" w14:textId="77777777" w:rsidR="00EA7619" w:rsidRPr="0026286A" w:rsidRDefault="00EA7619" w:rsidP="005307C1">
            <w:pPr>
              <w:spacing w:line="276" w:lineRule="auto"/>
              <w:jc w:val="center"/>
              <w:rPr>
                <w:lang w:val="en"/>
              </w:rPr>
            </w:pPr>
            <w:r w:rsidRPr="0026286A">
              <w:rPr>
                <w:lang w:val="en"/>
              </w:rPr>
              <w:t>0.958</w:t>
            </w:r>
          </w:p>
        </w:tc>
      </w:tr>
      <w:tr w:rsidR="00EA7619" w:rsidRPr="0026286A" w14:paraId="491F06BD" w14:textId="77777777" w:rsidTr="005307C1">
        <w:tc>
          <w:tcPr>
            <w:tcW w:w="2164" w:type="dxa"/>
            <w:vMerge/>
            <w:shd w:val="clear" w:color="auto" w:fill="F2F2F2" w:themeFill="background1" w:themeFillShade="F2"/>
          </w:tcPr>
          <w:p w14:paraId="4B9BDB3D" w14:textId="77777777" w:rsidR="00EA7619" w:rsidRPr="0026286A" w:rsidRDefault="00EA7619" w:rsidP="005307C1">
            <w:pPr>
              <w:spacing w:line="276" w:lineRule="auto"/>
              <w:jc w:val="center"/>
              <w:rPr>
                <w:lang w:val="en"/>
              </w:rPr>
            </w:pPr>
          </w:p>
        </w:tc>
        <w:tc>
          <w:tcPr>
            <w:tcW w:w="2371" w:type="dxa"/>
          </w:tcPr>
          <w:p w14:paraId="353698FD" w14:textId="77777777" w:rsidR="00EA7619" w:rsidRPr="0026286A" w:rsidRDefault="00EA7619" w:rsidP="005307C1">
            <w:pPr>
              <w:spacing w:line="276" w:lineRule="auto"/>
              <w:jc w:val="center"/>
              <w:rPr>
                <w:lang w:val="en"/>
              </w:rPr>
            </w:pPr>
            <w:r w:rsidRPr="0026286A">
              <w:rPr>
                <w:lang w:val="en"/>
              </w:rPr>
              <w:t>Single Vehicle</w:t>
            </w:r>
          </w:p>
        </w:tc>
        <w:tc>
          <w:tcPr>
            <w:tcW w:w="1917" w:type="dxa"/>
          </w:tcPr>
          <w:p w14:paraId="0A97F5FC" w14:textId="77777777" w:rsidR="00EA7619" w:rsidRPr="0026286A" w:rsidRDefault="00EA7619" w:rsidP="005307C1">
            <w:pPr>
              <w:spacing w:line="276" w:lineRule="auto"/>
              <w:jc w:val="center"/>
              <w:rPr>
                <w:lang w:val="en"/>
              </w:rPr>
            </w:pPr>
            <w:r w:rsidRPr="0026286A">
              <w:rPr>
                <w:lang w:val="en"/>
              </w:rPr>
              <w:t>27.25</w:t>
            </w:r>
          </w:p>
        </w:tc>
        <w:tc>
          <w:tcPr>
            <w:tcW w:w="1918" w:type="dxa"/>
          </w:tcPr>
          <w:p w14:paraId="02C47062" w14:textId="77777777" w:rsidR="00EA7619" w:rsidRPr="0026286A" w:rsidRDefault="00EA7619" w:rsidP="005307C1">
            <w:pPr>
              <w:spacing w:line="276" w:lineRule="auto"/>
              <w:jc w:val="center"/>
              <w:rPr>
                <w:lang w:val="en"/>
              </w:rPr>
            </w:pPr>
            <w:r w:rsidRPr="0026286A">
              <w:rPr>
                <w:lang w:val="en"/>
              </w:rPr>
              <w:t>24.67</w:t>
            </w:r>
          </w:p>
        </w:tc>
        <w:tc>
          <w:tcPr>
            <w:tcW w:w="985" w:type="dxa"/>
          </w:tcPr>
          <w:p w14:paraId="45181D0B" w14:textId="77777777" w:rsidR="00EA7619" w:rsidRPr="0026286A" w:rsidRDefault="00EA7619" w:rsidP="005307C1">
            <w:pPr>
              <w:spacing w:line="276" w:lineRule="auto"/>
              <w:jc w:val="center"/>
              <w:rPr>
                <w:lang w:val="en"/>
              </w:rPr>
            </w:pPr>
            <w:r w:rsidRPr="0026286A">
              <w:rPr>
                <w:lang w:val="en"/>
              </w:rPr>
              <w:t>0.905</w:t>
            </w:r>
          </w:p>
        </w:tc>
      </w:tr>
      <w:tr w:rsidR="00EA7619" w:rsidRPr="0026286A" w14:paraId="0293FD1A" w14:textId="77777777" w:rsidTr="005307C1">
        <w:tc>
          <w:tcPr>
            <w:tcW w:w="2164" w:type="dxa"/>
            <w:vMerge/>
            <w:shd w:val="clear" w:color="auto" w:fill="F2F2F2" w:themeFill="background1" w:themeFillShade="F2"/>
          </w:tcPr>
          <w:p w14:paraId="4652660A" w14:textId="77777777" w:rsidR="00EA7619" w:rsidRPr="0026286A" w:rsidRDefault="00EA7619" w:rsidP="005307C1">
            <w:pPr>
              <w:spacing w:line="276" w:lineRule="auto"/>
              <w:jc w:val="center"/>
              <w:rPr>
                <w:lang w:val="en"/>
              </w:rPr>
            </w:pPr>
          </w:p>
        </w:tc>
        <w:tc>
          <w:tcPr>
            <w:tcW w:w="2371" w:type="dxa"/>
          </w:tcPr>
          <w:p w14:paraId="62215E41" w14:textId="77777777" w:rsidR="00EA7619" w:rsidRPr="0026286A" w:rsidRDefault="00EA7619" w:rsidP="005307C1">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commentRangeStart w:id="27"/>
            <w:commentRangeEnd w:id="27"/>
            <w:r>
              <w:rPr>
                <w:rStyle w:val="CommentReference"/>
              </w:rPr>
              <w:commentReference w:id="27"/>
            </w:r>
          </w:p>
        </w:tc>
        <w:tc>
          <w:tcPr>
            <w:tcW w:w="1917" w:type="dxa"/>
          </w:tcPr>
          <w:p w14:paraId="3529CE89" w14:textId="77777777" w:rsidR="00EA7619" w:rsidRPr="0026286A" w:rsidRDefault="00EA7619" w:rsidP="005307C1">
            <w:pPr>
              <w:spacing w:line="276" w:lineRule="auto"/>
              <w:jc w:val="center"/>
              <w:rPr>
                <w:lang w:val="en"/>
              </w:rPr>
            </w:pPr>
            <w:r w:rsidRPr="0026286A">
              <w:rPr>
                <w:lang w:val="en"/>
              </w:rPr>
              <w:t>27.25</w:t>
            </w:r>
          </w:p>
        </w:tc>
        <w:tc>
          <w:tcPr>
            <w:tcW w:w="1918" w:type="dxa"/>
          </w:tcPr>
          <w:p w14:paraId="1FE53F54" w14:textId="77777777" w:rsidR="00EA7619" w:rsidRPr="0026286A" w:rsidRDefault="00EA7619" w:rsidP="005307C1">
            <w:pPr>
              <w:spacing w:line="276" w:lineRule="auto"/>
              <w:jc w:val="center"/>
              <w:rPr>
                <w:lang w:val="en"/>
              </w:rPr>
            </w:pPr>
            <w:r w:rsidRPr="0026286A">
              <w:rPr>
                <w:lang w:val="en"/>
              </w:rPr>
              <w:t>20.67</w:t>
            </w:r>
          </w:p>
        </w:tc>
        <w:tc>
          <w:tcPr>
            <w:tcW w:w="985" w:type="dxa"/>
          </w:tcPr>
          <w:p w14:paraId="38BB4006" w14:textId="77777777" w:rsidR="00EA7619" w:rsidRPr="0026286A" w:rsidRDefault="00EA7619" w:rsidP="005307C1">
            <w:pPr>
              <w:spacing w:line="276" w:lineRule="auto"/>
              <w:jc w:val="center"/>
              <w:rPr>
                <w:lang w:val="en"/>
              </w:rPr>
            </w:pPr>
            <w:r w:rsidRPr="0026286A">
              <w:rPr>
                <w:lang w:val="en"/>
              </w:rPr>
              <w:t>0.758</w:t>
            </w:r>
          </w:p>
        </w:tc>
      </w:tr>
      <w:tr w:rsidR="00EA7619" w:rsidRPr="0026286A" w14:paraId="3EE9DBE0" w14:textId="77777777" w:rsidTr="005307C1">
        <w:tc>
          <w:tcPr>
            <w:tcW w:w="2164" w:type="dxa"/>
            <w:vMerge/>
            <w:shd w:val="clear" w:color="auto" w:fill="F2F2F2" w:themeFill="background1" w:themeFillShade="F2"/>
          </w:tcPr>
          <w:p w14:paraId="02617689" w14:textId="77777777" w:rsidR="00EA7619" w:rsidRPr="0026286A" w:rsidRDefault="00EA7619" w:rsidP="005307C1">
            <w:pPr>
              <w:spacing w:line="276" w:lineRule="auto"/>
              <w:jc w:val="center"/>
              <w:rPr>
                <w:lang w:val="en"/>
              </w:rPr>
            </w:pPr>
          </w:p>
        </w:tc>
        <w:tc>
          <w:tcPr>
            <w:tcW w:w="2371" w:type="dxa"/>
          </w:tcPr>
          <w:p w14:paraId="700D2010" w14:textId="77777777" w:rsidR="00EA7619" w:rsidRPr="0026286A" w:rsidRDefault="00EA7619" w:rsidP="005307C1">
            <w:pPr>
              <w:spacing w:line="276" w:lineRule="auto"/>
              <w:jc w:val="center"/>
              <w:rPr>
                <w:lang w:val="en"/>
              </w:rPr>
            </w:pPr>
            <w:r w:rsidRPr="0026286A">
              <w:rPr>
                <w:lang w:val="en"/>
              </w:rPr>
              <w:t>Wet Road</w:t>
            </w:r>
          </w:p>
        </w:tc>
        <w:tc>
          <w:tcPr>
            <w:tcW w:w="1917" w:type="dxa"/>
          </w:tcPr>
          <w:p w14:paraId="429402CA" w14:textId="77777777" w:rsidR="00EA7619" w:rsidRPr="0026286A" w:rsidRDefault="00EA7619" w:rsidP="005307C1">
            <w:pPr>
              <w:spacing w:line="276" w:lineRule="auto"/>
              <w:jc w:val="center"/>
              <w:rPr>
                <w:lang w:val="en"/>
              </w:rPr>
            </w:pPr>
            <w:r w:rsidRPr="0026286A">
              <w:rPr>
                <w:lang w:val="en"/>
              </w:rPr>
              <w:t>8.75</w:t>
            </w:r>
          </w:p>
        </w:tc>
        <w:tc>
          <w:tcPr>
            <w:tcW w:w="1918" w:type="dxa"/>
          </w:tcPr>
          <w:p w14:paraId="433BD0D4" w14:textId="77777777" w:rsidR="00EA7619" w:rsidRPr="0026286A" w:rsidRDefault="00EA7619" w:rsidP="005307C1">
            <w:pPr>
              <w:spacing w:line="276" w:lineRule="auto"/>
              <w:jc w:val="center"/>
              <w:rPr>
                <w:lang w:val="en"/>
              </w:rPr>
            </w:pPr>
            <w:r w:rsidRPr="0026286A">
              <w:rPr>
                <w:lang w:val="en"/>
              </w:rPr>
              <w:t>9.33</w:t>
            </w:r>
          </w:p>
        </w:tc>
        <w:tc>
          <w:tcPr>
            <w:tcW w:w="985" w:type="dxa"/>
          </w:tcPr>
          <w:p w14:paraId="68C73FDC" w14:textId="77777777" w:rsidR="00EA7619" w:rsidRPr="0026286A" w:rsidRDefault="00EA7619" w:rsidP="005307C1">
            <w:pPr>
              <w:spacing w:line="276" w:lineRule="auto"/>
              <w:jc w:val="center"/>
              <w:rPr>
                <w:lang w:val="en"/>
              </w:rPr>
            </w:pPr>
            <w:r w:rsidRPr="0026286A">
              <w:rPr>
                <w:lang w:val="en"/>
              </w:rPr>
              <w:t>1.067</w:t>
            </w:r>
          </w:p>
        </w:tc>
      </w:tr>
      <w:tr w:rsidR="00EA7619" w:rsidRPr="0026286A" w14:paraId="7922FE4C" w14:textId="77777777" w:rsidTr="005307C1">
        <w:tc>
          <w:tcPr>
            <w:tcW w:w="2164" w:type="dxa"/>
            <w:vMerge w:val="restart"/>
            <w:shd w:val="clear" w:color="auto" w:fill="F2F2F2" w:themeFill="background1" w:themeFillShade="F2"/>
          </w:tcPr>
          <w:p w14:paraId="2CA4EB01" w14:textId="77777777" w:rsidR="00EA7619" w:rsidRPr="0026286A" w:rsidRDefault="00EA7619" w:rsidP="005307C1">
            <w:pPr>
              <w:spacing w:line="276" w:lineRule="auto"/>
              <w:jc w:val="center"/>
              <w:rPr>
                <w:lang w:val="en"/>
              </w:rPr>
            </w:pPr>
            <w:r w:rsidRPr="0026286A">
              <w:rPr>
                <w:lang w:val="en"/>
              </w:rPr>
              <w:t>LWA</w:t>
            </w:r>
          </w:p>
        </w:tc>
        <w:tc>
          <w:tcPr>
            <w:tcW w:w="2371" w:type="dxa"/>
          </w:tcPr>
          <w:p w14:paraId="4DD85BE8" w14:textId="77777777" w:rsidR="00EA7619" w:rsidRPr="0026286A" w:rsidRDefault="00EA7619" w:rsidP="005307C1">
            <w:pPr>
              <w:spacing w:line="276" w:lineRule="auto"/>
              <w:jc w:val="center"/>
              <w:rPr>
                <w:lang w:val="en"/>
              </w:rPr>
            </w:pPr>
            <w:r w:rsidRPr="0026286A">
              <w:rPr>
                <w:lang w:val="en"/>
              </w:rPr>
              <w:t>All Crashes</w:t>
            </w:r>
          </w:p>
        </w:tc>
        <w:tc>
          <w:tcPr>
            <w:tcW w:w="1917" w:type="dxa"/>
          </w:tcPr>
          <w:p w14:paraId="004AA542" w14:textId="77777777" w:rsidR="00EA7619" w:rsidRPr="0026286A" w:rsidRDefault="00EA7619" w:rsidP="005307C1">
            <w:pPr>
              <w:spacing w:line="276" w:lineRule="auto"/>
              <w:jc w:val="center"/>
              <w:rPr>
                <w:lang w:val="en"/>
              </w:rPr>
            </w:pPr>
            <w:r w:rsidRPr="0026286A">
              <w:rPr>
                <w:lang w:val="en"/>
              </w:rPr>
              <w:t>5</w:t>
            </w:r>
            <w:r>
              <w:rPr>
                <w:lang w:val="en"/>
              </w:rPr>
              <w:t>.00</w:t>
            </w:r>
          </w:p>
        </w:tc>
        <w:tc>
          <w:tcPr>
            <w:tcW w:w="1918" w:type="dxa"/>
          </w:tcPr>
          <w:p w14:paraId="4AB27D83" w14:textId="77777777" w:rsidR="00EA7619" w:rsidRPr="0026286A" w:rsidRDefault="00EA7619" w:rsidP="005307C1">
            <w:pPr>
              <w:spacing w:line="276" w:lineRule="auto"/>
              <w:jc w:val="center"/>
              <w:rPr>
                <w:lang w:val="en"/>
              </w:rPr>
            </w:pPr>
            <w:r w:rsidRPr="0026286A">
              <w:rPr>
                <w:lang w:val="en"/>
              </w:rPr>
              <w:t>6.33</w:t>
            </w:r>
          </w:p>
        </w:tc>
        <w:tc>
          <w:tcPr>
            <w:tcW w:w="985" w:type="dxa"/>
          </w:tcPr>
          <w:p w14:paraId="3C85EEB2" w14:textId="77777777" w:rsidR="00EA7619" w:rsidRPr="0026286A" w:rsidRDefault="00EA7619" w:rsidP="005307C1">
            <w:pPr>
              <w:spacing w:line="276" w:lineRule="auto"/>
              <w:jc w:val="center"/>
              <w:rPr>
                <w:lang w:val="en"/>
              </w:rPr>
            </w:pPr>
            <w:r w:rsidRPr="0026286A">
              <w:rPr>
                <w:lang w:val="en"/>
              </w:rPr>
              <w:t>1.267</w:t>
            </w:r>
          </w:p>
        </w:tc>
      </w:tr>
      <w:tr w:rsidR="00EA7619" w:rsidRPr="0026286A" w14:paraId="7F9F4A5D" w14:textId="77777777" w:rsidTr="005307C1">
        <w:tc>
          <w:tcPr>
            <w:tcW w:w="2164" w:type="dxa"/>
            <w:vMerge/>
            <w:shd w:val="clear" w:color="auto" w:fill="F2F2F2" w:themeFill="background1" w:themeFillShade="F2"/>
          </w:tcPr>
          <w:p w14:paraId="4E82AF6E" w14:textId="77777777" w:rsidR="00EA7619" w:rsidRPr="0026286A" w:rsidRDefault="00EA7619" w:rsidP="005307C1">
            <w:pPr>
              <w:spacing w:line="276" w:lineRule="auto"/>
              <w:jc w:val="center"/>
              <w:rPr>
                <w:lang w:val="en"/>
              </w:rPr>
            </w:pPr>
          </w:p>
        </w:tc>
        <w:tc>
          <w:tcPr>
            <w:tcW w:w="2371" w:type="dxa"/>
          </w:tcPr>
          <w:p w14:paraId="0690F8B0" w14:textId="77777777" w:rsidR="00EA7619" w:rsidRPr="0026286A" w:rsidRDefault="00EA7619" w:rsidP="005307C1">
            <w:pPr>
              <w:spacing w:line="276" w:lineRule="auto"/>
              <w:jc w:val="center"/>
              <w:rPr>
                <w:lang w:val="en"/>
              </w:rPr>
            </w:pPr>
            <w:r w:rsidRPr="0026286A">
              <w:rPr>
                <w:lang w:val="en"/>
              </w:rPr>
              <w:t>Single Vehicle</w:t>
            </w:r>
          </w:p>
        </w:tc>
        <w:tc>
          <w:tcPr>
            <w:tcW w:w="1917" w:type="dxa"/>
          </w:tcPr>
          <w:p w14:paraId="02A136BB" w14:textId="77777777" w:rsidR="00EA7619" w:rsidRPr="0026286A" w:rsidRDefault="00EA7619" w:rsidP="005307C1">
            <w:pPr>
              <w:spacing w:line="276" w:lineRule="auto"/>
              <w:jc w:val="center"/>
              <w:rPr>
                <w:lang w:val="en"/>
              </w:rPr>
            </w:pPr>
            <w:r w:rsidRPr="0026286A">
              <w:rPr>
                <w:lang w:val="en"/>
              </w:rPr>
              <w:t>3.75</w:t>
            </w:r>
          </w:p>
        </w:tc>
        <w:tc>
          <w:tcPr>
            <w:tcW w:w="1918" w:type="dxa"/>
          </w:tcPr>
          <w:p w14:paraId="7DBD5FA6" w14:textId="77777777" w:rsidR="00EA7619" w:rsidRPr="0026286A" w:rsidRDefault="00EA7619" w:rsidP="005307C1">
            <w:pPr>
              <w:spacing w:line="276" w:lineRule="auto"/>
              <w:jc w:val="center"/>
              <w:rPr>
                <w:lang w:val="en"/>
              </w:rPr>
            </w:pPr>
            <w:r w:rsidRPr="0026286A">
              <w:rPr>
                <w:lang w:val="en"/>
              </w:rPr>
              <w:t>3.67</w:t>
            </w:r>
          </w:p>
        </w:tc>
        <w:tc>
          <w:tcPr>
            <w:tcW w:w="985" w:type="dxa"/>
          </w:tcPr>
          <w:p w14:paraId="650B5A97" w14:textId="77777777" w:rsidR="00EA7619" w:rsidRPr="0026286A" w:rsidRDefault="00EA7619" w:rsidP="005307C1">
            <w:pPr>
              <w:spacing w:line="276" w:lineRule="auto"/>
              <w:jc w:val="center"/>
              <w:rPr>
                <w:lang w:val="en"/>
              </w:rPr>
            </w:pPr>
            <w:r w:rsidRPr="0026286A">
              <w:rPr>
                <w:lang w:val="en"/>
              </w:rPr>
              <w:t>0.978</w:t>
            </w:r>
          </w:p>
        </w:tc>
      </w:tr>
      <w:tr w:rsidR="00EA7619" w:rsidRPr="0026286A" w14:paraId="5513A52F" w14:textId="77777777" w:rsidTr="005307C1">
        <w:tc>
          <w:tcPr>
            <w:tcW w:w="2164" w:type="dxa"/>
            <w:vMerge/>
            <w:shd w:val="clear" w:color="auto" w:fill="F2F2F2" w:themeFill="background1" w:themeFillShade="F2"/>
          </w:tcPr>
          <w:p w14:paraId="1CF4C720" w14:textId="77777777" w:rsidR="00EA7619" w:rsidRPr="0026286A" w:rsidRDefault="00EA7619" w:rsidP="005307C1">
            <w:pPr>
              <w:spacing w:line="276" w:lineRule="auto"/>
              <w:jc w:val="center"/>
              <w:rPr>
                <w:lang w:val="en"/>
              </w:rPr>
            </w:pPr>
          </w:p>
        </w:tc>
        <w:tc>
          <w:tcPr>
            <w:tcW w:w="2371" w:type="dxa"/>
          </w:tcPr>
          <w:p w14:paraId="7587DB7B" w14:textId="77777777" w:rsidR="00EA7619" w:rsidRPr="0026286A" w:rsidRDefault="00EA7619" w:rsidP="005307C1">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77FBFB1C" w14:textId="77777777" w:rsidR="00EA7619" w:rsidRPr="0026286A" w:rsidRDefault="00EA7619" w:rsidP="005307C1">
            <w:pPr>
              <w:spacing w:line="276" w:lineRule="auto"/>
              <w:jc w:val="center"/>
              <w:rPr>
                <w:lang w:val="en"/>
              </w:rPr>
            </w:pPr>
            <w:r w:rsidRPr="0026286A">
              <w:rPr>
                <w:lang w:val="en"/>
              </w:rPr>
              <w:t>1.00</w:t>
            </w:r>
          </w:p>
        </w:tc>
        <w:tc>
          <w:tcPr>
            <w:tcW w:w="1918" w:type="dxa"/>
          </w:tcPr>
          <w:p w14:paraId="18DD6413" w14:textId="77777777" w:rsidR="00EA7619" w:rsidRPr="0026286A" w:rsidRDefault="00EA7619" w:rsidP="005307C1">
            <w:pPr>
              <w:spacing w:line="276" w:lineRule="auto"/>
              <w:jc w:val="center"/>
              <w:rPr>
                <w:lang w:val="en"/>
              </w:rPr>
            </w:pPr>
            <w:r w:rsidRPr="0026286A">
              <w:rPr>
                <w:lang w:val="en"/>
              </w:rPr>
              <w:t>0.33</w:t>
            </w:r>
          </w:p>
        </w:tc>
        <w:tc>
          <w:tcPr>
            <w:tcW w:w="985" w:type="dxa"/>
          </w:tcPr>
          <w:p w14:paraId="0054ECF8" w14:textId="77777777" w:rsidR="00EA7619" w:rsidRPr="0026286A" w:rsidRDefault="00EA7619" w:rsidP="005307C1">
            <w:pPr>
              <w:spacing w:line="276" w:lineRule="auto"/>
              <w:jc w:val="center"/>
              <w:rPr>
                <w:lang w:val="en"/>
              </w:rPr>
            </w:pPr>
            <w:r w:rsidRPr="0026286A">
              <w:rPr>
                <w:lang w:val="en"/>
              </w:rPr>
              <w:t>0.333</w:t>
            </w:r>
          </w:p>
        </w:tc>
      </w:tr>
      <w:tr w:rsidR="00EA7619" w:rsidRPr="0026286A" w14:paraId="068F864C" w14:textId="77777777" w:rsidTr="005307C1">
        <w:tc>
          <w:tcPr>
            <w:tcW w:w="2164" w:type="dxa"/>
            <w:vMerge/>
            <w:shd w:val="clear" w:color="auto" w:fill="F2F2F2" w:themeFill="background1" w:themeFillShade="F2"/>
          </w:tcPr>
          <w:p w14:paraId="6DB4D3AA" w14:textId="77777777" w:rsidR="00EA7619" w:rsidRPr="0026286A" w:rsidRDefault="00EA7619" w:rsidP="005307C1">
            <w:pPr>
              <w:spacing w:line="276" w:lineRule="auto"/>
              <w:jc w:val="center"/>
              <w:rPr>
                <w:lang w:val="en"/>
              </w:rPr>
            </w:pPr>
          </w:p>
        </w:tc>
        <w:tc>
          <w:tcPr>
            <w:tcW w:w="2371" w:type="dxa"/>
          </w:tcPr>
          <w:p w14:paraId="4D2915F2" w14:textId="77777777" w:rsidR="00EA7619" w:rsidRPr="0026286A" w:rsidRDefault="00EA7619" w:rsidP="005307C1">
            <w:pPr>
              <w:spacing w:line="276" w:lineRule="auto"/>
              <w:jc w:val="center"/>
              <w:rPr>
                <w:lang w:val="en"/>
              </w:rPr>
            </w:pPr>
            <w:r w:rsidRPr="0026286A">
              <w:rPr>
                <w:lang w:val="en"/>
              </w:rPr>
              <w:t>Wet Road</w:t>
            </w:r>
          </w:p>
        </w:tc>
        <w:tc>
          <w:tcPr>
            <w:tcW w:w="1917" w:type="dxa"/>
          </w:tcPr>
          <w:p w14:paraId="3C3BC20D" w14:textId="77777777" w:rsidR="00EA7619" w:rsidRPr="0026286A" w:rsidRDefault="00EA7619" w:rsidP="005307C1">
            <w:pPr>
              <w:spacing w:line="276" w:lineRule="auto"/>
              <w:jc w:val="center"/>
              <w:rPr>
                <w:lang w:val="en"/>
              </w:rPr>
            </w:pPr>
            <w:r w:rsidRPr="0026286A">
              <w:rPr>
                <w:lang w:val="en"/>
              </w:rPr>
              <w:t>0.25</w:t>
            </w:r>
          </w:p>
        </w:tc>
        <w:tc>
          <w:tcPr>
            <w:tcW w:w="1918" w:type="dxa"/>
          </w:tcPr>
          <w:p w14:paraId="5B903E18" w14:textId="77777777" w:rsidR="00EA7619" w:rsidRPr="0026286A" w:rsidRDefault="00EA7619" w:rsidP="005307C1">
            <w:pPr>
              <w:spacing w:line="276" w:lineRule="auto"/>
              <w:jc w:val="center"/>
              <w:rPr>
                <w:lang w:val="en"/>
              </w:rPr>
            </w:pPr>
            <w:r w:rsidRPr="0026286A">
              <w:rPr>
                <w:lang w:val="en"/>
              </w:rPr>
              <w:t>1.00</w:t>
            </w:r>
          </w:p>
        </w:tc>
        <w:tc>
          <w:tcPr>
            <w:tcW w:w="985" w:type="dxa"/>
          </w:tcPr>
          <w:p w14:paraId="47AB0299" w14:textId="77777777" w:rsidR="00EA7619" w:rsidRPr="0026286A" w:rsidRDefault="00EA7619" w:rsidP="005307C1">
            <w:pPr>
              <w:spacing w:line="276" w:lineRule="auto"/>
              <w:jc w:val="center"/>
              <w:rPr>
                <w:lang w:val="en"/>
              </w:rPr>
            </w:pPr>
            <w:r w:rsidRPr="0026286A">
              <w:rPr>
                <w:lang w:val="en"/>
              </w:rPr>
              <w:t>4.00</w:t>
            </w:r>
            <w:r>
              <w:rPr>
                <w:lang w:val="en"/>
              </w:rPr>
              <w:t>0</w:t>
            </w:r>
          </w:p>
        </w:tc>
      </w:tr>
      <w:tr w:rsidR="00EA7619" w:rsidRPr="0026286A" w14:paraId="765F35E7" w14:textId="77777777" w:rsidTr="005307C1">
        <w:tc>
          <w:tcPr>
            <w:tcW w:w="2164" w:type="dxa"/>
            <w:vMerge w:val="restart"/>
            <w:shd w:val="clear" w:color="auto" w:fill="F2F2F2" w:themeFill="background1" w:themeFillShade="F2"/>
          </w:tcPr>
          <w:p w14:paraId="4B1FB580" w14:textId="77777777" w:rsidR="00EA7619" w:rsidRPr="0026286A" w:rsidRDefault="00EA7619" w:rsidP="005307C1">
            <w:pPr>
              <w:spacing w:line="276" w:lineRule="auto"/>
              <w:jc w:val="center"/>
              <w:rPr>
                <w:lang w:val="en"/>
              </w:rPr>
            </w:pPr>
            <w:r w:rsidRPr="0026286A">
              <w:rPr>
                <w:lang w:val="en"/>
              </w:rPr>
              <w:t>HFST</w:t>
            </w:r>
          </w:p>
        </w:tc>
        <w:tc>
          <w:tcPr>
            <w:tcW w:w="2371" w:type="dxa"/>
          </w:tcPr>
          <w:p w14:paraId="1A82C991" w14:textId="77777777" w:rsidR="00EA7619" w:rsidRPr="0026286A" w:rsidRDefault="00EA7619" w:rsidP="005307C1">
            <w:pPr>
              <w:spacing w:line="276" w:lineRule="auto"/>
              <w:jc w:val="center"/>
              <w:rPr>
                <w:lang w:val="en"/>
              </w:rPr>
            </w:pPr>
            <w:r w:rsidRPr="0026286A">
              <w:rPr>
                <w:lang w:val="en"/>
              </w:rPr>
              <w:t>All Crashes</w:t>
            </w:r>
          </w:p>
        </w:tc>
        <w:tc>
          <w:tcPr>
            <w:tcW w:w="1917" w:type="dxa"/>
          </w:tcPr>
          <w:p w14:paraId="267B7FE4" w14:textId="77777777" w:rsidR="00EA7619" w:rsidRPr="0026286A" w:rsidRDefault="00EA7619" w:rsidP="005307C1">
            <w:pPr>
              <w:spacing w:line="276" w:lineRule="auto"/>
              <w:jc w:val="center"/>
              <w:rPr>
                <w:lang w:val="en"/>
              </w:rPr>
            </w:pPr>
            <w:r w:rsidRPr="0026286A">
              <w:rPr>
                <w:lang w:val="en"/>
              </w:rPr>
              <w:t>167.00</w:t>
            </w:r>
          </w:p>
        </w:tc>
        <w:tc>
          <w:tcPr>
            <w:tcW w:w="1918" w:type="dxa"/>
          </w:tcPr>
          <w:p w14:paraId="6AE61ADA" w14:textId="77777777" w:rsidR="00EA7619" w:rsidRPr="0026286A" w:rsidRDefault="00EA7619" w:rsidP="005307C1">
            <w:pPr>
              <w:spacing w:line="276" w:lineRule="auto"/>
              <w:jc w:val="center"/>
              <w:rPr>
                <w:lang w:val="en"/>
              </w:rPr>
            </w:pPr>
            <w:r w:rsidRPr="0026286A">
              <w:rPr>
                <w:lang w:val="en"/>
              </w:rPr>
              <w:t>113.67</w:t>
            </w:r>
          </w:p>
        </w:tc>
        <w:tc>
          <w:tcPr>
            <w:tcW w:w="985" w:type="dxa"/>
          </w:tcPr>
          <w:p w14:paraId="18A112E9" w14:textId="77777777" w:rsidR="00EA7619" w:rsidRPr="0026286A" w:rsidRDefault="00EA7619" w:rsidP="005307C1">
            <w:pPr>
              <w:spacing w:line="276" w:lineRule="auto"/>
              <w:jc w:val="center"/>
              <w:rPr>
                <w:lang w:val="en"/>
              </w:rPr>
            </w:pPr>
            <w:r w:rsidRPr="0026286A">
              <w:rPr>
                <w:lang w:val="en"/>
              </w:rPr>
              <w:t>0.681</w:t>
            </w:r>
          </w:p>
        </w:tc>
      </w:tr>
      <w:tr w:rsidR="00EA7619" w:rsidRPr="0026286A" w14:paraId="1BFDEE6F" w14:textId="77777777" w:rsidTr="005307C1">
        <w:tc>
          <w:tcPr>
            <w:tcW w:w="2164" w:type="dxa"/>
            <w:vMerge/>
            <w:shd w:val="clear" w:color="auto" w:fill="F2F2F2" w:themeFill="background1" w:themeFillShade="F2"/>
          </w:tcPr>
          <w:p w14:paraId="3DA3E723" w14:textId="77777777" w:rsidR="00EA7619" w:rsidRPr="0026286A" w:rsidRDefault="00EA7619" w:rsidP="005307C1">
            <w:pPr>
              <w:spacing w:line="276" w:lineRule="auto"/>
              <w:jc w:val="center"/>
              <w:rPr>
                <w:lang w:val="en"/>
              </w:rPr>
            </w:pPr>
          </w:p>
        </w:tc>
        <w:tc>
          <w:tcPr>
            <w:tcW w:w="2371" w:type="dxa"/>
          </w:tcPr>
          <w:p w14:paraId="53E70C3F" w14:textId="77777777" w:rsidR="00EA7619" w:rsidRPr="0026286A" w:rsidRDefault="00EA7619" w:rsidP="005307C1">
            <w:pPr>
              <w:spacing w:line="276" w:lineRule="auto"/>
              <w:jc w:val="center"/>
              <w:rPr>
                <w:lang w:val="en"/>
              </w:rPr>
            </w:pPr>
            <w:r w:rsidRPr="0026286A">
              <w:rPr>
                <w:lang w:val="en"/>
              </w:rPr>
              <w:t>Single Vehicle</w:t>
            </w:r>
          </w:p>
        </w:tc>
        <w:tc>
          <w:tcPr>
            <w:tcW w:w="1917" w:type="dxa"/>
          </w:tcPr>
          <w:p w14:paraId="61CDA141" w14:textId="77777777" w:rsidR="00EA7619" w:rsidRPr="0026286A" w:rsidRDefault="00EA7619" w:rsidP="005307C1">
            <w:pPr>
              <w:spacing w:line="276" w:lineRule="auto"/>
              <w:jc w:val="center"/>
              <w:rPr>
                <w:lang w:val="en"/>
              </w:rPr>
            </w:pPr>
            <w:r w:rsidRPr="0026286A">
              <w:rPr>
                <w:lang w:val="en"/>
              </w:rPr>
              <w:t>111.50</w:t>
            </w:r>
          </w:p>
        </w:tc>
        <w:tc>
          <w:tcPr>
            <w:tcW w:w="1918" w:type="dxa"/>
          </w:tcPr>
          <w:p w14:paraId="28B028AF" w14:textId="77777777" w:rsidR="00EA7619" w:rsidRPr="0026286A" w:rsidRDefault="00EA7619" w:rsidP="005307C1">
            <w:pPr>
              <w:spacing w:line="276" w:lineRule="auto"/>
              <w:jc w:val="center"/>
              <w:rPr>
                <w:lang w:val="en"/>
              </w:rPr>
            </w:pPr>
            <w:r w:rsidRPr="0026286A">
              <w:rPr>
                <w:lang w:val="en"/>
              </w:rPr>
              <w:t>61.33</w:t>
            </w:r>
          </w:p>
        </w:tc>
        <w:tc>
          <w:tcPr>
            <w:tcW w:w="985" w:type="dxa"/>
          </w:tcPr>
          <w:p w14:paraId="091594E6" w14:textId="77777777" w:rsidR="00EA7619" w:rsidRPr="0026286A" w:rsidRDefault="00EA7619" w:rsidP="005307C1">
            <w:pPr>
              <w:spacing w:line="276" w:lineRule="auto"/>
              <w:jc w:val="center"/>
              <w:rPr>
                <w:lang w:val="en"/>
              </w:rPr>
            </w:pPr>
            <w:r w:rsidRPr="0026286A">
              <w:rPr>
                <w:lang w:val="en"/>
              </w:rPr>
              <w:t>0.550</w:t>
            </w:r>
          </w:p>
        </w:tc>
      </w:tr>
      <w:tr w:rsidR="00EA7619" w:rsidRPr="0026286A" w14:paraId="73A42EFE" w14:textId="77777777" w:rsidTr="005307C1">
        <w:tc>
          <w:tcPr>
            <w:tcW w:w="2164" w:type="dxa"/>
            <w:vMerge/>
            <w:shd w:val="clear" w:color="auto" w:fill="F2F2F2" w:themeFill="background1" w:themeFillShade="F2"/>
          </w:tcPr>
          <w:p w14:paraId="77B0D89C" w14:textId="77777777" w:rsidR="00EA7619" w:rsidRPr="0026286A" w:rsidRDefault="00EA7619" w:rsidP="005307C1">
            <w:pPr>
              <w:spacing w:line="276" w:lineRule="auto"/>
              <w:jc w:val="center"/>
              <w:rPr>
                <w:lang w:val="en"/>
              </w:rPr>
            </w:pPr>
          </w:p>
        </w:tc>
        <w:tc>
          <w:tcPr>
            <w:tcW w:w="2371" w:type="dxa"/>
          </w:tcPr>
          <w:p w14:paraId="5672D307" w14:textId="77777777" w:rsidR="00EA7619" w:rsidRPr="0026286A" w:rsidRDefault="00EA7619" w:rsidP="005307C1">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0E16A536" w14:textId="77777777" w:rsidR="00EA7619" w:rsidRPr="0026286A" w:rsidRDefault="00EA7619" w:rsidP="005307C1">
            <w:pPr>
              <w:spacing w:line="276" w:lineRule="auto"/>
              <w:jc w:val="center"/>
              <w:rPr>
                <w:lang w:val="en"/>
              </w:rPr>
            </w:pPr>
            <w:r w:rsidRPr="0026286A">
              <w:rPr>
                <w:lang w:val="en"/>
              </w:rPr>
              <w:t>117.00</w:t>
            </w:r>
          </w:p>
        </w:tc>
        <w:tc>
          <w:tcPr>
            <w:tcW w:w="1918" w:type="dxa"/>
          </w:tcPr>
          <w:p w14:paraId="15CCD127" w14:textId="77777777" w:rsidR="00EA7619" w:rsidRPr="0026286A" w:rsidRDefault="00EA7619" w:rsidP="005307C1">
            <w:pPr>
              <w:spacing w:line="276" w:lineRule="auto"/>
              <w:jc w:val="center"/>
              <w:rPr>
                <w:lang w:val="en"/>
              </w:rPr>
            </w:pPr>
            <w:r w:rsidRPr="0026286A">
              <w:rPr>
                <w:lang w:val="en"/>
              </w:rPr>
              <w:t>72.00</w:t>
            </w:r>
          </w:p>
        </w:tc>
        <w:tc>
          <w:tcPr>
            <w:tcW w:w="985" w:type="dxa"/>
          </w:tcPr>
          <w:p w14:paraId="6D80720C" w14:textId="77777777" w:rsidR="00EA7619" w:rsidRPr="0026286A" w:rsidRDefault="00EA7619" w:rsidP="005307C1">
            <w:pPr>
              <w:spacing w:line="276" w:lineRule="auto"/>
              <w:jc w:val="center"/>
              <w:rPr>
                <w:lang w:val="en"/>
              </w:rPr>
            </w:pPr>
            <w:r w:rsidRPr="0026286A">
              <w:rPr>
                <w:lang w:val="en"/>
              </w:rPr>
              <w:t>0.615</w:t>
            </w:r>
          </w:p>
        </w:tc>
      </w:tr>
      <w:tr w:rsidR="00EA7619" w:rsidRPr="0026286A" w14:paraId="078B3A19" w14:textId="77777777" w:rsidTr="005307C1">
        <w:tc>
          <w:tcPr>
            <w:tcW w:w="2164" w:type="dxa"/>
            <w:vMerge/>
            <w:shd w:val="clear" w:color="auto" w:fill="F2F2F2" w:themeFill="background1" w:themeFillShade="F2"/>
          </w:tcPr>
          <w:p w14:paraId="7CABB131" w14:textId="77777777" w:rsidR="00EA7619" w:rsidRPr="0026286A" w:rsidRDefault="00EA7619" w:rsidP="005307C1">
            <w:pPr>
              <w:spacing w:line="276" w:lineRule="auto"/>
              <w:jc w:val="center"/>
              <w:rPr>
                <w:lang w:val="en"/>
              </w:rPr>
            </w:pPr>
          </w:p>
        </w:tc>
        <w:tc>
          <w:tcPr>
            <w:tcW w:w="2371" w:type="dxa"/>
          </w:tcPr>
          <w:p w14:paraId="61B9ACCB" w14:textId="77777777" w:rsidR="00EA7619" w:rsidRPr="0026286A" w:rsidRDefault="00EA7619" w:rsidP="005307C1">
            <w:pPr>
              <w:spacing w:line="276" w:lineRule="auto"/>
              <w:jc w:val="center"/>
              <w:rPr>
                <w:lang w:val="en"/>
              </w:rPr>
            </w:pPr>
            <w:r w:rsidRPr="0026286A">
              <w:rPr>
                <w:lang w:val="en"/>
              </w:rPr>
              <w:t>Wet Road</w:t>
            </w:r>
          </w:p>
        </w:tc>
        <w:tc>
          <w:tcPr>
            <w:tcW w:w="1917" w:type="dxa"/>
          </w:tcPr>
          <w:p w14:paraId="2B26DBA9" w14:textId="77777777" w:rsidR="00EA7619" w:rsidRPr="0026286A" w:rsidRDefault="00EA7619" w:rsidP="005307C1">
            <w:pPr>
              <w:spacing w:line="276" w:lineRule="auto"/>
              <w:jc w:val="center"/>
              <w:rPr>
                <w:lang w:val="en"/>
              </w:rPr>
            </w:pPr>
            <w:r w:rsidRPr="0026286A">
              <w:rPr>
                <w:lang w:val="en"/>
              </w:rPr>
              <w:t>56.25</w:t>
            </w:r>
          </w:p>
        </w:tc>
        <w:tc>
          <w:tcPr>
            <w:tcW w:w="1918" w:type="dxa"/>
          </w:tcPr>
          <w:p w14:paraId="0CC5BC29" w14:textId="77777777" w:rsidR="00EA7619" w:rsidRPr="0026286A" w:rsidRDefault="00EA7619" w:rsidP="005307C1">
            <w:pPr>
              <w:spacing w:line="276" w:lineRule="auto"/>
              <w:jc w:val="center"/>
              <w:rPr>
                <w:lang w:val="en"/>
              </w:rPr>
            </w:pPr>
            <w:r w:rsidRPr="0026286A">
              <w:rPr>
                <w:lang w:val="en"/>
              </w:rPr>
              <w:t>26</w:t>
            </w:r>
            <w:r>
              <w:rPr>
                <w:lang w:val="en"/>
              </w:rPr>
              <w:t>.00</w:t>
            </w:r>
          </w:p>
        </w:tc>
        <w:tc>
          <w:tcPr>
            <w:tcW w:w="985" w:type="dxa"/>
          </w:tcPr>
          <w:p w14:paraId="18D03B9A" w14:textId="77777777" w:rsidR="00EA7619" w:rsidRPr="0026286A" w:rsidRDefault="00EA7619" w:rsidP="005307C1">
            <w:pPr>
              <w:spacing w:line="276" w:lineRule="auto"/>
              <w:jc w:val="center"/>
              <w:rPr>
                <w:lang w:val="en"/>
              </w:rPr>
            </w:pPr>
            <w:r w:rsidRPr="0026286A">
              <w:rPr>
                <w:lang w:val="en"/>
              </w:rPr>
              <w:t>0.462</w:t>
            </w:r>
          </w:p>
        </w:tc>
      </w:tr>
    </w:tbl>
    <w:p w14:paraId="03407893" w14:textId="77777777" w:rsidR="00EA7619" w:rsidRPr="0026286A" w:rsidRDefault="00EA7619" w:rsidP="00EA7619">
      <w:pPr>
        <w:rPr>
          <w:rFonts w:eastAsiaTheme="majorEastAsia" w:cstheme="majorBidi"/>
          <w:b/>
          <w:iCs/>
          <w:szCs w:val="26"/>
          <w:lang w:val="en"/>
        </w:rPr>
      </w:pPr>
      <w:r w:rsidRPr="0026286A">
        <w:rPr>
          <w:lang w:val="en"/>
        </w:rPr>
        <w:br w:type="page"/>
      </w:r>
    </w:p>
    <w:p w14:paraId="5B5E4850"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28" w:name="_Toc109304591"/>
      <w:r w:rsidRPr="0026286A">
        <w:rPr>
          <w:rFonts w:eastAsiaTheme="majorEastAsia" w:cstheme="majorBidi"/>
          <w:b/>
          <w:iCs/>
          <w:szCs w:val="26"/>
          <w:lang w:val="en"/>
        </w:rPr>
        <w:lastRenderedPageBreak/>
        <w:t>Developed SPFs</w:t>
      </w:r>
      <w:bookmarkEnd w:id="28"/>
    </w:p>
    <w:p w14:paraId="4B0905A6" w14:textId="77777777" w:rsidR="00EA7619" w:rsidRPr="0026286A" w:rsidRDefault="00EA7619" w:rsidP="00EA7619">
      <w:pPr>
        <w:spacing w:after="240"/>
        <w:rPr>
          <w:lang w:val="en"/>
        </w:rPr>
      </w:pPr>
      <w:r w:rsidRPr="0026286A">
        <w:rPr>
          <w:lang w:val="en"/>
        </w:rPr>
        <w:t xml:space="preserve">The coefficients of the SPF function for all crashes, single vehicles crashes, </w:t>
      </w:r>
      <w:r>
        <w:rPr>
          <w:lang w:val="en"/>
        </w:rPr>
        <w:t>crashes labeled as “Negotiating a curve”</w:t>
      </w:r>
      <w:r w:rsidRPr="0026286A">
        <w:rPr>
          <w:lang w:val="en"/>
        </w:rPr>
        <w:t xml:space="preserve">, and wet road crashes are listed below in </w:t>
      </w:r>
      <w:r w:rsidRPr="00EB5934">
        <w:rPr>
          <w:b/>
          <w:bCs/>
          <w:lang w:val="en"/>
        </w:rPr>
        <w:fldChar w:fldCharType="begin"/>
      </w:r>
      <w:r w:rsidRPr="00EB5934">
        <w:rPr>
          <w:b/>
          <w:bCs/>
          <w:lang w:val="en"/>
        </w:rPr>
        <w:instrText xml:space="preserve"> REF _Ref109806392 \h </w:instrText>
      </w:r>
      <w:r w:rsidRPr="00EB5934">
        <w:rPr>
          <w:b/>
          <w:bCs/>
          <w:lang w:val="en"/>
        </w:rPr>
      </w:r>
      <w:r w:rsidRPr="00EB5934">
        <w:rPr>
          <w:b/>
          <w:bCs/>
          <w:lang w:val="en"/>
        </w:rPr>
        <w:fldChar w:fldCharType="separate"/>
      </w:r>
      <w:r w:rsidRPr="00EB5934">
        <w:rPr>
          <w:b/>
          <w:bCs/>
        </w:rPr>
        <w:t xml:space="preserve">Table </w:t>
      </w:r>
      <w:r w:rsidRPr="00EB5934">
        <w:rPr>
          <w:b/>
          <w:bCs/>
          <w:noProof/>
        </w:rPr>
        <w:t>2</w:t>
      </w:r>
      <w:r w:rsidRPr="00EB5934">
        <w:rPr>
          <w:b/>
          <w:bCs/>
          <w:lang w:val="en"/>
        </w:rPr>
        <w:fldChar w:fldCharType="end"/>
      </w:r>
      <w:r>
        <w:rPr>
          <w:lang w:val="en"/>
        </w:rPr>
        <w:t>.</w:t>
      </w:r>
    </w:p>
    <w:p w14:paraId="342A80F4" w14:textId="77777777" w:rsidR="00EA7619" w:rsidRDefault="00EA7619" w:rsidP="00EA7619">
      <w:pPr>
        <w:pStyle w:val="Caption"/>
        <w:keepNext/>
      </w:pPr>
      <w:bookmarkStart w:id="29" w:name="_Ref109806392"/>
      <w:r>
        <w:t xml:space="preserve">Table </w:t>
      </w:r>
      <w:r>
        <w:fldChar w:fldCharType="begin"/>
      </w:r>
      <w:r>
        <w:instrText xml:space="preserve"> SEQ Table \* ARABIC </w:instrText>
      </w:r>
      <w:r>
        <w:fldChar w:fldCharType="separate"/>
      </w:r>
      <w:r>
        <w:rPr>
          <w:noProof/>
        </w:rPr>
        <w:t>2</w:t>
      </w:r>
      <w:r>
        <w:fldChar w:fldCharType="end"/>
      </w:r>
      <w:bookmarkEnd w:id="29"/>
      <w:r>
        <w:t xml:space="preserve">: SPFs </w:t>
      </w:r>
      <w:commentRangeStart w:id="30"/>
      <w:r>
        <w:t>Used</w:t>
      </w:r>
      <w:commentRangeEnd w:id="30"/>
      <w:r>
        <w:rPr>
          <w:rStyle w:val="CommentReference"/>
          <w:b w:val="0"/>
          <w:iCs w:val="0"/>
          <w:lang w:val="en-US"/>
        </w:rPr>
        <w:commentReference w:id="30"/>
      </w:r>
      <w:r>
        <w:t xml:space="preserve"> for CMF </w:t>
      </w:r>
      <w:commentRangeStart w:id="31"/>
      <w:r>
        <w:t>Calculation</w:t>
      </w:r>
      <w:commentRangeEnd w:id="31"/>
      <w:r>
        <w:rPr>
          <w:rStyle w:val="CommentReference"/>
          <w:b w:val="0"/>
          <w:iCs w:val="0"/>
          <w:lang w:val="en-US"/>
        </w:rPr>
        <w:commentReference w:id="31"/>
      </w:r>
    </w:p>
    <w:tbl>
      <w:tblPr>
        <w:tblW w:w="9350" w:type="dxa"/>
        <w:tblLayout w:type="fixed"/>
        <w:tblLook w:val="04A0" w:firstRow="1" w:lastRow="0" w:firstColumn="1" w:lastColumn="0" w:noHBand="0" w:noVBand="1"/>
      </w:tblPr>
      <w:tblGrid>
        <w:gridCol w:w="1438"/>
        <w:gridCol w:w="989"/>
        <w:gridCol w:w="989"/>
        <w:gridCol w:w="989"/>
        <w:gridCol w:w="989"/>
        <w:gridCol w:w="989"/>
        <w:gridCol w:w="989"/>
        <w:gridCol w:w="989"/>
        <w:gridCol w:w="989"/>
      </w:tblGrid>
      <w:tr w:rsidR="00EA7619" w:rsidRPr="00C70DD9" w14:paraId="383B99DA" w14:textId="77777777" w:rsidTr="005307C1">
        <w:trPr>
          <w:trHeight w:val="735"/>
        </w:trPr>
        <w:tc>
          <w:tcPr>
            <w:tcW w:w="144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5DA1EDB3"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Crash Types Used</w:t>
            </w:r>
            <w:r>
              <w:rPr>
                <w:rFonts w:eastAsia="Times New Roman" w:cs="Times New Roman"/>
                <w:color w:val="000000"/>
                <w:sz w:val="20"/>
                <w:szCs w:val="20"/>
              </w:rPr>
              <w:t xml:space="preserve"> in SPF</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2828DCCC"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All Crash Types</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42AB3FBF"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Single Vehicle</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vAlign w:val="center"/>
            <w:hideMark/>
          </w:tcPr>
          <w:p w14:paraId="3EB960B9"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Labeled as</w:t>
            </w:r>
            <w:r w:rsidRPr="00C70DD9">
              <w:rPr>
                <w:rFonts w:eastAsia="Times New Roman" w:cs="Times New Roman"/>
                <w:color w:val="000000"/>
                <w:sz w:val="20"/>
                <w:szCs w:val="20"/>
              </w:rPr>
              <w:br/>
              <w:t xml:space="preserve"> </w:t>
            </w:r>
            <w:r>
              <w:rPr>
                <w:rFonts w:eastAsia="Times New Roman" w:cs="Times New Roman"/>
                <w:color w:val="000000"/>
                <w:sz w:val="20"/>
                <w:szCs w:val="20"/>
              </w:rPr>
              <w:t>“N</w:t>
            </w:r>
            <w:r w:rsidRPr="00C70DD9">
              <w:rPr>
                <w:rFonts w:eastAsia="Times New Roman" w:cs="Times New Roman"/>
                <w:color w:val="000000"/>
                <w:sz w:val="20"/>
                <w:szCs w:val="20"/>
              </w:rPr>
              <w:t>egotiating a curve</w:t>
            </w:r>
            <w:r>
              <w:rPr>
                <w:rFonts w:eastAsia="Times New Roman" w:cs="Times New Roman"/>
                <w:color w:val="000000"/>
                <w:sz w:val="20"/>
                <w:szCs w:val="20"/>
              </w:rPr>
              <w:t>”</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68C066FB"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Wet Road</w:t>
            </w:r>
          </w:p>
        </w:tc>
      </w:tr>
      <w:tr w:rsidR="00EA7619" w:rsidRPr="00C70DD9" w14:paraId="0C0A76FD" w14:textId="77777777" w:rsidTr="005307C1">
        <w:trPr>
          <w:trHeight w:val="315"/>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18A24E6"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Variable</w:t>
            </w:r>
          </w:p>
        </w:tc>
        <w:tc>
          <w:tcPr>
            <w:tcW w:w="990" w:type="dxa"/>
            <w:tcBorders>
              <w:top w:val="nil"/>
              <w:left w:val="nil"/>
              <w:bottom w:val="single" w:sz="4" w:space="0" w:color="auto"/>
              <w:right w:val="single" w:sz="4" w:space="0" w:color="auto"/>
            </w:tcBorders>
            <w:shd w:val="clear" w:color="auto" w:fill="auto"/>
            <w:noWrap/>
            <w:vAlign w:val="center"/>
            <w:hideMark/>
          </w:tcPr>
          <w:p w14:paraId="0BB66A31"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4" w:space="0" w:color="auto"/>
              <w:right w:val="single" w:sz="4" w:space="0" w:color="auto"/>
            </w:tcBorders>
            <w:shd w:val="clear" w:color="auto" w:fill="auto"/>
            <w:noWrap/>
            <w:vAlign w:val="center"/>
            <w:hideMark/>
          </w:tcPr>
          <w:p w14:paraId="70149D15"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61DB332D"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31472BA0"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126170A5"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3F2B2369"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74FA5932"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433CBC24" w14:textId="77777777" w:rsidR="00EA7619" w:rsidRPr="00C70DD9" w:rsidRDefault="00EA7619" w:rsidP="005307C1">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r>
      <w:tr w:rsidR="00EA7619" w:rsidRPr="00C70DD9" w14:paraId="688DAE5E"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8838D73"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Intercept</w:t>
            </w:r>
          </w:p>
        </w:tc>
        <w:tc>
          <w:tcPr>
            <w:tcW w:w="990" w:type="dxa"/>
            <w:tcBorders>
              <w:top w:val="nil"/>
              <w:left w:val="nil"/>
              <w:bottom w:val="single" w:sz="4" w:space="0" w:color="auto"/>
              <w:right w:val="single" w:sz="4" w:space="0" w:color="auto"/>
            </w:tcBorders>
            <w:shd w:val="clear" w:color="auto" w:fill="auto"/>
            <w:noWrap/>
            <w:vAlign w:val="center"/>
            <w:hideMark/>
          </w:tcPr>
          <w:p w14:paraId="39D61778"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543</w:t>
            </w:r>
          </w:p>
        </w:tc>
        <w:tc>
          <w:tcPr>
            <w:tcW w:w="990" w:type="dxa"/>
            <w:tcBorders>
              <w:top w:val="nil"/>
              <w:left w:val="nil"/>
              <w:bottom w:val="single" w:sz="4" w:space="0" w:color="auto"/>
              <w:right w:val="single" w:sz="4" w:space="0" w:color="auto"/>
            </w:tcBorders>
            <w:shd w:val="clear" w:color="auto" w:fill="auto"/>
            <w:noWrap/>
            <w:vAlign w:val="center"/>
            <w:hideMark/>
          </w:tcPr>
          <w:p w14:paraId="654F3441"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 2E-16</w:t>
            </w:r>
          </w:p>
        </w:tc>
        <w:tc>
          <w:tcPr>
            <w:tcW w:w="990" w:type="dxa"/>
            <w:tcBorders>
              <w:top w:val="single" w:sz="4" w:space="0" w:color="auto"/>
              <w:left w:val="nil"/>
              <w:bottom w:val="single" w:sz="4" w:space="0" w:color="auto"/>
              <w:right w:val="single" w:sz="4" w:space="0" w:color="auto"/>
            </w:tcBorders>
            <w:shd w:val="clear" w:color="auto" w:fill="auto"/>
            <w:noWrap/>
            <w:hideMark/>
          </w:tcPr>
          <w:p w14:paraId="2A947D67"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360</w:t>
            </w:r>
          </w:p>
        </w:tc>
        <w:tc>
          <w:tcPr>
            <w:tcW w:w="990" w:type="dxa"/>
            <w:tcBorders>
              <w:top w:val="single" w:sz="4" w:space="0" w:color="auto"/>
              <w:left w:val="nil"/>
              <w:bottom w:val="single" w:sz="4" w:space="0" w:color="auto"/>
              <w:right w:val="single" w:sz="4" w:space="0" w:color="auto"/>
            </w:tcBorders>
            <w:shd w:val="clear" w:color="auto" w:fill="auto"/>
            <w:noWrap/>
            <w:hideMark/>
          </w:tcPr>
          <w:p w14:paraId="1D9B9F74"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lt; 2</w:t>
            </w:r>
            <w:r>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7640E01B"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735</w:t>
            </w:r>
          </w:p>
        </w:tc>
        <w:tc>
          <w:tcPr>
            <w:tcW w:w="990" w:type="dxa"/>
            <w:tcBorders>
              <w:top w:val="single" w:sz="4" w:space="0" w:color="auto"/>
              <w:left w:val="nil"/>
              <w:bottom w:val="single" w:sz="4" w:space="0" w:color="auto"/>
              <w:right w:val="single" w:sz="4" w:space="0" w:color="auto"/>
            </w:tcBorders>
            <w:shd w:val="clear" w:color="auto" w:fill="auto"/>
            <w:noWrap/>
            <w:hideMark/>
          </w:tcPr>
          <w:p w14:paraId="31E26A24"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lt; 2</w:t>
            </w:r>
            <w:r>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560EA425"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0.742</w:t>
            </w:r>
          </w:p>
        </w:tc>
        <w:tc>
          <w:tcPr>
            <w:tcW w:w="990" w:type="dxa"/>
            <w:tcBorders>
              <w:top w:val="single" w:sz="4" w:space="0" w:color="auto"/>
              <w:left w:val="nil"/>
              <w:bottom w:val="single" w:sz="4" w:space="0" w:color="auto"/>
              <w:right w:val="single" w:sz="4" w:space="0" w:color="auto"/>
            </w:tcBorders>
            <w:shd w:val="clear" w:color="auto" w:fill="auto"/>
            <w:noWrap/>
            <w:hideMark/>
          </w:tcPr>
          <w:p w14:paraId="0ABBFAB5"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lt; 2</w:t>
            </w:r>
            <w:r>
              <w:rPr>
                <w:sz w:val="20"/>
                <w:szCs w:val="18"/>
                <w:lang w:val="en"/>
              </w:rPr>
              <w:t>E-16</w:t>
            </w:r>
          </w:p>
        </w:tc>
      </w:tr>
      <w:tr w:rsidR="00EA7619" w:rsidRPr="00C70DD9" w14:paraId="2FCB096C" w14:textId="77777777" w:rsidTr="005307C1">
        <w:trPr>
          <w:trHeight w:val="780"/>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E674A54"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Roadway division</w:t>
            </w:r>
            <w:r w:rsidRPr="00C70DD9">
              <w:rPr>
                <w:rFonts w:eastAsia="Times New Roman" w:cs="Times New Roman"/>
                <w:color w:val="000000"/>
                <w:sz w:val="20"/>
                <w:szCs w:val="20"/>
                <w:lang w:val="en"/>
              </w:rPr>
              <w:br/>
              <w:t>1= divided</w:t>
            </w:r>
            <w:r w:rsidRPr="00C70DD9">
              <w:rPr>
                <w:rFonts w:eastAsia="Times New Roman" w:cs="Times New Roman"/>
                <w:color w:val="000000"/>
                <w:sz w:val="20"/>
                <w:szCs w:val="20"/>
                <w:lang w:val="en"/>
              </w:rPr>
              <w:br/>
              <w:t>0= undivided</w:t>
            </w:r>
          </w:p>
        </w:tc>
        <w:tc>
          <w:tcPr>
            <w:tcW w:w="990" w:type="dxa"/>
            <w:tcBorders>
              <w:top w:val="nil"/>
              <w:left w:val="nil"/>
              <w:bottom w:val="single" w:sz="4" w:space="0" w:color="auto"/>
              <w:right w:val="single" w:sz="4" w:space="0" w:color="auto"/>
            </w:tcBorders>
            <w:shd w:val="clear" w:color="auto" w:fill="auto"/>
            <w:noWrap/>
            <w:vAlign w:val="center"/>
            <w:hideMark/>
          </w:tcPr>
          <w:p w14:paraId="7B9B4DDB"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2</w:t>
            </w:r>
          </w:p>
        </w:tc>
        <w:tc>
          <w:tcPr>
            <w:tcW w:w="990" w:type="dxa"/>
            <w:tcBorders>
              <w:top w:val="nil"/>
              <w:left w:val="nil"/>
              <w:bottom w:val="single" w:sz="4" w:space="0" w:color="auto"/>
              <w:right w:val="single" w:sz="4" w:space="0" w:color="auto"/>
            </w:tcBorders>
            <w:shd w:val="clear" w:color="auto" w:fill="auto"/>
            <w:noWrap/>
            <w:vAlign w:val="center"/>
            <w:hideMark/>
          </w:tcPr>
          <w:p w14:paraId="1006C67E"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32E-8</w:t>
            </w:r>
          </w:p>
        </w:tc>
        <w:tc>
          <w:tcPr>
            <w:tcW w:w="990" w:type="dxa"/>
            <w:tcBorders>
              <w:top w:val="nil"/>
              <w:left w:val="nil"/>
              <w:bottom w:val="single" w:sz="4" w:space="0" w:color="auto"/>
              <w:right w:val="single" w:sz="4" w:space="0" w:color="auto"/>
            </w:tcBorders>
            <w:shd w:val="clear" w:color="auto" w:fill="auto"/>
            <w:noWrap/>
            <w:hideMark/>
          </w:tcPr>
          <w:p w14:paraId="6EF99408"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34</w:t>
            </w:r>
          </w:p>
        </w:tc>
        <w:tc>
          <w:tcPr>
            <w:tcW w:w="990" w:type="dxa"/>
            <w:tcBorders>
              <w:top w:val="nil"/>
              <w:left w:val="nil"/>
              <w:bottom w:val="single" w:sz="4" w:space="0" w:color="auto"/>
              <w:right w:val="single" w:sz="4" w:space="0" w:color="auto"/>
            </w:tcBorders>
            <w:shd w:val="clear" w:color="auto" w:fill="auto"/>
            <w:noWrap/>
            <w:hideMark/>
          </w:tcPr>
          <w:p w14:paraId="77B0E2F3"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3.95</w:t>
            </w:r>
            <w:r>
              <w:rPr>
                <w:sz w:val="20"/>
                <w:szCs w:val="18"/>
                <w:lang w:val="en"/>
              </w:rPr>
              <w:t>E-8</w:t>
            </w:r>
          </w:p>
        </w:tc>
        <w:tc>
          <w:tcPr>
            <w:tcW w:w="990" w:type="dxa"/>
            <w:tcBorders>
              <w:top w:val="nil"/>
              <w:left w:val="nil"/>
              <w:bottom w:val="single" w:sz="4" w:space="0" w:color="auto"/>
              <w:right w:val="single" w:sz="4" w:space="0" w:color="auto"/>
            </w:tcBorders>
            <w:shd w:val="clear" w:color="auto" w:fill="auto"/>
            <w:noWrap/>
            <w:hideMark/>
          </w:tcPr>
          <w:p w14:paraId="57FF81C8"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34</w:t>
            </w:r>
          </w:p>
        </w:tc>
        <w:tc>
          <w:tcPr>
            <w:tcW w:w="990" w:type="dxa"/>
            <w:tcBorders>
              <w:top w:val="nil"/>
              <w:left w:val="nil"/>
              <w:bottom w:val="single" w:sz="4" w:space="0" w:color="auto"/>
              <w:right w:val="single" w:sz="4" w:space="0" w:color="auto"/>
            </w:tcBorders>
            <w:shd w:val="clear" w:color="auto" w:fill="auto"/>
            <w:noWrap/>
            <w:hideMark/>
          </w:tcPr>
          <w:p w14:paraId="0022B917"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2.59</w:t>
            </w:r>
            <w:r>
              <w:rPr>
                <w:sz w:val="20"/>
                <w:szCs w:val="18"/>
                <w:lang w:val="en"/>
              </w:rPr>
              <w:t>E-6</w:t>
            </w:r>
          </w:p>
        </w:tc>
        <w:tc>
          <w:tcPr>
            <w:tcW w:w="990" w:type="dxa"/>
            <w:tcBorders>
              <w:top w:val="nil"/>
              <w:left w:val="nil"/>
              <w:bottom w:val="single" w:sz="4" w:space="0" w:color="auto"/>
              <w:right w:val="single" w:sz="4" w:space="0" w:color="auto"/>
            </w:tcBorders>
            <w:shd w:val="clear" w:color="auto" w:fill="auto"/>
            <w:noWrap/>
            <w:hideMark/>
          </w:tcPr>
          <w:p w14:paraId="4F235C41"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0.031</w:t>
            </w:r>
          </w:p>
        </w:tc>
        <w:tc>
          <w:tcPr>
            <w:tcW w:w="990" w:type="dxa"/>
            <w:tcBorders>
              <w:top w:val="nil"/>
              <w:left w:val="nil"/>
              <w:bottom w:val="single" w:sz="4" w:space="0" w:color="auto"/>
              <w:right w:val="single" w:sz="4" w:space="0" w:color="auto"/>
            </w:tcBorders>
            <w:shd w:val="clear" w:color="auto" w:fill="auto"/>
            <w:noWrap/>
            <w:hideMark/>
          </w:tcPr>
          <w:p w14:paraId="1A970C99"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8.02</w:t>
            </w:r>
            <w:r>
              <w:rPr>
                <w:sz w:val="20"/>
                <w:szCs w:val="18"/>
                <w:lang w:val="en"/>
              </w:rPr>
              <w:t>E-5</w:t>
            </w:r>
          </w:p>
        </w:tc>
      </w:tr>
      <w:tr w:rsidR="00EA7619" w:rsidRPr="00C70DD9" w14:paraId="12053CDF"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B3544C9" w14:textId="77777777" w:rsidR="00EA7619" w:rsidRDefault="00EA7619" w:rsidP="005307C1">
            <w:pPr>
              <w:spacing w:after="0" w:line="240" w:lineRule="auto"/>
              <w:jc w:val="center"/>
              <w:rPr>
                <w:rFonts w:eastAsia="Times New Roman" w:cs="Times New Roman"/>
                <w:color w:val="000000"/>
                <w:sz w:val="20"/>
                <w:szCs w:val="20"/>
                <w:lang w:val="en"/>
              </w:rPr>
            </w:pPr>
            <w:proofErr w:type="gramStart"/>
            <w:r w:rsidRPr="00C70DD9">
              <w:rPr>
                <w:rFonts w:eastAsia="Times New Roman" w:cs="Times New Roman"/>
                <w:color w:val="000000"/>
                <w:sz w:val="20"/>
                <w:szCs w:val="20"/>
                <w:lang w:val="en"/>
              </w:rPr>
              <w:t>Ln(</w:t>
            </w:r>
            <w:proofErr w:type="gramEnd"/>
            <w:r w:rsidRPr="00C70DD9">
              <w:rPr>
                <w:rFonts w:eastAsia="Times New Roman" w:cs="Times New Roman"/>
                <w:color w:val="000000"/>
                <w:sz w:val="20"/>
                <w:szCs w:val="20"/>
                <w:lang w:val="en"/>
              </w:rPr>
              <w:t>deflection angle)</w:t>
            </w:r>
          </w:p>
          <w:p w14:paraId="659C909C"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egrees</w:t>
            </w:r>
          </w:p>
        </w:tc>
        <w:tc>
          <w:tcPr>
            <w:tcW w:w="990" w:type="dxa"/>
            <w:tcBorders>
              <w:top w:val="nil"/>
              <w:left w:val="nil"/>
              <w:bottom w:val="single" w:sz="4" w:space="0" w:color="auto"/>
              <w:right w:val="single" w:sz="4" w:space="0" w:color="auto"/>
            </w:tcBorders>
            <w:shd w:val="clear" w:color="auto" w:fill="auto"/>
            <w:noWrap/>
            <w:vAlign w:val="center"/>
            <w:hideMark/>
          </w:tcPr>
          <w:p w14:paraId="4264965A"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1</w:t>
            </w:r>
          </w:p>
        </w:tc>
        <w:tc>
          <w:tcPr>
            <w:tcW w:w="990" w:type="dxa"/>
            <w:tcBorders>
              <w:top w:val="nil"/>
              <w:left w:val="nil"/>
              <w:bottom w:val="single" w:sz="4" w:space="0" w:color="auto"/>
              <w:right w:val="single" w:sz="4" w:space="0" w:color="auto"/>
            </w:tcBorders>
            <w:shd w:val="clear" w:color="auto" w:fill="auto"/>
            <w:noWrap/>
            <w:vAlign w:val="center"/>
            <w:hideMark/>
          </w:tcPr>
          <w:p w14:paraId="27E8C0D4"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67E-11</w:t>
            </w:r>
          </w:p>
        </w:tc>
        <w:tc>
          <w:tcPr>
            <w:tcW w:w="990" w:type="dxa"/>
            <w:tcBorders>
              <w:top w:val="nil"/>
              <w:left w:val="nil"/>
              <w:bottom w:val="single" w:sz="4" w:space="0" w:color="auto"/>
              <w:right w:val="single" w:sz="4" w:space="0" w:color="auto"/>
            </w:tcBorders>
            <w:shd w:val="clear" w:color="auto" w:fill="auto"/>
            <w:noWrap/>
            <w:hideMark/>
          </w:tcPr>
          <w:p w14:paraId="273A5F75"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nil"/>
              <w:left w:val="nil"/>
              <w:bottom w:val="single" w:sz="4" w:space="0" w:color="auto"/>
              <w:right w:val="single" w:sz="4" w:space="0" w:color="auto"/>
            </w:tcBorders>
            <w:shd w:val="clear" w:color="auto" w:fill="auto"/>
            <w:noWrap/>
            <w:hideMark/>
          </w:tcPr>
          <w:p w14:paraId="056CC833"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4.09</w:t>
            </w:r>
            <w:r>
              <w:rPr>
                <w:sz w:val="20"/>
                <w:szCs w:val="18"/>
                <w:lang w:val="en"/>
              </w:rPr>
              <w:t>E-4</w:t>
            </w:r>
          </w:p>
        </w:tc>
        <w:tc>
          <w:tcPr>
            <w:tcW w:w="990" w:type="dxa"/>
            <w:tcBorders>
              <w:top w:val="nil"/>
              <w:left w:val="nil"/>
              <w:bottom w:val="single" w:sz="4" w:space="0" w:color="auto"/>
              <w:right w:val="single" w:sz="4" w:space="0" w:color="auto"/>
            </w:tcBorders>
            <w:shd w:val="clear" w:color="auto" w:fill="auto"/>
            <w:noWrap/>
            <w:hideMark/>
          </w:tcPr>
          <w:p w14:paraId="394904F3"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79</w:t>
            </w:r>
          </w:p>
        </w:tc>
        <w:tc>
          <w:tcPr>
            <w:tcW w:w="990" w:type="dxa"/>
            <w:tcBorders>
              <w:top w:val="nil"/>
              <w:left w:val="nil"/>
              <w:bottom w:val="single" w:sz="4" w:space="0" w:color="auto"/>
              <w:right w:val="single" w:sz="4" w:space="0" w:color="auto"/>
            </w:tcBorders>
            <w:shd w:val="clear" w:color="auto" w:fill="auto"/>
            <w:noWrap/>
            <w:hideMark/>
          </w:tcPr>
          <w:p w14:paraId="414FAF80"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290C9772"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2.743</w:t>
            </w:r>
            <w:r>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631AB100"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3.33</w:t>
            </w:r>
            <w:r>
              <w:rPr>
                <w:sz w:val="20"/>
                <w:szCs w:val="18"/>
                <w:lang w:val="en"/>
              </w:rPr>
              <w:t>E-5</w:t>
            </w:r>
          </w:p>
        </w:tc>
      </w:tr>
      <w:tr w:rsidR="00EA7619" w:rsidRPr="00C70DD9" w14:paraId="3BEF1595" w14:textId="77777777" w:rsidTr="005307C1">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DFCF1C1"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ength</w:t>
            </w:r>
            <w:r w:rsidRPr="00C70DD9">
              <w:rPr>
                <w:rFonts w:eastAsia="Times New Roman" w:cs="Times New Roman"/>
                <w:color w:val="000000"/>
                <w:sz w:val="20"/>
                <w:szCs w:val="20"/>
                <w:lang w:val="en"/>
              </w:rPr>
              <w:br/>
              <w:t>ft</w:t>
            </w:r>
          </w:p>
        </w:tc>
        <w:tc>
          <w:tcPr>
            <w:tcW w:w="990" w:type="dxa"/>
            <w:tcBorders>
              <w:top w:val="nil"/>
              <w:left w:val="nil"/>
              <w:bottom w:val="single" w:sz="4" w:space="0" w:color="auto"/>
              <w:right w:val="single" w:sz="4" w:space="0" w:color="auto"/>
            </w:tcBorders>
            <w:shd w:val="clear" w:color="auto" w:fill="auto"/>
            <w:noWrap/>
            <w:vAlign w:val="center"/>
            <w:hideMark/>
          </w:tcPr>
          <w:p w14:paraId="1BD3628A"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764E-5</w:t>
            </w:r>
          </w:p>
        </w:tc>
        <w:tc>
          <w:tcPr>
            <w:tcW w:w="990" w:type="dxa"/>
            <w:tcBorders>
              <w:top w:val="nil"/>
              <w:left w:val="nil"/>
              <w:bottom w:val="single" w:sz="4" w:space="0" w:color="auto"/>
              <w:right w:val="single" w:sz="4" w:space="0" w:color="auto"/>
            </w:tcBorders>
            <w:shd w:val="clear" w:color="auto" w:fill="auto"/>
            <w:noWrap/>
            <w:vAlign w:val="center"/>
            <w:hideMark/>
          </w:tcPr>
          <w:p w14:paraId="1778117E"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18E-10</w:t>
            </w:r>
          </w:p>
        </w:tc>
        <w:tc>
          <w:tcPr>
            <w:tcW w:w="990" w:type="dxa"/>
            <w:tcBorders>
              <w:top w:val="nil"/>
              <w:left w:val="nil"/>
              <w:bottom w:val="single" w:sz="4" w:space="0" w:color="auto"/>
              <w:right w:val="single" w:sz="4" w:space="0" w:color="auto"/>
            </w:tcBorders>
            <w:shd w:val="clear" w:color="auto" w:fill="auto"/>
            <w:noWrap/>
            <w:hideMark/>
          </w:tcPr>
          <w:p w14:paraId="7443BB94"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5.096</w:t>
            </w:r>
            <w:r>
              <w:rPr>
                <w:sz w:val="20"/>
                <w:szCs w:val="20"/>
                <w:lang w:val="en"/>
              </w:rPr>
              <w:t>E-5</w:t>
            </w:r>
          </w:p>
        </w:tc>
        <w:tc>
          <w:tcPr>
            <w:tcW w:w="990" w:type="dxa"/>
            <w:tcBorders>
              <w:top w:val="nil"/>
              <w:left w:val="nil"/>
              <w:bottom w:val="single" w:sz="4" w:space="0" w:color="auto"/>
              <w:right w:val="single" w:sz="4" w:space="0" w:color="auto"/>
            </w:tcBorders>
            <w:shd w:val="clear" w:color="auto" w:fill="auto"/>
            <w:noWrap/>
            <w:hideMark/>
          </w:tcPr>
          <w:p w14:paraId="65800E6E"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7CB680ED"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1.163</w:t>
            </w:r>
            <w:r>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007D04AE"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0.0198</w:t>
            </w:r>
          </w:p>
        </w:tc>
        <w:tc>
          <w:tcPr>
            <w:tcW w:w="990" w:type="dxa"/>
            <w:tcBorders>
              <w:top w:val="nil"/>
              <w:left w:val="nil"/>
              <w:bottom w:val="single" w:sz="4" w:space="0" w:color="auto"/>
              <w:right w:val="single" w:sz="4" w:space="0" w:color="auto"/>
            </w:tcBorders>
            <w:shd w:val="clear" w:color="auto" w:fill="auto"/>
            <w:noWrap/>
            <w:hideMark/>
          </w:tcPr>
          <w:p w14:paraId="57292EFF"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0.082</w:t>
            </w:r>
          </w:p>
        </w:tc>
        <w:tc>
          <w:tcPr>
            <w:tcW w:w="990" w:type="dxa"/>
            <w:tcBorders>
              <w:top w:val="nil"/>
              <w:left w:val="nil"/>
              <w:bottom w:val="single" w:sz="4" w:space="0" w:color="auto"/>
              <w:right w:val="single" w:sz="4" w:space="0" w:color="auto"/>
            </w:tcBorders>
            <w:shd w:val="clear" w:color="auto" w:fill="auto"/>
            <w:noWrap/>
            <w:hideMark/>
          </w:tcPr>
          <w:p w14:paraId="61FCD7C9"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lt; 2</w:t>
            </w:r>
            <w:r>
              <w:rPr>
                <w:sz w:val="20"/>
                <w:szCs w:val="18"/>
                <w:lang w:val="en"/>
              </w:rPr>
              <w:t>E-16</w:t>
            </w:r>
          </w:p>
        </w:tc>
      </w:tr>
      <w:tr w:rsidR="00EA7619" w:rsidRPr="00C70DD9" w14:paraId="70E0E33C" w14:textId="77777777" w:rsidTr="005307C1">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E1BCD9E"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n (AADT)</w:t>
            </w:r>
            <w:r w:rsidRPr="00C70DD9">
              <w:rPr>
                <w:rFonts w:eastAsia="Times New Roman" w:cs="Times New Roman"/>
                <w:color w:val="000000"/>
                <w:sz w:val="20"/>
                <w:szCs w:val="20"/>
                <w:lang w:val="en"/>
              </w:rPr>
              <w:br/>
            </w:r>
            <w:proofErr w:type="spellStart"/>
            <w:r w:rsidRPr="00C70DD9">
              <w:rPr>
                <w:rFonts w:eastAsia="Times New Roman" w:cs="Times New Roman"/>
                <w:color w:val="000000"/>
                <w:sz w:val="20"/>
                <w:szCs w:val="20"/>
                <w:lang w:val="en"/>
              </w:rPr>
              <w:t>veh</w:t>
            </w:r>
            <w:proofErr w:type="spellEnd"/>
            <w:r w:rsidRPr="00C70DD9">
              <w:rPr>
                <w:rFonts w:eastAsia="Times New Roman" w:cs="Times New Roman"/>
                <w:color w:val="000000"/>
                <w:sz w:val="20"/>
                <w:szCs w:val="20"/>
                <w:lang w:val="en"/>
              </w:rPr>
              <w:t>/day</w:t>
            </w:r>
          </w:p>
        </w:tc>
        <w:tc>
          <w:tcPr>
            <w:tcW w:w="990" w:type="dxa"/>
            <w:tcBorders>
              <w:top w:val="nil"/>
              <w:left w:val="nil"/>
              <w:bottom w:val="single" w:sz="4" w:space="0" w:color="auto"/>
              <w:right w:val="single" w:sz="4" w:space="0" w:color="auto"/>
            </w:tcBorders>
            <w:shd w:val="clear" w:color="auto" w:fill="auto"/>
            <w:noWrap/>
            <w:vAlign w:val="center"/>
            <w:hideMark/>
          </w:tcPr>
          <w:p w14:paraId="6BAC1417"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1</w:t>
            </w:r>
          </w:p>
        </w:tc>
        <w:tc>
          <w:tcPr>
            <w:tcW w:w="990" w:type="dxa"/>
            <w:tcBorders>
              <w:top w:val="nil"/>
              <w:left w:val="nil"/>
              <w:bottom w:val="single" w:sz="4" w:space="0" w:color="auto"/>
              <w:right w:val="single" w:sz="4" w:space="0" w:color="auto"/>
            </w:tcBorders>
            <w:shd w:val="clear" w:color="auto" w:fill="auto"/>
            <w:noWrap/>
            <w:vAlign w:val="center"/>
            <w:hideMark/>
          </w:tcPr>
          <w:p w14:paraId="438BB390"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 2E-16</w:t>
            </w:r>
          </w:p>
        </w:tc>
        <w:tc>
          <w:tcPr>
            <w:tcW w:w="990" w:type="dxa"/>
            <w:tcBorders>
              <w:top w:val="nil"/>
              <w:left w:val="nil"/>
              <w:bottom w:val="single" w:sz="4" w:space="0" w:color="auto"/>
              <w:right w:val="single" w:sz="4" w:space="0" w:color="auto"/>
            </w:tcBorders>
            <w:shd w:val="clear" w:color="auto" w:fill="auto"/>
            <w:noWrap/>
            <w:hideMark/>
          </w:tcPr>
          <w:p w14:paraId="617462DE"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47</w:t>
            </w:r>
          </w:p>
        </w:tc>
        <w:tc>
          <w:tcPr>
            <w:tcW w:w="990" w:type="dxa"/>
            <w:tcBorders>
              <w:top w:val="nil"/>
              <w:left w:val="nil"/>
              <w:bottom w:val="single" w:sz="4" w:space="0" w:color="auto"/>
              <w:right w:val="single" w:sz="4" w:space="0" w:color="auto"/>
            </w:tcBorders>
            <w:shd w:val="clear" w:color="auto" w:fill="auto"/>
            <w:noWrap/>
            <w:hideMark/>
          </w:tcPr>
          <w:p w14:paraId="4901CA65"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64BE662C"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62</w:t>
            </w:r>
          </w:p>
        </w:tc>
        <w:tc>
          <w:tcPr>
            <w:tcW w:w="990" w:type="dxa"/>
            <w:tcBorders>
              <w:top w:val="nil"/>
              <w:left w:val="nil"/>
              <w:bottom w:val="single" w:sz="4" w:space="0" w:color="auto"/>
              <w:right w:val="single" w:sz="4" w:space="0" w:color="auto"/>
            </w:tcBorders>
            <w:shd w:val="clear" w:color="auto" w:fill="auto"/>
            <w:noWrap/>
            <w:hideMark/>
          </w:tcPr>
          <w:p w14:paraId="77628BE2"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lt; 2</w:t>
            </w:r>
            <w:r>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1A9D5E81" w14:textId="77777777" w:rsidR="00EA7619" w:rsidRPr="007401F8" w:rsidRDefault="00EA7619" w:rsidP="005307C1">
            <w:pPr>
              <w:spacing w:after="0" w:line="240" w:lineRule="auto"/>
              <w:jc w:val="center"/>
              <w:rPr>
                <w:rFonts w:eastAsia="Times New Roman" w:cs="Times New Roman"/>
                <w:color w:val="000000"/>
                <w:sz w:val="20"/>
                <w:szCs w:val="18"/>
              </w:rPr>
            </w:pPr>
            <w:r w:rsidRPr="007401F8">
              <w:rPr>
                <w:sz w:val="20"/>
                <w:szCs w:val="18"/>
                <w:lang w:val="en"/>
              </w:rPr>
              <w:t>2.651</w:t>
            </w:r>
            <w:r>
              <w:rPr>
                <w:sz w:val="20"/>
                <w:szCs w:val="18"/>
                <w:lang w:val="en"/>
              </w:rPr>
              <w:t>E-3</w:t>
            </w:r>
          </w:p>
        </w:tc>
        <w:tc>
          <w:tcPr>
            <w:tcW w:w="990" w:type="dxa"/>
            <w:tcBorders>
              <w:top w:val="nil"/>
              <w:left w:val="nil"/>
              <w:bottom w:val="single" w:sz="4" w:space="0" w:color="auto"/>
              <w:right w:val="single" w:sz="4" w:space="0" w:color="auto"/>
            </w:tcBorders>
            <w:shd w:val="clear" w:color="auto" w:fill="auto"/>
            <w:noWrap/>
            <w:hideMark/>
          </w:tcPr>
          <w:p w14:paraId="223F4904" w14:textId="77777777" w:rsidR="00EA7619" w:rsidRPr="005652AA" w:rsidRDefault="00EA7619" w:rsidP="005307C1">
            <w:pPr>
              <w:spacing w:after="0" w:line="240" w:lineRule="auto"/>
              <w:jc w:val="center"/>
              <w:rPr>
                <w:rFonts w:eastAsia="Times New Roman" w:cs="Times New Roman"/>
                <w:color w:val="000000"/>
                <w:sz w:val="20"/>
                <w:szCs w:val="18"/>
              </w:rPr>
            </w:pPr>
            <w:r w:rsidRPr="005652AA">
              <w:rPr>
                <w:sz w:val="20"/>
                <w:szCs w:val="18"/>
                <w:lang w:val="en"/>
              </w:rPr>
              <w:t>2.86</w:t>
            </w:r>
            <w:r>
              <w:rPr>
                <w:sz w:val="20"/>
                <w:szCs w:val="18"/>
                <w:lang w:val="en"/>
              </w:rPr>
              <w:t>E-4</w:t>
            </w:r>
          </w:p>
        </w:tc>
      </w:tr>
      <w:tr w:rsidR="00EA7619" w:rsidRPr="00C70DD9" w14:paraId="4611C750" w14:textId="77777777" w:rsidTr="005307C1">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E7A6B41" w14:textId="77777777" w:rsidR="00EA7619" w:rsidRDefault="00EA7619" w:rsidP="005307C1">
            <w:pPr>
              <w:spacing w:after="0" w:line="240" w:lineRule="auto"/>
              <w:jc w:val="center"/>
              <w:rPr>
                <w:rFonts w:eastAsia="Times New Roman" w:cs="Times New Roman"/>
                <w:color w:val="000000"/>
                <w:sz w:val="20"/>
                <w:szCs w:val="20"/>
                <w:lang w:val="en"/>
              </w:rPr>
            </w:pPr>
            <w:proofErr w:type="gramStart"/>
            <w:r>
              <w:rPr>
                <w:rFonts w:eastAsia="Times New Roman" w:cs="Times New Roman"/>
                <w:color w:val="000000"/>
                <w:sz w:val="20"/>
                <w:szCs w:val="20"/>
                <w:lang w:val="en"/>
              </w:rPr>
              <w:t>Ln(</w:t>
            </w:r>
            <w:proofErr w:type="gramEnd"/>
            <w:r>
              <w:rPr>
                <w:rFonts w:eastAsia="Times New Roman" w:cs="Times New Roman"/>
                <w:color w:val="000000"/>
                <w:sz w:val="20"/>
                <w:szCs w:val="20"/>
                <w:lang w:val="en"/>
              </w:rPr>
              <w:t>BBI)</w:t>
            </w:r>
          </w:p>
          <w:p w14:paraId="3971A38F" w14:textId="77777777" w:rsidR="00EA7619" w:rsidRPr="00C70DD9" w:rsidRDefault="00EA7619" w:rsidP="005307C1">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egrees</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79C8408"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A821401"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5B462FD2"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single" w:sz="4" w:space="0" w:color="auto"/>
              <w:left w:val="nil"/>
              <w:bottom w:val="single" w:sz="4" w:space="0" w:color="auto"/>
              <w:right w:val="single" w:sz="4" w:space="0" w:color="auto"/>
            </w:tcBorders>
            <w:shd w:val="clear" w:color="auto" w:fill="auto"/>
            <w:noWrap/>
          </w:tcPr>
          <w:p w14:paraId="2EA573BE"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5.22</w:t>
            </w:r>
            <w:r>
              <w:rPr>
                <w:sz w:val="20"/>
                <w:szCs w:val="18"/>
                <w:lang w:val="en"/>
              </w:rPr>
              <w:t>E-7</w:t>
            </w:r>
          </w:p>
        </w:tc>
        <w:tc>
          <w:tcPr>
            <w:tcW w:w="990" w:type="dxa"/>
            <w:tcBorders>
              <w:top w:val="single" w:sz="4" w:space="0" w:color="auto"/>
              <w:left w:val="nil"/>
              <w:bottom w:val="single" w:sz="4" w:space="0" w:color="auto"/>
              <w:right w:val="single" w:sz="4" w:space="0" w:color="auto"/>
            </w:tcBorders>
            <w:shd w:val="clear" w:color="auto" w:fill="auto"/>
            <w:noWrap/>
          </w:tcPr>
          <w:p w14:paraId="1C55FB72"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0.032</w:t>
            </w:r>
          </w:p>
        </w:tc>
        <w:tc>
          <w:tcPr>
            <w:tcW w:w="990" w:type="dxa"/>
            <w:tcBorders>
              <w:top w:val="single" w:sz="4" w:space="0" w:color="auto"/>
              <w:left w:val="nil"/>
              <w:bottom w:val="single" w:sz="4" w:space="0" w:color="auto"/>
              <w:right w:val="single" w:sz="4" w:space="0" w:color="auto"/>
            </w:tcBorders>
            <w:shd w:val="clear" w:color="auto" w:fill="auto"/>
            <w:noWrap/>
          </w:tcPr>
          <w:p w14:paraId="299BF977"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4.94</w:t>
            </w:r>
            <w:r>
              <w:rPr>
                <w:sz w:val="20"/>
                <w:szCs w:val="18"/>
                <w:lang w:val="en"/>
              </w:rPr>
              <w:t>E-14</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FBE14C8" w14:textId="77777777" w:rsidR="00EA7619" w:rsidRPr="007401F8" w:rsidRDefault="00EA7619" w:rsidP="005307C1">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A303299"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EA7619" w:rsidRPr="00C70DD9" w14:paraId="48B0FABC" w14:textId="77777777" w:rsidTr="005307C1">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181697" w14:textId="77777777" w:rsidR="00EA7619" w:rsidRPr="00A25FA0" w:rsidRDefault="00EA7619" w:rsidP="005307C1">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 xml:space="preserve">Speed differential </w:t>
            </w:r>
          </w:p>
          <w:p w14:paraId="3E27601E" w14:textId="77777777" w:rsidR="00EA7619" w:rsidRPr="00A25FA0" w:rsidRDefault="00EA7619" w:rsidP="005307C1">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w:t>
            </w:r>
            <w:proofErr w:type="gramStart"/>
            <w:r w:rsidRPr="00A25FA0">
              <w:rPr>
                <w:rFonts w:eastAsia="Times New Roman" w:cs="Times New Roman"/>
                <w:color w:val="000000"/>
                <w:sz w:val="20"/>
                <w:szCs w:val="20"/>
                <w:lang w:val="en"/>
              </w:rPr>
              <w:t>regulatory</w:t>
            </w:r>
            <w:proofErr w:type="gramEnd"/>
            <w:r w:rsidRPr="00A25FA0">
              <w:rPr>
                <w:rFonts w:eastAsia="Times New Roman" w:cs="Times New Roman"/>
                <w:color w:val="000000"/>
                <w:sz w:val="20"/>
                <w:szCs w:val="20"/>
                <w:lang w:val="en"/>
              </w:rPr>
              <w:t xml:space="preserve"> – advisory speed limit)</w:t>
            </w:r>
          </w:p>
          <w:p w14:paraId="079F40C2" w14:textId="77777777" w:rsidR="00EA7619" w:rsidRDefault="00EA7619" w:rsidP="005307C1">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mph</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3840E80"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C2CE491" w14:textId="77777777" w:rsidR="00EA761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614984FC" w14:textId="77777777" w:rsidR="00EA7619" w:rsidRPr="00BF5192" w:rsidRDefault="00EA7619" w:rsidP="005307C1">
            <w:pPr>
              <w:spacing w:after="0" w:line="240" w:lineRule="auto"/>
              <w:jc w:val="center"/>
              <w:rPr>
                <w:rFonts w:eastAsia="Times New Roman" w:cs="Times New Roman"/>
                <w:color w:val="000000"/>
                <w:sz w:val="20"/>
                <w:szCs w:val="20"/>
              </w:rPr>
            </w:pPr>
            <w:r w:rsidRPr="00BF5192">
              <w:rPr>
                <w:sz w:val="20"/>
                <w:szCs w:val="20"/>
                <w:lang w:val="en"/>
              </w:rPr>
              <w:t>1.968</w:t>
            </w:r>
            <w:r>
              <w:rPr>
                <w:sz w:val="20"/>
                <w:szCs w:val="20"/>
                <w:lang w:val="en"/>
              </w:rPr>
              <w:t>E-3</w:t>
            </w:r>
          </w:p>
        </w:tc>
        <w:tc>
          <w:tcPr>
            <w:tcW w:w="990" w:type="dxa"/>
            <w:tcBorders>
              <w:top w:val="single" w:sz="4" w:space="0" w:color="auto"/>
              <w:left w:val="nil"/>
              <w:bottom w:val="single" w:sz="4" w:space="0" w:color="auto"/>
              <w:right w:val="single" w:sz="4" w:space="0" w:color="auto"/>
            </w:tcBorders>
            <w:shd w:val="clear" w:color="auto" w:fill="auto"/>
            <w:noWrap/>
          </w:tcPr>
          <w:p w14:paraId="5C7FB08E" w14:textId="77777777" w:rsidR="00EA7619" w:rsidRPr="0086652E" w:rsidRDefault="00EA7619" w:rsidP="005307C1">
            <w:pPr>
              <w:spacing w:after="0" w:line="240" w:lineRule="auto"/>
              <w:jc w:val="center"/>
              <w:rPr>
                <w:rFonts w:eastAsia="Times New Roman" w:cs="Times New Roman"/>
                <w:color w:val="000000"/>
                <w:sz w:val="20"/>
                <w:szCs w:val="18"/>
              </w:rPr>
            </w:pPr>
            <w:r w:rsidRPr="0086652E">
              <w:rPr>
                <w:sz w:val="20"/>
                <w:szCs w:val="18"/>
                <w:lang w:val="en"/>
              </w:rPr>
              <w:t>1.43</w:t>
            </w:r>
            <w:r>
              <w:rPr>
                <w:sz w:val="20"/>
                <w:szCs w:val="18"/>
                <w:lang w:val="en"/>
              </w:rPr>
              <w:t>E-5</w:t>
            </w:r>
          </w:p>
        </w:tc>
        <w:tc>
          <w:tcPr>
            <w:tcW w:w="990" w:type="dxa"/>
            <w:tcBorders>
              <w:top w:val="single" w:sz="4" w:space="0" w:color="auto"/>
              <w:left w:val="nil"/>
              <w:bottom w:val="single" w:sz="4" w:space="0" w:color="auto"/>
              <w:right w:val="single" w:sz="4" w:space="0" w:color="auto"/>
            </w:tcBorders>
            <w:shd w:val="clear" w:color="auto" w:fill="auto"/>
            <w:noWrap/>
          </w:tcPr>
          <w:p w14:paraId="29A51ED7" w14:textId="77777777" w:rsidR="00EA7619" w:rsidRPr="007B4B86" w:rsidRDefault="00EA7619" w:rsidP="005307C1">
            <w:pPr>
              <w:spacing w:after="0" w:line="240" w:lineRule="auto"/>
              <w:jc w:val="center"/>
              <w:rPr>
                <w:rFonts w:eastAsia="Times New Roman" w:cs="Times New Roman"/>
                <w:color w:val="000000"/>
                <w:sz w:val="20"/>
                <w:szCs w:val="18"/>
              </w:rPr>
            </w:pPr>
            <w:r w:rsidRPr="007B4B86">
              <w:rPr>
                <w:sz w:val="20"/>
                <w:szCs w:val="18"/>
                <w:lang w:val="en"/>
              </w:rPr>
              <w:t>7.654</w:t>
            </w:r>
            <w:r>
              <w:rPr>
                <w:sz w:val="20"/>
                <w:szCs w:val="18"/>
                <w:lang w:val="en"/>
              </w:rPr>
              <w:t>E-4</w:t>
            </w:r>
          </w:p>
        </w:tc>
        <w:tc>
          <w:tcPr>
            <w:tcW w:w="990" w:type="dxa"/>
            <w:tcBorders>
              <w:top w:val="single" w:sz="4" w:space="0" w:color="auto"/>
              <w:left w:val="nil"/>
              <w:bottom w:val="single" w:sz="4" w:space="0" w:color="auto"/>
              <w:right w:val="single" w:sz="4" w:space="0" w:color="auto"/>
            </w:tcBorders>
            <w:shd w:val="clear" w:color="auto" w:fill="auto"/>
            <w:noWrap/>
          </w:tcPr>
          <w:p w14:paraId="3E9CDD1F" w14:textId="77777777" w:rsidR="00EA7619" w:rsidRPr="00ED173A" w:rsidRDefault="00EA7619" w:rsidP="005307C1">
            <w:pPr>
              <w:spacing w:after="0" w:line="240" w:lineRule="auto"/>
              <w:jc w:val="center"/>
              <w:rPr>
                <w:rFonts w:eastAsia="Times New Roman" w:cs="Times New Roman"/>
                <w:color w:val="000000"/>
                <w:sz w:val="20"/>
                <w:szCs w:val="18"/>
              </w:rPr>
            </w:pPr>
            <w:r w:rsidRPr="00ED173A">
              <w:rPr>
                <w:sz w:val="20"/>
                <w:szCs w:val="18"/>
                <w:lang w:val="en"/>
              </w:rPr>
              <w:t>0.12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2DBBEE3" w14:textId="77777777" w:rsidR="00EA7619" w:rsidRPr="007401F8" w:rsidRDefault="00EA7619" w:rsidP="005307C1">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336CF06" w14:textId="77777777" w:rsidR="00EA7619" w:rsidRPr="00C70DD9" w:rsidRDefault="00EA7619" w:rsidP="005307C1">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EA7619" w:rsidRPr="00C70DD9" w14:paraId="478B4643" w14:textId="77777777" w:rsidTr="005307C1">
        <w:trPr>
          <w:trHeight w:val="300"/>
        </w:trPr>
        <w:tc>
          <w:tcPr>
            <w:tcW w:w="1440"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88FEB2B"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43DA789"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C512795"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30685FCA"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2F2F8800"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4D8123A4"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6E413AE5"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77D47BE" w14:textId="77777777" w:rsidR="00EA7619" w:rsidRPr="00C70DD9" w:rsidRDefault="00EA7619" w:rsidP="005307C1">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single" w:sz="4" w:space="0" w:color="auto"/>
            </w:tcBorders>
            <w:shd w:val="clear" w:color="000000" w:fill="FFFFFF"/>
            <w:noWrap/>
            <w:vAlign w:val="center"/>
            <w:hideMark/>
          </w:tcPr>
          <w:p w14:paraId="7C363B3B" w14:textId="77777777" w:rsidR="00EA7619" w:rsidRPr="00C70DD9" w:rsidRDefault="00EA7619" w:rsidP="005307C1">
            <w:pPr>
              <w:spacing w:after="0" w:line="240" w:lineRule="auto"/>
              <w:jc w:val="center"/>
              <w:rPr>
                <w:rFonts w:eastAsia="Times New Roman" w:cs="Times New Roman"/>
                <w:color w:val="000000"/>
                <w:sz w:val="20"/>
                <w:szCs w:val="20"/>
              </w:rPr>
            </w:pPr>
          </w:p>
        </w:tc>
      </w:tr>
      <w:tr w:rsidR="00EA7619" w:rsidRPr="00C70DD9" w14:paraId="11E52335"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5134DAF" w14:textId="77777777" w:rsidR="00EA7619" w:rsidRPr="00C70DD9" w:rsidRDefault="00EA7619" w:rsidP="005307C1">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Dispersion Ratio</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10980825"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1.233</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337D378D"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2.604</w:t>
            </w:r>
          </w:p>
        </w:tc>
        <w:tc>
          <w:tcPr>
            <w:tcW w:w="990" w:type="dxa"/>
            <w:gridSpan w:val="2"/>
            <w:tcBorders>
              <w:top w:val="nil"/>
              <w:left w:val="nil"/>
              <w:bottom w:val="single" w:sz="4" w:space="0" w:color="auto"/>
              <w:right w:val="single" w:sz="4" w:space="0" w:color="auto"/>
            </w:tcBorders>
            <w:shd w:val="clear" w:color="auto" w:fill="auto"/>
            <w:noWrap/>
            <w:hideMark/>
          </w:tcPr>
          <w:p w14:paraId="65C8FA55"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2.046</w:t>
            </w:r>
          </w:p>
        </w:tc>
        <w:tc>
          <w:tcPr>
            <w:tcW w:w="990" w:type="dxa"/>
            <w:gridSpan w:val="2"/>
            <w:tcBorders>
              <w:top w:val="nil"/>
              <w:left w:val="nil"/>
              <w:bottom w:val="single" w:sz="4" w:space="0" w:color="auto"/>
              <w:right w:val="single" w:sz="4" w:space="0" w:color="auto"/>
            </w:tcBorders>
            <w:shd w:val="clear" w:color="auto" w:fill="auto"/>
            <w:noWrap/>
            <w:hideMark/>
          </w:tcPr>
          <w:p w14:paraId="6A386E1C"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887</w:t>
            </w:r>
          </w:p>
        </w:tc>
      </w:tr>
      <w:tr w:rsidR="00EA7619" w:rsidRPr="00C70DD9" w14:paraId="694A2EF6" w14:textId="77777777" w:rsidTr="005307C1">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E846579" w14:textId="77777777" w:rsidR="00EA7619" w:rsidRPr="00C70DD9" w:rsidRDefault="00EA7619" w:rsidP="005307C1">
            <w:pPr>
              <w:spacing w:after="0" w:line="240" w:lineRule="auto"/>
              <w:jc w:val="center"/>
              <w:rPr>
                <w:rFonts w:eastAsia="Times New Roman" w:cs="Times New Roman"/>
                <w:color w:val="000000"/>
                <w:sz w:val="20"/>
                <w:szCs w:val="20"/>
              </w:rPr>
            </w:pPr>
            <w:r w:rsidRPr="000A71E4">
              <w:rPr>
                <w:rFonts w:eastAsia="Times New Roman" w:cs="Times New Roman"/>
                <w:color w:val="000000"/>
                <w:sz w:val="20"/>
                <w:szCs w:val="20"/>
              </w:rPr>
              <w:t>R</w:t>
            </w:r>
            <w:r w:rsidRPr="000A71E4">
              <w:rPr>
                <w:rFonts w:eastAsia="Times New Roman" w:cs="Times New Roman"/>
                <w:color w:val="000000"/>
                <w:sz w:val="20"/>
                <w:szCs w:val="20"/>
                <w:vertAlign w:val="superscript"/>
              </w:rPr>
              <w:t>2</w:t>
            </w:r>
            <w:r w:rsidRPr="000A71E4">
              <w:rPr>
                <w:rFonts w:eastAsia="Times New Roman" w:cs="Times New Roman"/>
                <w:color w:val="000000"/>
                <w:sz w:val="20"/>
                <w:szCs w:val="20"/>
              </w:rPr>
              <w:t xml:space="preserve"> </w:t>
            </w:r>
            <w:r w:rsidRPr="00C70DD9">
              <w:rPr>
                <w:rFonts w:eastAsia="Times New Roman" w:cs="Times New Roman"/>
                <w:color w:val="000000"/>
                <w:sz w:val="20"/>
                <w:szCs w:val="20"/>
              </w:rPr>
              <w:t>(</w:t>
            </w:r>
            <w:proofErr w:type="spellStart"/>
            <w:r w:rsidRPr="00C70DD9">
              <w:rPr>
                <w:rFonts w:eastAsia="Times New Roman" w:cs="Times New Roman"/>
                <w:color w:val="000000"/>
                <w:sz w:val="20"/>
                <w:szCs w:val="20"/>
              </w:rPr>
              <w:t>Nagle</w:t>
            </w:r>
            <w:r>
              <w:rPr>
                <w:rFonts w:eastAsia="Times New Roman" w:cs="Times New Roman"/>
                <w:color w:val="000000"/>
                <w:sz w:val="20"/>
                <w:szCs w:val="20"/>
              </w:rPr>
              <w:t>ker</w:t>
            </w:r>
            <w:r w:rsidRPr="00C70DD9">
              <w:rPr>
                <w:rFonts w:eastAsia="Times New Roman" w:cs="Times New Roman"/>
                <w:color w:val="000000"/>
                <w:sz w:val="20"/>
                <w:szCs w:val="20"/>
              </w:rPr>
              <w:t>ke</w:t>
            </w:r>
            <w:proofErr w:type="spellEnd"/>
            <w:r w:rsidRPr="00C70DD9">
              <w:rPr>
                <w:rFonts w:eastAsia="Times New Roman" w:cs="Times New Roman"/>
                <w:color w:val="000000"/>
                <w:sz w:val="20"/>
                <w:szCs w:val="20"/>
              </w:rPr>
              <w:t>)</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83595CB"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0.491</w:t>
            </w:r>
          </w:p>
        </w:tc>
        <w:tc>
          <w:tcPr>
            <w:tcW w:w="990" w:type="dxa"/>
            <w:gridSpan w:val="2"/>
            <w:tcBorders>
              <w:top w:val="nil"/>
              <w:left w:val="nil"/>
              <w:bottom w:val="single" w:sz="4" w:space="0" w:color="auto"/>
              <w:right w:val="single" w:sz="4" w:space="0" w:color="auto"/>
            </w:tcBorders>
            <w:shd w:val="clear" w:color="auto" w:fill="auto"/>
            <w:noWrap/>
            <w:hideMark/>
          </w:tcPr>
          <w:p w14:paraId="1AC0677D"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324</w:t>
            </w:r>
          </w:p>
        </w:tc>
        <w:tc>
          <w:tcPr>
            <w:tcW w:w="990" w:type="dxa"/>
            <w:gridSpan w:val="2"/>
            <w:tcBorders>
              <w:top w:val="nil"/>
              <w:left w:val="nil"/>
              <w:bottom w:val="single" w:sz="4" w:space="0" w:color="auto"/>
              <w:right w:val="single" w:sz="4" w:space="0" w:color="auto"/>
            </w:tcBorders>
            <w:shd w:val="clear" w:color="auto" w:fill="auto"/>
            <w:noWrap/>
            <w:hideMark/>
          </w:tcPr>
          <w:p w14:paraId="624ED89C"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422</w:t>
            </w:r>
          </w:p>
        </w:tc>
        <w:tc>
          <w:tcPr>
            <w:tcW w:w="990" w:type="dxa"/>
            <w:gridSpan w:val="2"/>
            <w:tcBorders>
              <w:top w:val="nil"/>
              <w:left w:val="nil"/>
              <w:bottom w:val="single" w:sz="4" w:space="0" w:color="auto"/>
              <w:right w:val="single" w:sz="4" w:space="0" w:color="auto"/>
            </w:tcBorders>
            <w:shd w:val="clear" w:color="auto" w:fill="auto"/>
            <w:noWrap/>
            <w:hideMark/>
          </w:tcPr>
          <w:p w14:paraId="05D8CD57" w14:textId="77777777" w:rsidR="00EA7619" w:rsidRPr="00260D71" w:rsidRDefault="00EA7619" w:rsidP="005307C1">
            <w:pPr>
              <w:spacing w:after="0" w:line="240" w:lineRule="auto"/>
              <w:jc w:val="center"/>
              <w:rPr>
                <w:rFonts w:eastAsia="Times New Roman" w:cs="Times New Roman"/>
                <w:color w:val="000000"/>
                <w:sz w:val="20"/>
                <w:szCs w:val="20"/>
              </w:rPr>
            </w:pPr>
            <w:r w:rsidRPr="00260D71">
              <w:rPr>
                <w:sz w:val="20"/>
                <w:szCs w:val="20"/>
                <w:lang w:val="en"/>
              </w:rPr>
              <w:t>0.296</w:t>
            </w:r>
          </w:p>
        </w:tc>
      </w:tr>
    </w:tbl>
    <w:p w14:paraId="5DF88196" w14:textId="77777777" w:rsidR="00EA7619" w:rsidRPr="0026286A" w:rsidRDefault="00EA7619" w:rsidP="00EA7619">
      <w:pPr>
        <w:rPr>
          <w:lang w:val="en"/>
        </w:rPr>
      </w:pPr>
      <w:r>
        <w:rPr>
          <w:lang w:val="en"/>
        </w:rPr>
        <w:br w:type="page"/>
      </w:r>
    </w:p>
    <w:p w14:paraId="219038C0"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32" w:name="_Toc109304592"/>
      <w:r w:rsidRPr="0026286A">
        <w:rPr>
          <w:rFonts w:eastAsiaTheme="majorEastAsia" w:cstheme="majorBidi"/>
          <w:b/>
          <w:iCs/>
          <w:szCs w:val="26"/>
          <w:lang w:val="en"/>
        </w:rPr>
        <w:lastRenderedPageBreak/>
        <w:t>Empirical Bayes CMFs</w:t>
      </w:r>
      <w:bookmarkEnd w:id="32"/>
    </w:p>
    <w:p w14:paraId="34DDEEC0" w14:textId="77777777" w:rsidR="00EA7619" w:rsidRPr="0026286A" w:rsidRDefault="00EA7619" w:rsidP="00EA7619">
      <w:pPr>
        <w:spacing w:after="240"/>
        <w:rPr>
          <w:lang w:val="en"/>
        </w:rPr>
      </w:pPr>
      <w:r w:rsidRPr="0026286A">
        <w:rPr>
          <w:lang w:val="en"/>
        </w:rPr>
        <w:t xml:space="preserve">The summary of the calculated Empirical Bayes CMFs is shown below in </w:t>
      </w:r>
      <w:r w:rsidRPr="007A0AA7">
        <w:rPr>
          <w:b/>
          <w:bCs/>
          <w:lang w:val="en"/>
        </w:rPr>
        <w:fldChar w:fldCharType="begin"/>
      </w:r>
      <w:r w:rsidRPr="007A0AA7">
        <w:rPr>
          <w:b/>
          <w:bCs/>
          <w:lang w:val="en"/>
        </w:rPr>
        <w:instrText xml:space="preserve"> REF _Ref109806712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3</w:t>
      </w:r>
      <w:r w:rsidRPr="007A0AA7">
        <w:rPr>
          <w:b/>
          <w:bCs/>
          <w:lang w:val="en"/>
        </w:rPr>
        <w:fldChar w:fldCharType="end"/>
      </w:r>
      <w:r w:rsidRPr="0026286A">
        <w:rPr>
          <w:lang w:val="en"/>
        </w:rPr>
        <w:t>. No Empirical Bayes CMFs were calculated for curves in District 2 with LWA FIST due to the lack of sufficient data.</w:t>
      </w:r>
    </w:p>
    <w:p w14:paraId="411CFCCA" w14:textId="77777777" w:rsidR="00EA7619" w:rsidRDefault="00EA7619" w:rsidP="00EA7619">
      <w:pPr>
        <w:pStyle w:val="Caption"/>
        <w:keepNext/>
      </w:pPr>
      <w:bookmarkStart w:id="33" w:name="_Ref109806712"/>
      <w:r>
        <w:t xml:space="preserve">Table </w:t>
      </w:r>
      <w:r>
        <w:fldChar w:fldCharType="begin"/>
      </w:r>
      <w:r>
        <w:instrText xml:space="preserve"> SEQ Table \* ARABIC </w:instrText>
      </w:r>
      <w:r>
        <w:fldChar w:fldCharType="separate"/>
      </w:r>
      <w:r>
        <w:rPr>
          <w:noProof/>
        </w:rPr>
        <w:t>3</w:t>
      </w:r>
      <w:r>
        <w:fldChar w:fldCharType="end"/>
      </w:r>
      <w:bookmarkEnd w:id="33"/>
      <w:r w:rsidRPr="00104D59">
        <w:t xml:space="preserve">: Summary </w:t>
      </w:r>
      <w:r>
        <w:t>T</w:t>
      </w:r>
      <w:r w:rsidRPr="00104D59">
        <w:t xml:space="preserve">able of </w:t>
      </w:r>
      <w:r>
        <w:t>C</w:t>
      </w:r>
      <w:r w:rsidRPr="00104D59">
        <w:t>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EA7619" w:rsidRPr="0026286A" w14:paraId="688D53C3" w14:textId="77777777" w:rsidTr="005307C1">
        <w:tc>
          <w:tcPr>
            <w:tcW w:w="2163" w:type="dxa"/>
            <w:tcBorders>
              <w:top w:val="single" w:sz="4" w:space="0" w:color="auto"/>
              <w:left w:val="single" w:sz="4" w:space="0" w:color="auto"/>
            </w:tcBorders>
            <w:shd w:val="clear" w:color="auto" w:fill="DBDBDB" w:themeFill="accent3" w:themeFillTint="66"/>
          </w:tcPr>
          <w:p w14:paraId="101A9E56" w14:textId="77777777" w:rsidR="00EA7619" w:rsidRPr="0026286A" w:rsidRDefault="00EA7619" w:rsidP="005307C1">
            <w:pPr>
              <w:spacing w:line="276" w:lineRule="auto"/>
              <w:jc w:val="center"/>
              <w:rPr>
                <w:lang w:val="en"/>
              </w:rPr>
            </w:pPr>
            <w:r>
              <w:rPr>
                <w:lang w:val="en"/>
              </w:rPr>
              <w:t>FIST implemented</w:t>
            </w:r>
          </w:p>
        </w:tc>
        <w:tc>
          <w:tcPr>
            <w:tcW w:w="1743" w:type="dxa"/>
            <w:shd w:val="clear" w:color="auto" w:fill="DBDBDB" w:themeFill="accent3" w:themeFillTint="66"/>
          </w:tcPr>
          <w:p w14:paraId="6839119F" w14:textId="77777777" w:rsidR="00EA7619" w:rsidRPr="0026286A" w:rsidRDefault="00EA7619" w:rsidP="005307C1">
            <w:pPr>
              <w:spacing w:line="276" w:lineRule="auto"/>
              <w:jc w:val="center"/>
              <w:rPr>
                <w:lang w:val="en"/>
              </w:rPr>
            </w:pPr>
            <w:r w:rsidRPr="0026286A">
              <w:rPr>
                <w:lang w:val="en"/>
              </w:rPr>
              <w:t>Filter</w:t>
            </w:r>
          </w:p>
        </w:tc>
        <w:tc>
          <w:tcPr>
            <w:tcW w:w="2724" w:type="dxa"/>
            <w:shd w:val="clear" w:color="auto" w:fill="DBDBDB" w:themeFill="accent3" w:themeFillTint="66"/>
          </w:tcPr>
          <w:p w14:paraId="7065EC6E" w14:textId="77777777" w:rsidR="00EA7619" w:rsidRPr="0026286A" w:rsidRDefault="00EA7619" w:rsidP="005307C1">
            <w:pPr>
              <w:spacing w:line="276" w:lineRule="auto"/>
              <w:jc w:val="center"/>
              <w:rPr>
                <w:lang w:val="en"/>
              </w:rPr>
            </w:pPr>
            <w:r w:rsidRPr="0026286A">
              <w:rPr>
                <w:lang w:val="en"/>
              </w:rPr>
              <w:t>Empirical Bayes CMF</w:t>
            </w:r>
          </w:p>
        </w:tc>
        <w:tc>
          <w:tcPr>
            <w:tcW w:w="2725" w:type="dxa"/>
            <w:shd w:val="clear" w:color="auto" w:fill="DBDBDB" w:themeFill="accent3" w:themeFillTint="66"/>
          </w:tcPr>
          <w:p w14:paraId="112C38D7" w14:textId="77777777" w:rsidR="00EA7619" w:rsidRPr="0026286A" w:rsidRDefault="00EA7619" w:rsidP="005307C1">
            <w:pPr>
              <w:spacing w:line="276" w:lineRule="auto"/>
              <w:jc w:val="center"/>
              <w:rPr>
                <w:lang w:val="en"/>
              </w:rPr>
            </w:pPr>
            <w:r w:rsidRPr="0026286A">
              <w:rPr>
                <w:lang w:val="en"/>
              </w:rPr>
              <w:t>Standard Error</w:t>
            </w:r>
          </w:p>
        </w:tc>
      </w:tr>
      <w:tr w:rsidR="00EA7619" w:rsidRPr="0026286A" w14:paraId="405365BD" w14:textId="77777777" w:rsidTr="005307C1">
        <w:tc>
          <w:tcPr>
            <w:tcW w:w="2163" w:type="dxa"/>
            <w:vMerge w:val="restart"/>
            <w:shd w:val="clear" w:color="auto" w:fill="F2F2F2" w:themeFill="background1" w:themeFillShade="F2"/>
          </w:tcPr>
          <w:p w14:paraId="10D360DF" w14:textId="77777777" w:rsidR="00EA7619" w:rsidRPr="0026286A" w:rsidRDefault="00EA7619" w:rsidP="005307C1">
            <w:pPr>
              <w:spacing w:line="276" w:lineRule="auto"/>
              <w:jc w:val="center"/>
              <w:rPr>
                <w:lang w:val="en"/>
              </w:rPr>
            </w:pPr>
            <w:r w:rsidRPr="0026286A">
              <w:rPr>
                <w:lang w:val="en"/>
              </w:rPr>
              <w:t>Phonolite/Wyoming bauxite</w:t>
            </w:r>
          </w:p>
        </w:tc>
        <w:tc>
          <w:tcPr>
            <w:tcW w:w="1743" w:type="dxa"/>
          </w:tcPr>
          <w:p w14:paraId="1837F640" w14:textId="77777777" w:rsidR="00EA7619" w:rsidRPr="0026286A" w:rsidRDefault="00EA7619" w:rsidP="005307C1">
            <w:pPr>
              <w:spacing w:line="276" w:lineRule="auto"/>
              <w:jc w:val="center"/>
              <w:rPr>
                <w:lang w:val="en"/>
              </w:rPr>
            </w:pPr>
            <w:r w:rsidRPr="0026286A">
              <w:rPr>
                <w:lang w:val="en"/>
              </w:rPr>
              <w:t>All crashes</w:t>
            </w:r>
          </w:p>
        </w:tc>
        <w:tc>
          <w:tcPr>
            <w:tcW w:w="2724" w:type="dxa"/>
          </w:tcPr>
          <w:p w14:paraId="35EEA14F" w14:textId="77777777" w:rsidR="00EA7619" w:rsidRPr="0026286A" w:rsidRDefault="00EA7619" w:rsidP="005307C1">
            <w:pPr>
              <w:spacing w:line="276" w:lineRule="auto"/>
              <w:jc w:val="center"/>
              <w:rPr>
                <w:lang w:val="en"/>
              </w:rPr>
            </w:pPr>
            <w:r w:rsidRPr="0026286A">
              <w:rPr>
                <w:lang w:val="en"/>
              </w:rPr>
              <w:t>0.916</w:t>
            </w:r>
          </w:p>
        </w:tc>
        <w:tc>
          <w:tcPr>
            <w:tcW w:w="2725" w:type="dxa"/>
          </w:tcPr>
          <w:p w14:paraId="1EAF260C" w14:textId="77777777" w:rsidR="00EA7619" w:rsidRPr="0026286A" w:rsidRDefault="00EA7619" w:rsidP="005307C1">
            <w:pPr>
              <w:spacing w:line="276" w:lineRule="auto"/>
              <w:jc w:val="center"/>
              <w:rPr>
                <w:lang w:val="en"/>
              </w:rPr>
            </w:pPr>
            <w:r w:rsidRPr="0026286A">
              <w:rPr>
                <w:lang w:val="en"/>
              </w:rPr>
              <w:t>0.14</w:t>
            </w:r>
            <w:r>
              <w:rPr>
                <w:lang w:val="en"/>
              </w:rPr>
              <w:t>3</w:t>
            </w:r>
          </w:p>
        </w:tc>
      </w:tr>
      <w:tr w:rsidR="00EA7619" w:rsidRPr="0026286A" w14:paraId="0C85A25C" w14:textId="77777777" w:rsidTr="005307C1">
        <w:tc>
          <w:tcPr>
            <w:tcW w:w="2163" w:type="dxa"/>
            <w:vMerge/>
            <w:shd w:val="clear" w:color="auto" w:fill="F2F2F2" w:themeFill="background1" w:themeFillShade="F2"/>
          </w:tcPr>
          <w:p w14:paraId="5A72D328" w14:textId="77777777" w:rsidR="00EA7619" w:rsidRPr="0026286A" w:rsidRDefault="00EA7619" w:rsidP="005307C1">
            <w:pPr>
              <w:spacing w:line="276" w:lineRule="auto"/>
              <w:jc w:val="center"/>
              <w:rPr>
                <w:lang w:val="en"/>
              </w:rPr>
            </w:pPr>
          </w:p>
        </w:tc>
        <w:tc>
          <w:tcPr>
            <w:tcW w:w="1743" w:type="dxa"/>
          </w:tcPr>
          <w:p w14:paraId="021B9B06" w14:textId="77777777" w:rsidR="00EA7619" w:rsidRPr="0026286A" w:rsidRDefault="00EA7619" w:rsidP="005307C1">
            <w:pPr>
              <w:spacing w:line="276" w:lineRule="auto"/>
              <w:jc w:val="center"/>
              <w:rPr>
                <w:lang w:val="en"/>
              </w:rPr>
            </w:pPr>
            <w:r w:rsidRPr="0026286A">
              <w:rPr>
                <w:lang w:val="en"/>
              </w:rPr>
              <w:t>Single vehicle crashes</w:t>
            </w:r>
          </w:p>
        </w:tc>
        <w:tc>
          <w:tcPr>
            <w:tcW w:w="2724" w:type="dxa"/>
          </w:tcPr>
          <w:p w14:paraId="7816E176" w14:textId="77777777" w:rsidR="00EA7619" w:rsidRPr="0026286A" w:rsidRDefault="00EA7619" w:rsidP="005307C1">
            <w:pPr>
              <w:spacing w:line="276" w:lineRule="auto"/>
              <w:jc w:val="center"/>
              <w:rPr>
                <w:lang w:val="en"/>
              </w:rPr>
            </w:pPr>
            <w:r w:rsidRPr="0026286A">
              <w:rPr>
                <w:lang w:val="en"/>
              </w:rPr>
              <w:t>0.85</w:t>
            </w:r>
            <w:r>
              <w:rPr>
                <w:lang w:val="en"/>
              </w:rPr>
              <w:t>8</w:t>
            </w:r>
          </w:p>
        </w:tc>
        <w:tc>
          <w:tcPr>
            <w:tcW w:w="2725" w:type="dxa"/>
          </w:tcPr>
          <w:p w14:paraId="20D4531F" w14:textId="77777777" w:rsidR="00EA7619" w:rsidRPr="0026286A" w:rsidRDefault="00EA7619" w:rsidP="005307C1">
            <w:pPr>
              <w:spacing w:line="276" w:lineRule="auto"/>
              <w:jc w:val="center"/>
              <w:rPr>
                <w:lang w:val="en"/>
              </w:rPr>
            </w:pPr>
            <w:r w:rsidRPr="0026286A">
              <w:rPr>
                <w:lang w:val="en"/>
              </w:rPr>
              <w:t>0.164</w:t>
            </w:r>
          </w:p>
        </w:tc>
      </w:tr>
      <w:tr w:rsidR="00EA7619" w:rsidRPr="0026286A" w14:paraId="789BE901" w14:textId="77777777" w:rsidTr="005307C1">
        <w:tc>
          <w:tcPr>
            <w:tcW w:w="2163" w:type="dxa"/>
            <w:vMerge/>
            <w:shd w:val="clear" w:color="auto" w:fill="F2F2F2" w:themeFill="background1" w:themeFillShade="F2"/>
          </w:tcPr>
          <w:p w14:paraId="7DB24B94" w14:textId="77777777" w:rsidR="00EA7619" w:rsidRPr="0026286A" w:rsidRDefault="00EA7619" w:rsidP="005307C1">
            <w:pPr>
              <w:spacing w:line="276" w:lineRule="auto"/>
              <w:jc w:val="center"/>
              <w:rPr>
                <w:lang w:val="en"/>
              </w:rPr>
            </w:pPr>
          </w:p>
        </w:tc>
        <w:tc>
          <w:tcPr>
            <w:tcW w:w="1743" w:type="dxa"/>
          </w:tcPr>
          <w:p w14:paraId="3C0A7AC1" w14:textId="77777777" w:rsidR="00EA7619" w:rsidRPr="00696528" w:rsidRDefault="00EA7619" w:rsidP="005307C1">
            <w:pPr>
              <w:spacing w:line="276" w:lineRule="auto"/>
              <w:jc w:val="center"/>
              <w:rPr>
                <w:lang w:val="en"/>
              </w:rPr>
            </w:pPr>
            <w:r w:rsidRPr="00696528">
              <w:rPr>
                <w:lang w:val="en"/>
              </w:rPr>
              <w:t>Labeled as</w:t>
            </w:r>
          </w:p>
          <w:p w14:paraId="7914200B" w14:textId="77777777" w:rsidR="00EA7619" w:rsidRPr="0026286A" w:rsidRDefault="00EA7619" w:rsidP="005307C1">
            <w:pPr>
              <w:spacing w:line="276" w:lineRule="auto"/>
              <w:jc w:val="center"/>
              <w:rPr>
                <w:lang w:val="en"/>
              </w:rPr>
            </w:pPr>
            <w:r w:rsidRPr="00696528">
              <w:rPr>
                <w:lang w:val="en"/>
              </w:rPr>
              <w:t xml:space="preserve"> “Negotiating a curve”</w:t>
            </w:r>
          </w:p>
        </w:tc>
        <w:tc>
          <w:tcPr>
            <w:tcW w:w="2724" w:type="dxa"/>
          </w:tcPr>
          <w:p w14:paraId="141E2F59" w14:textId="77777777" w:rsidR="00EA7619" w:rsidRPr="0026286A" w:rsidRDefault="00EA7619" w:rsidP="005307C1">
            <w:pPr>
              <w:spacing w:line="276" w:lineRule="auto"/>
              <w:jc w:val="center"/>
              <w:rPr>
                <w:lang w:val="en"/>
              </w:rPr>
            </w:pPr>
            <w:r w:rsidRPr="0026286A">
              <w:rPr>
                <w:lang w:val="en"/>
              </w:rPr>
              <w:t>0.717</w:t>
            </w:r>
          </w:p>
        </w:tc>
        <w:tc>
          <w:tcPr>
            <w:tcW w:w="2725" w:type="dxa"/>
          </w:tcPr>
          <w:p w14:paraId="650B2BCB" w14:textId="77777777" w:rsidR="00EA7619" w:rsidRPr="0026286A" w:rsidRDefault="00EA7619" w:rsidP="005307C1">
            <w:pPr>
              <w:spacing w:line="276" w:lineRule="auto"/>
              <w:jc w:val="center"/>
              <w:rPr>
                <w:lang w:val="en"/>
              </w:rPr>
            </w:pPr>
            <w:r w:rsidRPr="0026286A">
              <w:rPr>
                <w:lang w:val="en"/>
              </w:rPr>
              <w:t>0.137</w:t>
            </w:r>
          </w:p>
        </w:tc>
      </w:tr>
      <w:tr w:rsidR="00EA7619" w:rsidRPr="0026286A" w14:paraId="285E778E" w14:textId="77777777" w:rsidTr="005307C1">
        <w:tc>
          <w:tcPr>
            <w:tcW w:w="2163" w:type="dxa"/>
            <w:vMerge/>
            <w:shd w:val="clear" w:color="auto" w:fill="F2F2F2" w:themeFill="background1" w:themeFillShade="F2"/>
          </w:tcPr>
          <w:p w14:paraId="1046B889" w14:textId="77777777" w:rsidR="00EA7619" w:rsidRPr="0026286A" w:rsidRDefault="00EA7619" w:rsidP="005307C1">
            <w:pPr>
              <w:spacing w:line="276" w:lineRule="auto"/>
              <w:jc w:val="center"/>
              <w:rPr>
                <w:lang w:val="en"/>
              </w:rPr>
            </w:pPr>
          </w:p>
        </w:tc>
        <w:tc>
          <w:tcPr>
            <w:tcW w:w="1743" w:type="dxa"/>
          </w:tcPr>
          <w:p w14:paraId="04222C46" w14:textId="77777777" w:rsidR="00EA7619" w:rsidRPr="0026286A" w:rsidRDefault="00EA7619" w:rsidP="005307C1">
            <w:pPr>
              <w:spacing w:line="276" w:lineRule="auto"/>
              <w:jc w:val="center"/>
              <w:rPr>
                <w:lang w:val="en"/>
              </w:rPr>
            </w:pPr>
            <w:r w:rsidRPr="0026286A">
              <w:rPr>
                <w:lang w:val="en"/>
              </w:rPr>
              <w:t>Wet surface crashes</w:t>
            </w:r>
          </w:p>
        </w:tc>
        <w:tc>
          <w:tcPr>
            <w:tcW w:w="2724" w:type="dxa"/>
          </w:tcPr>
          <w:p w14:paraId="2E093E5D" w14:textId="77777777" w:rsidR="00EA7619" w:rsidRPr="0026286A" w:rsidRDefault="00EA7619" w:rsidP="005307C1">
            <w:pPr>
              <w:spacing w:line="276" w:lineRule="auto"/>
              <w:jc w:val="center"/>
              <w:rPr>
                <w:lang w:val="en"/>
              </w:rPr>
            </w:pPr>
            <w:r w:rsidRPr="0026286A">
              <w:rPr>
                <w:lang w:val="en"/>
              </w:rPr>
              <w:t>0.86</w:t>
            </w:r>
            <w:r>
              <w:rPr>
                <w:lang w:val="en"/>
              </w:rPr>
              <w:t>2</w:t>
            </w:r>
          </w:p>
        </w:tc>
        <w:tc>
          <w:tcPr>
            <w:tcW w:w="2725" w:type="dxa"/>
          </w:tcPr>
          <w:p w14:paraId="33AA53D2" w14:textId="77777777" w:rsidR="00EA7619" w:rsidRPr="0026286A" w:rsidRDefault="00EA7619" w:rsidP="005307C1">
            <w:pPr>
              <w:spacing w:line="276" w:lineRule="auto"/>
              <w:jc w:val="center"/>
              <w:rPr>
                <w:lang w:val="en"/>
              </w:rPr>
            </w:pPr>
            <w:r w:rsidRPr="0026286A">
              <w:rPr>
                <w:lang w:val="en"/>
              </w:rPr>
              <w:t>0.275</w:t>
            </w:r>
          </w:p>
        </w:tc>
      </w:tr>
      <w:tr w:rsidR="00EA7619" w:rsidRPr="0026286A" w14:paraId="62D0D785" w14:textId="77777777" w:rsidTr="005307C1">
        <w:tc>
          <w:tcPr>
            <w:tcW w:w="2163" w:type="dxa"/>
            <w:vMerge w:val="restart"/>
            <w:shd w:val="clear" w:color="auto" w:fill="F2F2F2" w:themeFill="background1" w:themeFillShade="F2"/>
          </w:tcPr>
          <w:p w14:paraId="4B1D5B60" w14:textId="77777777" w:rsidR="00EA7619" w:rsidRPr="0026286A" w:rsidRDefault="00EA7619" w:rsidP="005307C1">
            <w:pPr>
              <w:spacing w:line="276" w:lineRule="auto"/>
              <w:jc w:val="center"/>
              <w:rPr>
                <w:lang w:val="en"/>
              </w:rPr>
            </w:pPr>
            <w:r w:rsidRPr="0026286A">
              <w:rPr>
                <w:lang w:val="en"/>
              </w:rPr>
              <w:t>HFST</w:t>
            </w:r>
          </w:p>
        </w:tc>
        <w:tc>
          <w:tcPr>
            <w:tcW w:w="1743" w:type="dxa"/>
          </w:tcPr>
          <w:p w14:paraId="40475515" w14:textId="77777777" w:rsidR="00EA7619" w:rsidRPr="0026286A" w:rsidRDefault="00EA7619" w:rsidP="005307C1">
            <w:pPr>
              <w:spacing w:line="276" w:lineRule="auto"/>
              <w:jc w:val="center"/>
              <w:rPr>
                <w:lang w:val="en"/>
              </w:rPr>
            </w:pPr>
            <w:r w:rsidRPr="0026286A">
              <w:rPr>
                <w:lang w:val="en"/>
              </w:rPr>
              <w:t>All crashes</w:t>
            </w:r>
          </w:p>
        </w:tc>
        <w:tc>
          <w:tcPr>
            <w:tcW w:w="2724" w:type="dxa"/>
          </w:tcPr>
          <w:p w14:paraId="0B97CCFD" w14:textId="77777777" w:rsidR="00EA7619" w:rsidRPr="0026286A" w:rsidRDefault="00EA7619" w:rsidP="005307C1">
            <w:pPr>
              <w:spacing w:line="276" w:lineRule="auto"/>
              <w:jc w:val="center"/>
              <w:rPr>
                <w:lang w:val="en"/>
              </w:rPr>
            </w:pPr>
            <w:r w:rsidRPr="0026286A">
              <w:rPr>
                <w:lang w:val="en"/>
              </w:rPr>
              <w:t>0.67</w:t>
            </w:r>
            <w:r>
              <w:rPr>
                <w:lang w:val="en"/>
              </w:rPr>
              <w:t>2</w:t>
            </w:r>
          </w:p>
        </w:tc>
        <w:tc>
          <w:tcPr>
            <w:tcW w:w="2725" w:type="dxa"/>
          </w:tcPr>
          <w:p w14:paraId="599FCEE4" w14:textId="77777777" w:rsidR="00EA7619" w:rsidRPr="0026286A" w:rsidRDefault="00EA7619" w:rsidP="005307C1">
            <w:pPr>
              <w:spacing w:line="276" w:lineRule="auto"/>
              <w:jc w:val="center"/>
              <w:rPr>
                <w:lang w:val="en"/>
              </w:rPr>
            </w:pPr>
            <w:r w:rsidRPr="0026286A">
              <w:rPr>
                <w:lang w:val="en"/>
              </w:rPr>
              <w:t>0.052</w:t>
            </w:r>
          </w:p>
        </w:tc>
      </w:tr>
      <w:tr w:rsidR="00EA7619" w:rsidRPr="0026286A" w14:paraId="65782463" w14:textId="77777777" w:rsidTr="005307C1">
        <w:tc>
          <w:tcPr>
            <w:tcW w:w="2163" w:type="dxa"/>
            <w:vMerge/>
            <w:shd w:val="clear" w:color="auto" w:fill="F2F2F2" w:themeFill="background1" w:themeFillShade="F2"/>
          </w:tcPr>
          <w:p w14:paraId="00E8E93B" w14:textId="77777777" w:rsidR="00EA7619" w:rsidRPr="0026286A" w:rsidRDefault="00EA7619" w:rsidP="005307C1">
            <w:pPr>
              <w:spacing w:line="276" w:lineRule="auto"/>
              <w:jc w:val="center"/>
              <w:rPr>
                <w:lang w:val="en"/>
              </w:rPr>
            </w:pPr>
          </w:p>
        </w:tc>
        <w:tc>
          <w:tcPr>
            <w:tcW w:w="1743" w:type="dxa"/>
          </w:tcPr>
          <w:p w14:paraId="02481CBB" w14:textId="77777777" w:rsidR="00EA7619" w:rsidRPr="0026286A" w:rsidRDefault="00EA7619" w:rsidP="005307C1">
            <w:pPr>
              <w:spacing w:line="276" w:lineRule="auto"/>
              <w:jc w:val="center"/>
              <w:rPr>
                <w:lang w:val="en"/>
              </w:rPr>
            </w:pPr>
            <w:r w:rsidRPr="0026286A">
              <w:rPr>
                <w:lang w:val="en"/>
              </w:rPr>
              <w:t>Single vehicle crashes</w:t>
            </w:r>
          </w:p>
        </w:tc>
        <w:tc>
          <w:tcPr>
            <w:tcW w:w="2724" w:type="dxa"/>
          </w:tcPr>
          <w:p w14:paraId="2382F06D" w14:textId="77777777" w:rsidR="00EA7619" w:rsidRPr="0026286A" w:rsidRDefault="00EA7619" w:rsidP="005307C1">
            <w:pPr>
              <w:spacing w:line="276" w:lineRule="auto"/>
              <w:jc w:val="center"/>
              <w:rPr>
                <w:lang w:val="en"/>
              </w:rPr>
            </w:pPr>
            <w:r w:rsidRPr="0026286A">
              <w:rPr>
                <w:lang w:val="en"/>
              </w:rPr>
              <w:t>0.542</w:t>
            </w:r>
          </w:p>
        </w:tc>
        <w:tc>
          <w:tcPr>
            <w:tcW w:w="2725" w:type="dxa"/>
          </w:tcPr>
          <w:p w14:paraId="714E574D" w14:textId="77777777" w:rsidR="00EA7619" w:rsidRPr="0026286A" w:rsidRDefault="00EA7619" w:rsidP="005307C1">
            <w:pPr>
              <w:spacing w:line="276" w:lineRule="auto"/>
              <w:jc w:val="center"/>
              <w:rPr>
                <w:lang w:val="en"/>
              </w:rPr>
            </w:pPr>
            <w:r w:rsidRPr="0026286A">
              <w:rPr>
                <w:lang w:val="en"/>
              </w:rPr>
              <w:t>0.051</w:t>
            </w:r>
          </w:p>
        </w:tc>
      </w:tr>
      <w:tr w:rsidR="00EA7619" w:rsidRPr="0026286A" w14:paraId="3F63BC61" w14:textId="77777777" w:rsidTr="005307C1">
        <w:tc>
          <w:tcPr>
            <w:tcW w:w="2163" w:type="dxa"/>
            <w:vMerge/>
            <w:shd w:val="clear" w:color="auto" w:fill="F2F2F2" w:themeFill="background1" w:themeFillShade="F2"/>
          </w:tcPr>
          <w:p w14:paraId="4D18D27D" w14:textId="77777777" w:rsidR="00EA7619" w:rsidRPr="0026286A" w:rsidRDefault="00EA7619" w:rsidP="005307C1">
            <w:pPr>
              <w:spacing w:line="276" w:lineRule="auto"/>
              <w:jc w:val="center"/>
              <w:rPr>
                <w:lang w:val="en"/>
              </w:rPr>
            </w:pPr>
          </w:p>
        </w:tc>
        <w:tc>
          <w:tcPr>
            <w:tcW w:w="1743" w:type="dxa"/>
          </w:tcPr>
          <w:p w14:paraId="4C4FEE29" w14:textId="77777777" w:rsidR="00EA7619" w:rsidRPr="00696528" w:rsidRDefault="00EA7619" w:rsidP="005307C1">
            <w:pPr>
              <w:spacing w:line="276" w:lineRule="auto"/>
              <w:jc w:val="center"/>
              <w:rPr>
                <w:lang w:val="en"/>
              </w:rPr>
            </w:pPr>
            <w:r w:rsidRPr="00696528">
              <w:rPr>
                <w:lang w:val="en"/>
              </w:rPr>
              <w:t>Labeled as</w:t>
            </w:r>
          </w:p>
          <w:p w14:paraId="31707230" w14:textId="77777777" w:rsidR="00EA7619" w:rsidRPr="0026286A" w:rsidRDefault="00EA7619" w:rsidP="005307C1">
            <w:pPr>
              <w:spacing w:line="276" w:lineRule="auto"/>
              <w:jc w:val="center"/>
              <w:rPr>
                <w:lang w:val="en"/>
              </w:rPr>
            </w:pPr>
            <w:r w:rsidRPr="00696528">
              <w:rPr>
                <w:lang w:val="en"/>
              </w:rPr>
              <w:t xml:space="preserve"> “Negotiating a curve”</w:t>
            </w:r>
          </w:p>
        </w:tc>
        <w:tc>
          <w:tcPr>
            <w:tcW w:w="2724" w:type="dxa"/>
          </w:tcPr>
          <w:p w14:paraId="41D9665E" w14:textId="77777777" w:rsidR="00EA7619" w:rsidRPr="0026286A" w:rsidRDefault="00EA7619" w:rsidP="005307C1">
            <w:pPr>
              <w:spacing w:line="276" w:lineRule="auto"/>
              <w:jc w:val="center"/>
              <w:rPr>
                <w:lang w:val="en"/>
              </w:rPr>
            </w:pPr>
            <w:r w:rsidRPr="0026286A">
              <w:rPr>
                <w:lang w:val="en"/>
              </w:rPr>
              <w:t>0.60</w:t>
            </w:r>
            <w:r>
              <w:rPr>
                <w:lang w:val="en"/>
              </w:rPr>
              <w:t>7</w:t>
            </w:r>
          </w:p>
        </w:tc>
        <w:tc>
          <w:tcPr>
            <w:tcW w:w="2725" w:type="dxa"/>
          </w:tcPr>
          <w:p w14:paraId="4C38F033" w14:textId="77777777" w:rsidR="00EA7619" w:rsidRPr="0026286A" w:rsidRDefault="00EA7619" w:rsidP="005307C1">
            <w:pPr>
              <w:spacing w:line="276" w:lineRule="auto"/>
              <w:jc w:val="center"/>
              <w:rPr>
                <w:lang w:val="en"/>
              </w:rPr>
            </w:pPr>
            <w:r w:rsidRPr="0026286A">
              <w:rPr>
                <w:lang w:val="en"/>
              </w:rPr>
              <w:t>0.056</w:t>
            </w:r>
          </w:p>
        </w:tc>
      </w:tr>
      <w:tr w:rsidR="00EA7619" w:rsidRPr="0026286A" w14:paraId="054849B0" w14:textId="77777777" w:rsidTr="005307C1">
        <w:tc>
          <w:tcPr>
            <w:tcW w:w="2163" w:type="dxa"/>
            <w:vMerge/>
            <w:shd w:val="clear" w:color="auto" w:fill="F2F2F2" w:themeFill="background1" w:themeFillShade="F2"/>
          </w:tcPr>
          <w:p w14:paraId="703EA5A2" w14:textId="77777777" w:rsidR="00EA7619" w:rsidRPr="0026286A" w:rsidRDefault="00EA7619" w:rsidP="005307C1">
            <w:pPr>
              <w:spacing w:line="276" w:lineRule="auto"/>
              <w:jc w:val="center"/>
              <w:rPr>
                <w:lang w:val="en"/>
              </w:rPr>
            </w:pPr>
          </w:p>
        </w:tc>
        <w:tc>
          <w:tcPr>
            <w:tcW w:w="1743" w:type="dxa"/>
          </w:tcPr>
          <w:p w14:paraId="2E65343C" w14:textId="77777777" w:rsidR="00EA7619" w:rsidRPr="0026286A" w:rsidRDefault="00EA7619" w:rsidP="005307C1">
            <w:pPr>
              <w:spacing w:line="276" w:lineRule="auto"/>
              <w:jc w:val="center"/>
              <w:rPr>
                <w:lang w:val="en"/>
              </w:rPr>
            </w:pPr>
            <w:r w:rsidRPr="0026286A">
              <w:rPr>
                <w:lang w:val="en"/>
              </w:rPr>
              <w:t>Wet surface crashes</w:t>
            </w:r>
          </w:p>
        </w:tc>
        <w:tc>
          <w:tcPr>
            <w:tcW w:w="2724" w:type="dxa"/>
          </w:tcPr>
          <w:p w14:paraId="7B91A95A" w14:textId="77777777" w:rsidR="00EA7619" w:rsidRPr="0026286A" w:rsidRDefault="00EA7619" w:rsidP="005307C1">
            <w:pPr>
              <w:spacing w:line="276" w:lineRule="auto"/>
              <w:jc w:val="center"/>
              <w:rPr>
                <w:lang w:val="en"/>
              </w:rPr>
            </w:pPr>
            <w:r w:rsidRPr="0026286A">
              <w:rPr>
                <w:lang w:val="en"/>
              </w:rPr>
              <w:t>0.445</w:t>
            </w:r>
          </w:p>
        </w:tc>
        <w:tc>
          <w:tcPr>
            <w:tcW w:w="2725" w:type="dxa"/>
          </w:tcPr>
          <w:p w14:paraId="1E1ACD72" w14:textId="77777777" w:rsidR="00EA7619" w:rsidRPr="0026286A" w:rsidRDefault="00EA7619" w:rsidP="005307C1">
            <w:pPr>
              <w:spacing w:line="276" w:lineRule="auto"/>
              <w:jc w:val="center"/>
              <w:rPr>
                <w:lang w:val="en"/>
              </w:rPr>
            </w:pPr>
            <w:r w:rsidRPr="0026286A">
              <w:rPr>
                <w:lang w:val="en"/>
              </w:rPr>
              <w:t>0.059</w:t>
            </w:r>
          </w:p>
        </w:tc>
      </w:tr>
      <w:tr w:rsidR="00EA7619" w:rsidRPr="0026286A" w14:paraId="6827935A" w14:textId="77777777" w:rsidTr="005307C1">
        <w:tc>
          <w:tcPr>
            <w:tcW w:w="2163" w:type="dxa"/>
            <w:vMerge/>
            <w:shd w:val="clear" w:color="auto" w:fill="F2F2F2" w:themeFill="background1" w:themeFillShade="F2"/>
          </w:tcPr>
          <w:p w14:paraId="413F8C0D" w14:textId="77777777" w:rsidR="00EA7619" w:rsidRPr="0026286A" w:rsidRDefault="00EA7619" w:rsidP="005307C1">
            <w:pPr>
              <w:spacing w:line="276" w:lineRule="auto"/>
              <w:jc w:val="center"/>
              <w:rPr>
                <w:lang w:val="en"/>
              </w:rPr>
            </w:pPr>
          </w:p>
        </w:tc>
        <w:tc>
          <w:tcPr>
            <w:tcW w:w="1743" w:type="dxa"/>
          </w:tcPr>
          <w:p w14:paraId="3DECA185" w14:textId="77777777" w:rsidR="00EA7619" w:rsidRPr="0026286A" w:rsidRDefault="00EA7619" w:rsidP="005307C1">
            <w:pPr>
              <w:spacing w:line="276" w:lineRule="auto"/>
              <w:jc w:val="center"/>
              <w:rPr>
                <w:lang w:val="en"/>
              </w:rPr>
            </w:pPr>
            <w:commentRangeStart w:id="34"/>
            <w:r>
              <w:rPr>
                <w:lang w:val="en"/>
              </w:rPr>
              <w:t>Intersection crashes*</w:t>
            </w:r>
          </w:p>
        </w:tc>
        <w:tc>
          <w:tcPr>
            <w:tcW w:w="2724" w:type="dxa"/>
          </w:tcPr>
          <w:p w14:paraId="39FD3A24" w14:textId="77777777" w:rsidR="00EA7619" w:rsidRPr="0026286A" w:rsidRDefault="00EA7619" w:rsidP="005307C1">
            <w:pPr>
              <w:spacing w:line="276" w:lineRule="auto"/>
              <w:jc w:val="center"/>
              <w:rPr>
                <w:lang w:val="en"/>
              </w:rPr>
            </w:pPr>
            <w:r>
              <w:rPr>
                <w:lang w:val="en"/>
              </w:rPr>
              <w:t>0.965</w:t>
            </w:r>
          </w:p>
        </w:tc>
        <w:tc>
          <w:tcPr>
            <w:tcW w:w="2725" w:type="dxa"/>
          </w:tcPr>
          <w:p w14:paraId="42AC5437" w14:textId="77777777" w:rsidR="00EA7619" w:rsidRPr="0026286A" w:rsidRDefault="00EA7619" w:rsidP="005307C1">
            <w:pPr>
              <w:spacing w:line="276" w:lineRule="auto"/>
              <w:jc w:val="center"/>
              <w:rPr>
                <w:lang w:val="en"/>
              </w:rPr>
            </w:pPr>
            <w:r>
              <w:rPr>
                <w:lang w:val="en"/>
              </w:rPr>
              <w:t>0.226</w:t>
            </w:r>
            <w:commentRangeEnd w:id="34"/>
            <w:r w:rsidR="00524448">
              <w:rPr>
                <w:rStyle w:val="CommentReference"/>
              </w:rPr>
              <w:commentReference w:id="34"/>
            </w:r>
          </w:p>
        </w:tc>
      </w:tr>
    </w:tbl>
    <w:p w14:paraId="514CC793" w14:textId="77777777" w:rsidR="00EA7619" w:rsidRDefault="00EA7619" w:rsidP="00EA7619">
      <w:pPr>
        <w:rPr>
          <w:rFonts w:eastAsiaTheme="majorEastAsia" w:cstheme="majorBidi"/>
          <w:b/>
          <w:lang w:val="en"/>
        </w:rPr>
      </w:pPr>
      <w:bookmarkStart w:id="35" w:name="_Toc109304593"/>
      <w:r>
        <w:rPr>
          <w:rFonts w:eastAsiaTheme="majorEastAsia" w:cstheme="majorBidi"/>
          <w:b/>
          <w:lang w:val="en"/>
        </w:rPr>
        <w:br w:type="page"/>
      </w:r>
    </w:p>
    <w:p w14:paraId="0991311E" w14:textId="77777777" w:rsidR="00EA7619" w:rsidRPr="0026286A" w:rsidRDefault="00EA7619" w:rsidP="00EA7619">
      <w:pPr>
        <w:keepNext/>
        <w:keepLines/>
        <w:spacing w:before="240" w:after="0"/>
        <w:outlineLvl w:val="1"/>
        <w:rPr>
          <w:rFonts w:eastAsiaTheme="majorEastAsia" w:cstheme="majorBidi"/>
          <w:b/>
          <w:lang w:val="en"/>
        </w:rPr>
      </w:pPr>
      <w:r w:rsidRPr="502DA0BD">
        <w:rPr>
          <w:rFonts w:eastAsiaTheme="majorEastAsia" w:cstheme="majorBidi"/>
          <w:b/>
          <w:lang w:val="en"/>
        </w:rPr>
        <w:lastRenderedPageBreak/>
        <w:t>Significant Factors of HFST CMFs</w:t>
      </w:r>
      <w:bookmarkEnd w:id="35"/>
    </w:p>
    <w:p w14:paraId="2215EFCB" w14:textId="77777777" w:rsidR="00EA7619" w:rsidRPr="0026286A" w:rsidDel="006739E1" w:rsidRDefault="00EA7619" w:rsidP="00EA7619">
      <w:pPr>
        <w:spacing w:after="240"/>
        <w:rPr>
          <w:lang w:val="en"/>
        </w:rPr>
      </w:pPr>
      <w:r w:rsidRPr="0026286A">
        <w:rPr>
          <w:lang w:val="en"/>
        </w:rPr>
        <w:t xml:space="preserve">The summary of the found significant </w:t>
      </w:r>
      <w:r>
        <w:rPr>
          <w:lang w:val="en"/>
        </w:rPr>
        <w:t>site characteristics</w:t>
      </w:r>
      <w:r w:rsidRPr="0026286A">
        <w:rPr>
          <w:lang w:val="en"/>
        </w:rPr>
        <w:t xml:space="preserve"> to the calculated CMFs for HFST are below in </w:t>
      </w:r>
      <w:r w:rsidRPr="007A0AA7">
        <w:rPr>
          <w:b/>
          <w:bCs/>
          <w:lang w:val="en"/>
        </w:rPr>
        <w:fldChar w:fldCharType="begin"/>
      </w:r>
      <w:r w:rsidRPr="007A0AA7">
        <w:rPr>
          <w:b/>
          <w:bCs/>
          <w:lang w:val="en"/>
        </w:rPr>
        <w:instrText xml:space="preserve"> REF _Ref109806693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4</w:t>
      </w:r>
      <w:r w:rsidRPr="007A0AA7">
        <w:rPr>
          <w:b/>
          <w:bCs/>
          <w:lang w:val="en"/>
        </w:rPr>
        <w:fldChar w:fldCharType="end"/>
      </w:r>
      <w:r w:rsidRPr="0026286A">
        <w:rPr>
          <w:lang w:val="en"/>
        </w:rPr>
        <w:t xml:space="preserve">. </w:t>
      </w:r>
      <w:r>
        <w:rPr>
          <w:lang w:val="en"/>
        </w:rPr>
        <w:t>T</w:t>
      </w:r>
      <w:r w:rsidRPr="0026286A">
        <w:rPr>
          <w:lang w:val="en"/>
        </w:rPr>
        <w:t xml:space="preserve">he speed limit of the curve, the curve length, </w:t>
      </w:r>
      <w:r>
        <w:rPr>
          <w:lang w:val="en"/>
        </w:rPr>
        <w:t xml:space="preserve">and </w:t>
      </w:r>
      <w:r w:rsidRPr="0026286A">
        <w:rPr>
          <w:lang w:val="en"/>
        </w:rPr>
        <w:t>the BBI measurement of the curve</w:t>
      </w:r>
      <w:r>
        <w:rPr>
          <w:lang w:val="en"/>
        </w:rPr>
        <w:t xml:space="preserve"> were found to be insignificant to the calculated CMFs for HFST and thus were not included.</w:t>
      </w:r>
    </w:p>
    <w:p w14:paraId="3E9CF272" w14:textId="77777777" w:rsidR="00EA7619" w:rsidRDefault="00EA7619" w:rsidP="00EA7619">
      <w:pPr>
        <w:pStyle w:val="Caption"/>
        <w:keepNext/>
      </w:pPr>
      <w:bookmarkStart w:id="36" w:name="_Ref109806693"/>
      <w:r>
        <w:t xml:space="preserve">Table </w:t>
      </w:r>
      <w:r>
        <w:fldChar w:fldCharType="begin"/>
      </w:r>
      <w:r>
        <w:instrText xml:space="preserve"> SEQ Table \* ARABIC </w:instrText>
      </w:r>
      <w:r>
        <w:fldChar w:fldCharType="separate"/>
      </w:r>
      <w:r>
        <w:rPr>
          <w:noProof/>
        </w:rPr>
        <w:t>4</w:t>
      </w:r>
      <w:r>
        <w:fldChar w:fldCharType="end"/>
      </w:r>
      <w:bookmarkEnd w:id="36"/>
      <w:r>
        <w:t>: Significant Curve Site Characteristics Before HFST in CMF Model</w:t>
      </w:r>
    </w:p>
    <w:tbl>
      <w:tblPr>
        <w:tblStyle w:val="TableGrid"/>
        <w:tblW w:w="9360" w:type="dxa"/>
        <w:tblLayout w:type="fixed"/>
        <w:tblLook w:val="04A0" w:firstRow="1" w:lastRow="0" w:firstColumn="1" w:lastColumn="0" w:noHBand="0" w:noVBand="1"/>
      </w:tblPr>
      <w:tblGrid>
        <w:gridCol w:w="3120"/>
        <w:gridCol w:w="3120"/>
        <w:gridCol w:w="3120"/>
      </w:tblGrid>
      <w:tr w:rsidR="00EA7619" w:rsidRPr="0026286A" w14:paraId="336D846A"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260DE5FE" w14:textId="77777777" w:rsidR="00EA7619" w:rsidRPr="0026286A" w:rsidRDefault="00EA7619" w:rsidP="005307C1">
            <w:pPr>
              <w:spacing w:line="276" w:lineRule="auto"/>
              <w:jc w:val="center"/>
              <w:rPr>
                <w:lang w:val="en"/>
              </w:rPr>
            </w:pPr>
            <w:r w:rsidRPr="0026286A">
              <w:rPr>
                <w:lang w:val="en"/>
              </w:rPr>
              <w:t xml:space="preserve">Significant </w:t>
            </w:r>
            <w:r>
              <w:rPr>
                <w:lang w:val="en"/>
              </w:rPr>
              <w:t>Curve Site Characteristics</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7E3D0E4C" w14:textId="77777777" w:rsidR="00EA7619" w:rsidRPr="0026286A" w:rsidRDefault="00EA7619" w:rsidP="005307C1">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075A6F53" w14:textId="77777777" w:rsidR="00EA7619" w:rsidRPr="0026286A" w:rsidRDefault="00EA7619" w:rsidP="005307C1">
            <w:pPr>
              <w:spacing w:line="276" w:lineRule="auto"/>
              <w:jc w:val="center"/>
              <w:rPr>
                <w:lang w:val="en"/>
              </w:rPr>
            </w:pPr>
            <w:r w:rsidRPr="0026286A">
              <w:rPr>
                <w:lang w:val="en"/>
              </w:rPr>
              <w:t>P-Value</w:t>
            </w:r>
          </w:p>
        </w:tc>
      </w:tr>
      <w:tr w:rsidR="00EA7619" w:rsidRPr="0026286A" w14:paraId="27A7BB09"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B7DB85E" w14:textId="77777777" w:rsidR="00EA7619" w:rsidRPr="0026286A" w:rsidRDefault="00EA7619" w:rsidP="005307C1">
            <w:pPr>
              <w:spacing w:line="276" w:lineRule="auto"/>
              <w:jc w:val="center"/>
              <w:rPr>
                <w:lang w:val="en"/>
              </w:rPr>
            </w:pPr>
            <w:r w:rsidRPr="0026286A">
              <w:rPr>
                <w:lang w:val="en"/>
              </w:rPr>
              <w:t>Average AADT</w:t>
            </w:r>
          </w:p>
        </w:tc>
        <w:tc>
          <w:tcPr>
            <w:tcW w:w="3120" w:type="dxa"/>
            <w:tcBorders>
              <w:top w:val="single" w:sz="8" w:space="0" w:color="auto"/>
              <w:left w:val="single" w:sz="8" w:space="0" w:color="auto"/>
              <w:bottom w:val="single" w:sz="8" w:space="0" w:color="auto"/>
              <w:right w:val="single" w:sz="8" w:space="0" w:color="auto"/>
            </w:tcBorders>
          </w:tcPr>
          <w:p w14:paraId="7116AA2A" w14:textId="77777777" w:rsidR="00EA7619" w:rsidRPr="0026286A" w:rsidRDefault="00EA7619" w:rsidP="005307C1">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0D8AFA0F" w14:textId="77777777" w:rsidR="00EA7619" w:rsidRPr="0026286A" w:rsidRDefault="00EA7619" w:rsidP="005307C1">
            <w:pPr>
              <w:spacing w:line="276" w:lineRule="auto"/>
              <w:jc w:val="center"/>
              <w:rPr>
                <w:lang w:val="en"/>
              </w:rPr>
            </w:pPr>
            <w:r w:rsidRPr="0026286A">
              <w:rPr>
                <w:lang w:val="en"/>
              </w:rPr>
              <w:t>2</w:t>
            </w:r>
            <w:r>
              <w:rPr>
                <w:lang w:val="en"/>
              </w:rPr>
              <w:t>.</w:t>
            </w:r>
            <w:r w:rsidRPr="0026286A">
              <w:rPr>
                <w:lang w:val="en"/>
              </w:rPr>
              <w:t>6</w:t>
            </w:r>
            <w:r>
              <w:rPr>
                <w:lang w:val="en"/>
              </w:rPr>
              <w:t>2</w:t>
            </w:r>
            <w:r w:rsidRPr="0026286A">
              <w:rPr>
                <w:lang w:val="en"/>
              </w:rPr>
              <w:t>×10</w:t>
            </w:r>
            <w:r w:rsidRPr="0026286A">
              <w:rPr>
                <w:vertAlign w:val="superscript"/>
                <w:lang w:val="en"/>
              </w:rPr>
              <w:t>-</w:t>
            </w:r>
            <w:r>
              <w:rPr>
                <w:vertAlign w:val="superscript"/>
                <w:lang w:val="en"/>
              </w:rPr>
              <w:t>4</w:t>
            </w:r>
          </w:p>
        </w:tc>
      </w:tr>
      <w:tr w:rsidR="00EA7619" w:rsidRPr="0026286A" w14:paraId="61B8627A"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8BF1AD7" w14:textId="77777777" w:rsidR="00EA7619" w:rsidRPr="0026286A" w:rsidRDefault="00EA7619" w:rsidP="005307C1">
            <w:pPr>
              <w:spacing w:line="276" w:lineRule="auto"/>
              <w:jc w:val="center"/>
              <w:rPr>
                <w:lang w:val="en"/>
              </w:rPr>
            </w:pPr>
            <w:r w:rsidRPr="0026286A">
              <w:rPr>
                <w:lang w:val="en"/>
              </w:rPr>
              <w:t>Intersection Related Crash Frequency</w:t>
            </w:r>
          </w:p>
        </w:tc>
        <w:tc>
          <w:tcPr>
            <w:tcW w:w="3120" w:type="dxa"/>
            <w:tcBorders>
              <w:top w:val="single" w:sz="8" w:space="0" w:color="auto"/>
              <w:left w:val="single" w:sz="8" w:space="0" w:color="auto"/>
              <w:bottom w:val="single" w:sz="8" w:space="0" w:color="auto"/>
              <w:right w:val="single" w:sz="8" w:space="0" w:color="auto"/>
            </w:tcBorders>
          </w:tcPr>
          <w:p w14:paraId="06758A64" w14:textId="77777777" w:rsidR="00EA7619" w:rsidRPr="0026286A" w:rsidRDefault="00EA7619" w:rsidP="005307C1">
            <w:pPr>
              <w:spacing w:line="276" w:lineRule="auto"/>
              <w:jc w:val="center"/>
              <w:rPr>
                <w:lang w:val="en"/>
              </w:rPr>
            </w:pPr>
            <w:r>
              <w:rPr>
                <w:lang w:val="en"/>
              </w:rPr>
              <w:t>0.0</w:t>
            </w:r>
            <w:r w:rsidRPr="0026286A">
              <w:rPr>
                <w:lang w:val="en"/>
              </w:rPr>
              <w:t>6</w:t>
            </w:r>
            <w:r>
              <w:rPr>
                <w:lang w:val="en"/>
              </w:rPr>
              <w:t>9</w:t>
            </w:r>
          </w:p>
        </w:tc>
        <w:tc>
          <w:tcPr>
            <w:tcW w:w="3120" w:type="dxa"/>
            <w:tcBorders>
              <w:top w:val="single" w:sz="8" w:space="0" w:color="auto"/>
              <w:left w:val="single" w:sz="8" w:space="0" w:color="auto"/>
              <w:bottom w:val="single" w:sz="8" w:space="0" w:color="auto"/>
              <w:right w:val="single" w:sz="8" w:space="0" w:color="auto"/>
            </w:tcBorders>
          </w:tcPr>
          <w:p w14:paraId="664AE176" w14:textId="77777777" w:rsidR="00EA7619" w:rsidRPr="0026286A" w:rsidRDefault="00EA7619" w:rsidP="005307C1">
            <w:pPr>
              <w:spacing w:line="276" w:lineRule="auto"/>
              <w:jc w:val="center"/>
              <w:rPr>
                <w:lang w:val="en"/>
              </w:rPr>
            </w:pPr>
            <w:r w:rsidRPr="0026286A">
              <w:rPr>
                <w:lang w:val="en"/>
              </w:rPr>
              <w:t>0.0144</w:t>
            </w:r>
          </w:p>
        </w:tc>
      </w:tr>
      <w:tr w:rsidR="00EA7619" w:rsidRPr="0026286A" w14:paraId="0636F809"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9A6D0C3" w14:textId="77777777" w:rsidR="00EA7619" w:rsidRPr="0026286A" w:rsidRDefault="00EA7619" w:rsidP="005307C1">
            <w:pPr>
              <w:spacing w:line="276" w:lineRule="auto"/>
              <w:jc w:val="center"/>
              <w:rPr>
                <w:lang w:val="en"/>
              </w:rPr>
            </w:pPr>
            <w:r>
              <w:rPr>
                <w:lang w:val="en"/>
              </w:rPr>
              <w:t xml:space="preserve">Total </w:t>
            </w:r>
            <w:r w:rsidRPr="0026286A">
              <w:rPr>
                <w:lang w:val="en"/>
              </w:rPr>
              <w:t>Crash Frequency</w:t>
            </w:r>
          </w:p>
        </w:tc>
        <w:tc>
          <w:tcPr>
            <w:tcW w:w="3120" w:type="dxa"/>
            <w:tcBorders>
              <w:top w:val="single" w:sz="8" w:space="0" w:color="auto"/>
              <w:left w:val="single" w:sz="8" w:space="0" w:color="auto"/>
              <w:bottom w:val="single" w:sz="8" w:space="0" w:color="auto"/>
              <w:right w:val="single" w:sz="8" w:space="0" w:color="auto"/>
            </w:tcBorders>
          </w:tcPr>
          <w:p w14:paraId="0FA3BF01" w14:textId="77777777" w:rsidR="00EA7619" w:rsidRPr="0026286A" w:rsidRDefault="00EA7619" w:rsidP="005307C1">
            <w:pPr>
              <w:spacing w:line="276" w:lineRule="auto"/>
              <w:jc w:val="center"/>
              <w:rPr>
                <w:lang w:val="en"/>
              </w:rPr>
            </w:pPr>
            <w:r w:rsidRPr="0026286A">
              <w:rPr>
                <w:lang w:val="en"/>
              </w:rPr>
              <w:t>-</w:t>
            </w:r>
            <w:r>
              <w:rPr>
                <w:lang w:val="en"/>
              </w:rPr>
              <w:t>0.</w:t>
            </w:r>
            <w:r w:rsidRPr="0026286A">
              <w:rPr>
                <w:lang w:val="en"/>
              </w:rPr>
              <w:t>15</w:t>
            </w:r>
            <w:r>
              <w:rPr>
                <w:lang w:val="en"/>
              </w:rPr>
              <w:t>2</w:t>
            </w:r>
          </w:p>
        </w:tc>
        <w:tc>
          <w:tcPr>
            <w:tcW w:w="3120" w:type="dxa"/>
            <w:tcBorders>
              <w:top w:val="single" w:sz="8" w:space="0" w:color="auto"/>
              <w:left w:val="single" w:sz="8" w:space="0" w:color="auto"/>
              <w:bottom w:val="single" w:sz="8" w:space="0" w:color="auto"/>
              <w:right w:val="single" w:sz="8" w:space="0" w:color="auto"/>
            </w:tcBorders>
          </w:tcPr>
          <w:p w14:paraId="17E34E13" w14:textId="77777777" w:rsidR="00EA7619" w:rsidRPr="0026286A" w:rsidRDefault="00EA7619" w:rsidP="005307C1">
            <w:pPr>
              <w:spacing w:line="276" w:lineRule="auto"/>
              <w:jc w:val="center"/>
              <w:rPr>
                <w:lang w:val="en"/>
              </w:rPr>
            </w:pPr>
            <w:r w:rsidRPr="0026286A">
              <w:rPr>
                <w:lang w:val="en"/>
              </w:rPr>
              <w:t>0.0014</w:t>
            </w:r>
          </w:p>
        </w:tc>
      </w:tr>
      <w:tr w:rsidR="00EA7619" w:rsidRPr="0026286A" w14:paraId="04EA7271" w14:textId="77777777" w:rsidTr="005307C1">
        <w:tc>
          <w:tcPr>
            <w:tcW w:w="9360" w:type="dxa"/>
            <w:gridSpan w:val="3"/>
            <w:tcBorders>
              <w:top w:val="single" w:sz="8" w:space="0" w:color="auto"/>
              <w:left w:val="single" w:sz="8" w:space="0" w:color="auto"/>
              <w:bottom w:val="single" w:sz="8" w:space="0" w:color="auto"/>
              <w:right w:val="single" w:sz="8" w:space="0" w:color="auto"/>
            </w:tcBorders>
          </w:tcPr>
          <w:p w14:paraId="05D62F8A" w14:textId="77777777" w:rsidR="00EA7619" w:rsidRPr="0026286A" w:rsidRDefault="00EA7619" w:rsidP="005307C1">
            <w:pPr>
              <w:spacing w:line="276" w:lineRule="auto"/>
              <w:jc w:val="center"/>
              <w:rPr>
                <w:lang w:val="en"/>
              </w:rPr>
            </w:pPr>
          </w:p>
        </w:tc>
      </w:tr>
      <w:tr w:rsidR="00EA7619" w:rsidRPr="0026286A" w14:paraId="26CA4CC5" w14:textId="77777777" w:rsidTr="005307C1">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134FA18" w14:textId="77777777" w:rsidR="00EA7619" w:rsidRPr="0026286A" w:rsidRDefault="00EA7619" w:rsidP="005307C1">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586B4887" w14:textId="77777777" w:rsidR="00EA7619" w:rsidRPr="0026286A" w:rsidRDefault="00EA7619" w:rsidP="005307C1">
            <w:pPr>
              <w:spacing w:line="276" w:lineRule="auto"/>
              <w:jc w:val="center"/>
              <w:rPr>
                <w:lang w:val="en"/>
              </w:rPr>
            </w:pPr>
            <w:r w:rsidRPr="0026286A">
              <w:rPr>
                <w:lang w:val="en"/>
              </w:rPr>
              <w:t>0.105</w:t>
            </w:r>
          </w:p>
        </w:tc>
      </w:tr>
    </w:tbl>
    <w:p w14:paraId="39EFE05B" w14:textId="77777777" w:rsidR="00EA7619" w:rsidRDefault="00EA7619" w:rsidP="00EA7619">
      <w:pPr>
        <w:spacing w:after="240"/>
        <w:rPr>
          <w:lang w:val="en"/>
        </w:rPr>
      </w:pPr>
    </w:p>
    <w:p w14:paraId="427EE524" w14:textId="77777777" w:rsidR="00EA7619" w:rsidRPr="0026286A" w:rsidRDefault="00EA7619" w:rsidP="00EA7619">
      <w:pPr>
        <w:spacing w:after="240"/>
        <w:rPr>
          <w:lang w:val="en"/>
        </w:rPr>
      </w:pPr>
      <w:r w:rsidRPr="00CC3A6F">
        <w:rPr>
          <w:b/>
          <w:bCs/>
          <w:lang w:val="en"/>
        </w:rPr>
        <w:fldChar w:fldCharType="begin"/>
      </w:r>
      <w:r w:rsidRPr="00AE1953">
        <w:rPr>
          <w:b/>
          <w:bCs/>
          <w:lang w:val="en"/>
        </w:rPr>
        <w:instrText xml:space="preserve"> REF _Ref109588530 \h </w:instrText>
      </w:r>
      <w:r>
        <w:rPr>
          <w:b/>
          <w:bCs/>
          <w:lang w:val="en"/>
        </w:rPr>
        <w:instrText xml:space="preserve"> \* MERGEFORMAT </w:instrText>
      </w:r>
      <w:r w:rsidRPr="00CC3A6F">
        <w:rPr>
          <w:b/>
          <w:bCs/>
          <w:lang w:val="en"/>
        </w:rPr>
      </w:r>
      <w:r w:rsidRPr="00CC3A6F">
        <w:rPr>
          <w:b/>
          <w:bCs/>
          <w:lang w:val="en"/>
        </w:rPr>
        <w:fldChar w:fldCharType="separate"/>
      </w:r>
      <w:r w:rsidRPr="00AE1953">
        <w:rPr>
          <w:b/>
          <w:bCs/>
        </w:rPr>
        <w:t xml:space="preserve">Figure </w:t>
      </w:r>
      <w:r w:rsidRPr="00AE1953">
        <w:rPr>
          <w:b/>
          <w:bCs/>
          <w:noProof/>
        </w:rPr>
        <w:t>4</w:t>
      </w:r>
      <w:r w:rsidRPr="00CC3A6F">
        <w:rPr>
          <w:b/>
          <w:bCs/>
          <w:lang w:val="en"/>
        </w:rPr>
        <w:fldChar w:fldCharType="end"/>
      </w:r>
      <w:r>
        <w:rPr>
          <w:lang w:val="en"/>
        </w:rPr>
        <w:t xml:space="preserve"> shows</w:t>
      </w:r>
      <w:r w:rsidRPr="0026286A">
        <w:rPr>
          <w:lang w:val="en"/>
        </w:rPr>
        <w:t xml:space="preserve"> regression plots made for these significant </w:t>
      </w:r>
      <w:r>
        <w:rPr>
          <w:lang w:val="en"/>
        </w:rPr>
        <w:t>site characteristics</w:t>
      </w:r>
      <w:r w:rsidRPr="0026286A">
        <w:rPr>
          <w:lang w:val="en"/>
        </w:rPr>
        <w:t>.</w:t>
      </w:r>
    </w:p>
    <w:p w14:paraId="19296701" w14:textId="77777777" w:rsidR="00EA7619" w:rsidRDefault="00EA7619" w:rsidP="00EA7619">
      <w:pPr>
        <w:spacing w:after="240"/>
        <w:jc w:val="center"/>
      </w:pPr>
      <w:r>
        <w:rPr>
          <w:noProof/>
        </w:rPr>
        <w:drawing>
          <wp:inline distT="0" distB="0" distL="0" distR="0" wp14:anchorId="6A3F9823" wp14:editId="24BC7785">
            <wp:extent cx="4048125" cy="2403574"/>
            <wp:effectExtent l="0" t="0" r="0" b="0"/>
            <wp:docPr id="1691266719" name="Picture 16912667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66719" name="Picture 1691266719"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14:paraId="64614B6E" w14:textId="77777777" w:rsidR="00EA7619" w:rsidRDefault="00EA7619" w:rsidP="00EA7619">
      <w:pPr>
        <w:spacing w:after="240"/>
        <w:jc w:val="center"/>
      </w:pPr>
    </w:p>
    <w:p w14:paraId="0397B267" w14:textId="77777777" w:rsidR="00EA7619" w:rsidRPr="0026286A" w:rsidRDefault="00EA7619" w:rsidP="00EA7619">
      <w:pPr>
        <w:spacing w:after="240"/>
        <w:jc w:val="center"/>
      </w:pPr>
      <w:r>
        <w:t>(a)</w:t>
      </w:r>
    </w:p>
    <w:p w14:paraId="6DA3BB0F" w14:textId="77777777" w:rsidR="00EA7619" w:rsidRDefault="00EA7619" w:rsidP="00EA7619">
      <w:pPr>
        <w:spacing w:after="240"/>
        <w:jc w:val="center"/>
      </w:pPr>
      <w:r>
        <w:rPr>
          <w:noProof/>
        </w:rPr>
        <w:lastRenderedPageBreak/>
        <w:drawing>
          <wp:inline distT="0" distB="0" distL="0" distR="0" wp14:anchorId="6D41E602" wp14:editId="1421B984">
            <wp:extent cx="3886200" cy="2291238"/>
            <wp:effectExtent l="0" t="0" r="0" b="0"/>
            <wp:docPr id="1600300157" name="Picture 16003001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300157" name="Picture 160030015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14:paraId="3D4C1DA5" w14:textId="77777777" w:rsidR="00EA7619" w:rsidRPr="0026286A" w:rsidRDefault="00EA7619" w:rsidP="00EA7619">
      <w:pPr>
        <w:spacing w:after="240"/>
        <w:jc w:val="center"/>
      </w:pPr>
      <w:r>
        <w:t>(b)</w:t>
      </w:r>
    </w:p>
    <w:p w14:paraId="2C1A0BB3" w14:textId="77777777" w:rsidR="00EA7619" w:rsidRDefault="00EA7619" w:rsidP="00EA7619">
      <w:pPr>
        <w:spacing w:after="240"/>
        <w:jc w:val="center"/>
      </w:pPr>
      <w:r>
        <w:rPr>
          <w:noProof/>
        </w:rPr>
        <w:drawing>
          <wp:inline distT="0" distB="0" distL="0" distR="0" wp14:anchorId="6CD6A7E2" wp14:editId="01F38C61">
            <wp:extent cx="3600450" cy="2122765"/>
            <wp:effectExtent l="0" t="0" r="0" b="0"/>
            <wp:docPr id="576610893" name="Picture 5766108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10893" name="Picture 57661089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14:paraId="7E3F93D0" w14:textId="77777777" w:rsidR="00EA7619" w:rsidRDefault="00EA7619" w:rsidP="00EA7619">
      <w:pPr>
        <w:spacing w:after="240"/>
        <w:jc w:val="center"/>
      </w:pPr>
      <w:r>
        <w:t>(c)</w:t>
      </w:r>
    </w:p>
    <w:p w14:paraId="68167ED5" w14:textId="77777777" w:rsidR="00EA7619" w:rsidRPr="0026286A" w:rsidRDefault="00EA7619" w:rsidP="00EA7619">
      <w:pPr>
        <w:pStyle w:val="Caption"/>
      </w:pPr>
      <w:bookmarkStart w:id="37" w:name="_Ref109588530"/>
      <w:r>
        <w:t xml:space="preserve">Figure </w:t>
      </w:r>
      <w:r>
        <w:fldChar w:fldCharType="begin"/>
      </w:r>
      <w:r>
        <w:instrText xml:space="preserve"> SEQ Figure \* ARABIC </w:instrText>
      </w:r>
      <w:r>
        <w:fldChar w:fldCharType="separate"/>
      </w:r>
      <w:r>
        <w:rPr>
          <w:noProof/>
        </w:rPr>
        <w:t>4</w:t>
      </w:r>
      <w:r>
        <w:fldChar w:fldCharType="end"/>
      </w:r>
      <w:bookmarkEnd w:id="37"/>
      <w:r w:rsidRPr="006739E1">
        <w:t xml:space="preserve"> </w:t>
      </w:r>
      <w:r>
        <w:t>Regression plots of CMF vs. Site Characteristics; a = CMF value vs crash frequency, b = CMF value vs intersection crash frequency, c = CMF value vs AADT</w:t>
      </w:r>
    </w:p>
    <w:p w14:paraId="420C9D5A" w14:textId="77777777" w:rsidR="00EA7619" w:rsidRDefault="00EA7619" w:rsidP="00EA7619">
      <w:pPr>
        <w:spacing w:after="240"/>
        <w:rPr>
          <w:lang w:val="en"/>
        </w:rPr>
      </w:pPr>
      <w:r w:rsidRPr="0026286A">
        <w:rPr>
          <w:lang w:val="en"/>
        </w:rPr>
        <w:t xml:space="preserve">The curves in district 6 were grouped based on the significant variables of crash frequency before FIST implementation and average AADT, and the EB CMFs for each group are listed below in </w:t>
      </w:r>
      <w:r w:rsidRPr="007C71CC">
        <w:rPr>
          <w:b/>
          <w:bCs/>
          <w:lang w:val="en"/>
        </w:rPr>
        <w:fldChar w:fldCharType="begin"/>
      </w:r>
      <w:r w:rsidRPr="007C71CC">
        <w:rPr>
          <w:b/>
          <w:bCs/>
          <w:lang w:val="en"/>
        </w:rPr>
        <w:instrText xml:space="preserve"> REF _Ref109806665 \h </w:instrText>
      </w:r>
      <w:r>
        <w:rPr>
          <w:b/>
          <w:bCs/>
          <w:lang w:val="en"/>
        </w:rPr>
        <w:instrText xml:space="preserve"> \* MERGEFORMAT </w:instrText>
      </w:r>
      <w:r w:rsidRPr="007C71CC">
        <w:rPr>
          <w:b/>
          <w:bCs/>
          <w:lang w:val="en"/>
        </w:rPr>
      </w:r>
      <w:r w:rsidRPr="007C71CC">
        <w:rPr>
          <w:b/>
          <w:bCs/>
          <w:lang w:val="en"/>
        </w:rPr>
        <w:fldChar w:fldCharType="separate"/>
      </w:r>
      <w:r w:rsidRPr="007C71CC">
        <w:rPr>
          <w:b/>
          <w:bCs/>
        </w:rPr>
        <w:t xml:space="preserve">Table </w:t>
      </w:r>
      <w:r w:rsidRPr="007C71CC">
        <w:rPr>
          <w:b/>
          <w:bCs/>
          <w:noProof/>
        </w:rPr>
        <w:t>5</w:t>
      </w:r>
      <w:r w:rsidRPr="007C71CC">
        <w:rPr>
          <w:b/>
          <w:bCs/>
          <w:lang w:val="en"/>
        </w:rPr>
        <w:fldChar w:fldCharType="end"/>
      </w:r>
      <w:r w:rsidRPr="0026286A">
        <w:rPr>
          <w:lang w:val="en"/>
        </w:rPr>
        <w:t>.</w:t>
      </w:r>
      <w:r>
        <w:rPr>
          <w:lang w:val="en"/>
        </w:rPr>
        <w:br w:type="page"/>
      </w:r>
    </w:p>
    <w:p w14:paraId="78FD55B7" w14:textId="77777777" w:rsidR="00EA7619" w:rsidRPr="0026286A" w:rsidRDefault="00EA7619" w:rsidP="00EA7619">
      <w:pPr>
        <w:pStyle w:val="Caption"/>
        <w:keepNext/>
      </w:pPr>
      <w:bookmarkStart w:id="38" w:name="_Ref109806665"/>
      <w:r>
        <w:lastRenderedPageBreak/>
        <w:t xml:space="preserve">Table </w:t>
      </w:r>
      <w:r>
        <w:fldChar w:fldCharType="begin"/>
      </w:r>
      <w:r>
        <w:instrText xml:space="preserve"> SEQ Table \* ARABIC </w:instrText>
      </w:r>
      <w:r>
        <w:fldChar w:fldCharType="separate"/>
      </w:r>
      <w:r>
        <w:rPr>
          <w:noProof/>
        </w:rPr>
        <w:t>5</w:t>
      </w:r>
      <w:r>
        <w:fldChar w:fldCharType="end"/>
      </w:r>
      <w:bookmarkEnd w:id="38"/>
      <w:r>
        <w:t xml:space="preserve">: </w:t>
      </w:r>
      <w:r w:rsidRPr="0026286A">
        <w:t xml:space="preserve">HFST EB CMFs for </w:t>
      </w:r>
      <w:r>
        <w:t>D</w:t>
      </w:r>
      <w:r w:rsidRPr="0026286A">
        <w:t xml:space="preserve">iffering </w:t>
      </w:r>
      <w:r>
        <w:t>AADT and Crash Frequency Before Implementation</w:t>
      </w:r>
    </w:p>
    <w:tbl>
      <w:tblPr>
        <w:tblStyle w:val="TableGrid"/>
        <w:tblW w:w="0" w:type="auto"/>
        <w:tblLook w:val="04A0" w:firstRow="1" w:lastRow="0" w:firstColumn="1" w:lastColumn="0" w:noHBand="0" w:noVBand="1"/>
      </w:tblPr>
      <w:tblGrid>
        <w:gridCol w:w="3116"/>
        <w:gridCol w:w="3117"/>
        <w:gridCol w:w="3117"/>
      </w:tblGrid>
      <w:tr w:rsidR="00EA7619" w:rsidRPr="0026286A" w14:paraId="1FA3F696" w14:textId="77777777" w:rsidTr="005307C1">
        <w:tc>
          <w:tcPr>
            <w:tcW w:w="3116" w:type="dxa"/>
            <w:tcBorders>
              <w:top w:val="nil"/>
              <w:left w:val="nil"/>
              <w:bottom w:val="nil"/>
            </w:tcBorders>
          </w:tcPr>
          <w:p w14:paraId="29CE4D62" w14:textId="77777777" w:rsidR="00EA7619" w:rsidRPr="0026286A" w:rsidRDefault="00EA7619" w:rsidP="005307C1">
            <w:pPr>
              <w:spacing w:line="276" w:lineRule="auto"/>
              <w:jc w:val="center"/>
              <w:rPr>
                <w:lang w:val="en"/>
              </w:rPr>
            </w:pPr>
          </w:p>
        </w:tc>
        <w:tc>
          <w:tcPr>
            <w:tcW w:w="6234" w:type="dxa"/>
            <w:gridSpan w:val="2"/>
            <w:shd w:val="clear" w:color="auto" w:fill="DBDBDB" w:themeFill="accent3" w:themeFillTint="66"/>
          </w:tcPr>
          <w:p w14:paraId="6A7B84D6" w14:textId="77777777" w:rsidR="00EA7619" w:rsidRPr="0026286A" w:rsidRDefault="00EA7619" w:rsidP="005307C1">
            <w:pPr>
              <w:spacing w:line="276" w:lineRule="auto"/>
              <w:jc w:val="center"/>
              <w:rPr>
                <w:lang w:val="en"/>
              </w:rPr>
            </w:pPr>
            <w:r w:rsidRPr="0026286A">
              <w:rPr>
                <w:lang w:val="en"/>
              </w:rPr>
              <w:t>CMF (Standard Error)</w:t>
            </w:r>
          </w:p>
        </w:tc>
      </w:tr>
      <w:tr w:rsidR="00EA7619" w:rsidRPr="0026286A" w14:paraId="0C1510A1" w14:textId="77777777" w:rsidTr="005307C1">
        <w:tc>
          <w:tcPr>
            <w:tcW w:w="3116" w:type="dxa"/>
            <w:tcBorders>
              <w:top w:val="nil"/>
              <w:left w:val="nil"/>
            </w:tcBorders>
          </w:tcPr>
          <w:p w14:paraId="7037A118" w14:textId="77777777" w:rsidR="00EA7619" w:rsidRPr="0026286A" w:rsidRDefault="00EA7619" w:rsidP="005307C1">
            <w:pPr>
              <w:spacing w:line="276" w:lineRule="auto"/>
              <w:jc w:val="center"/>
              <w:rPr>
                <w:lang w:val="en"/>
              </w:rPr>
            </w:pPr>
          </w:p>
        </w:tc>
        <w:tc>
          <w:tcPr>
            <w:tcW w:w="3117" w:type="dxa"/>
            <w:shd w:val="clear" w:color="auto" w:fill="F2F2F2" w:themeFill="background1" w:themeFillShade="F2"/>
          </w:tcPr>
          <w:p w14:paraId="212C164C" w14:textId="77777777" w:rsidR="00EA7619" w:rsidRPr="0026286A" w:rsidRDefault="00EA7619" w:rsidP="005307C1">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shd w:val="clear" w:color="auto" w:fill="F2F2F2" w:themeFill="background1" w:themeFillShade="F2"/>
          </w:tcPr>
          <w:p w14:paraId="33602FC3" w14:textId="77777777" w:rsidR="00EA7619" w:rsidRPr="0026286A" w:rsidRDefault="00EA7619" w:rsidP="005307C1">
            <w:pPr>
              <w:spacing w:line="276" w:lineRule="auto"/>
              <w:jc w:val="center"/>
              <w:rPr>
                <w:lang w:val="en"/>
              </w:rPr>
            </w:pPr>
            <w:r w:rsidRPr="0026286A">
              <w:rPr>
                <w:lang w:val="en"/>
              </w:rPr>
              <w:t>AADT &gt; 2000</w:t>
            </w:r>
          </w:p>
        </w:tc>
      </w:tr>
      <w:tr w:rsidR="00EA7619" w:rsidRPr="0026286A" w14:paraId="66A02E61" w14:textId="77777777" w:rsidTr="005307C1">
        <w:tc>
          <w:tcPr>
            <w:tcW w:w="3116" w:type="dxa"/>
            <w:shd w:val="clear" w:color="auto" w:fill="F2F2F2" w:themeFill="background1" w:themeFillShade="F2"/>
          </w:tcPr>
          <w:p w14:paraId="1F2B9A3A" w14:textId="77777777" w:rsidR="00EA7619" w:rsidRDefault="00EA7619" w:rsidP="005307C1">
            <w:pPr>
              <w:spacing w:line="276" w:lineRule="auto"/>
              <w:jc w:val="center"/>
              <w:rPr>
                <w:lang w:val="en"/>
              </w:rPr>
            </w:pPr>
            <w:r>
              <w:rPr>
                <w:lang w:val="en"/>
              </w:rPr>
              <w:t>Crash frequency b</w:t>
            </w:r>
            <w:r w:rsidRPr="0026286A">
              <w:rPr>
                <w:lang w:val="en"/>
              </w:rPr>
              <w:t xml:space="preserve">efore </w:t>
            </w:r>
            <w:r>
              <w:rPr>
                <w:lang w:val="en"/>
              </w:rPr>
              <w:t>HFST</w:t>
            </w:r>
            <w:r w:rsidRPr="0026286A">
              <w:rPr>
                <w:lang w:val="en"/>
              </w:rPr>
              <w:t xml:space="preserve"> </w:t>
            </w:r>
            <w:r>
              <w:rPr>
                <w:lang w:val="en"/>
              </w:rPr>
              <w:t>i</w:t>
            </w:r>
            <w:r w:rsidRPr="0026286A">
              <w:rPr>
                <w:lang w:val="en"/>
              </w:rPr>
              <w:t xml:space="preserve">mplementation </w:t>
            </w:r>
            <w:r w:rsidRPr="0026286A">
              <w:rPr>
                <w:rFonts w:cs="Times New Roman"/>
                <w:lang w:val="en"/>
              </w:rPr>
              <w:t>≤</w:t>
            </w:r>
            <w:r w:rsidRPr="0026286A">
              <w:rPr>
                <w:lang w:val="en"/>
              </w:rPr>
              <w:t xml:space="preserve"> 3</w:t>
            </w:r>
          </w:p>
          <w:p w14:paraId="66C85D36" w14:textId="77777777" w:rsidR="00EA7619" w:rsidRPr="0026286A" w:rsidRDefault="00EA7619" w:rsidP="005307C1">
            <w:pPr>
              <w:spacing w:line="276" w:lineRule="auto"/>
              <w:jc w:val="center"/>
              <w:rPr>
                <w:lang w:val="en"/>
              </w:rPr>
            </w:pPr>
            <w:r>
              <w:rPr>
                <w:lang w:val="en"/>
              </w:rPr>
              <w:t>(Crashes/year)</w:t>
            </w:r>
          </w:p>
        </w:tc>
        <w:tc>
          <w:tcPr>
            <w:tcW w:w="3117" w:type="dxa"/>
          </w:tcPr>
          <w:p w14:paraId="2FACDF06" w14:textId="77777777" w:rsidR="00EA7619" w:rsidRPr="0026286A" w:rsidRDefault="00EA7619" w:rsidP="005307C1">
            <w:pPr>
              <w:spacing w:line="276" w:lineRule="auto"/>
              <w:jc w:val="center"/>
              <w:rPr>
                <w:lang w:val="en"/>
              </w:rPr>
            </w:pPr>
            <w:r w:rsidRPr="0026286A">
              <w:rPr>
                <w:lang w:val="en"/>
              </w:rPr>
              <w:t>0.87</w:t>
            </w:r>
            <w:r>
              <w:rPr>
                <w:lang w:val="en"/>
              </w:rPr>
              <w:t>1</w:t>
            </w:r>
            <w:r w:rsidRPr="0026286A">
              <w:rPr>
                <w:lang w:val="en"/>
              </w:rPr>
              <w:t xml:space="preserve"> (0.163)</w:t>
            </w:r>
          </w:p>
        </w:tc>
        <w:tc>
          <w:tcPr>
            <w:tcW w:w="3117" w:type="dxa"/>
          </w:tcPr>
          <w:p w14:paraId="15F4AD11" w14:textId="77777777" w:rsidR="00EA7619" w:rsidRPr="0026286A" w:rsidRDefault="00EA7619" w:rsidP="005307C1">
            <w:pPr>
              <w:spacing w:line="276" w:lineRule="auto"/>
              <w:jc w:val="center"/>
              <w:rPr>
                <w:lang w:val="en"/>
              </w:rPr>
            </w:pPr>
            <w:r w:rsidRPr="0026286A">
              <w:rPr>
                <w:lang w:val="en"/>
              </w:rPr>
              <w:t>0.950 (0.205)</w:t>
            </w:r>
          </w:p>
        </w:tc>
      </w:tr>
      <w:tr w:rsidR="00EA7619" w:rsidRPr="0026286A" w14:paraId="1E07367B" w14:textId="77777777" w:rsidTr="005307C1">
        <w:tc>
          <w:tcPr>
            <w:tcW w:w="3116" w:type="dxa"/>
            <w:shd w:val="clear" w:color="auto" w:fill="F2F2F2" w:themeFill="background1" w:themeFillShade="F2"/>
          </w:tcPr>
          <w:p w14:paraId="2A202AD6" w14:textId="77777777" w:rsidR="00EA7619" w:rsidRDefault="00EA7619" w:rsidP="005307C1">
            <w:pPr>
              <w:spacing w:line="276" w:lineRule="auto"/>
              <w:jc w:val="center"/>
              <w:rPr>
                <w:lang w:val="en"/>
              </w:rPr>
            </w:pPr>
            <w:r w:rsidRPr="0026286A">
              <w:rPr>
                <w:lang w:val="en"/>
              </w:rPr>
              <w:t xml:space="preserve">Crashes </w:t>
            </w:r>
            <w:r>
              <w:rPr>
                <w:lang w:val="en"/>
              </w:rPr>
              <w:t>frequency b</w:t>
            </w:r>
            <w:r w:rsidRPr="0026286A">
              <w:rPr>
                <w:lang w:val="en"/>
              </w:rPr>
              <w:t xml:space="preserve">efore </w:t>
            </w:r>
            <w:r>
              <w:rPr>
                <w:lang w:val="en"/>
              </w:rPr>
              <w:t>HFST</w:t>
            </w:r>
            <w:r w:rsidRPr="0026286A">
              <w:rPr>
                <w:lang w:val="en"/>
              </w:rPr>
              <w:t xml:space="preserve"> </w:t>
            </w:r>
            <w:r>
              <w:rPr>
                <w:lang w:val="en"/>
              </w:rPr>
              <w:t>i</w:t>
            </w:r>
            <w:r w:rsidRPr="0026286A">
              <w:rPr>
                <w:lang w:val="en"/>
              </w:rPr>
              <w:t>mplementation &gt; 3</w:t>
            </w:r>
          </w:p>
          <w:p w14:paraId="2F18274A" w14:textId="77777777" w:rsidR="00EA7619" w:rsidRPr="0026286A" w:rsidRDefault="00EA7619" w:rsidP="005307C1">
            <w:pPr>
              <w:spacing w:line="276" w:lineRule="auto"/>
              <w:jc w:val="center"/>
              <w:rPr>
                <w:lang w:val="en"/>
              </w:rPr>
            </w:pPr>
            <w:r>
              <w:rPr>
                <w:lang w:val="en"/>
              </w:rPr>
              <w:t>(Crashes/year))</w:t>
            </w:r>
          </w:p>
        </w:tc>
        <w:tc>
          <w:tcPr>
            <w:tcW w:w="3117" w:type="dxa"/>
          </w:tcPr>
          <w:p w14:paraId="4CA809AA" w14:textId="77777777" w:rsidR="00EA7619" w:rsidRPr="0026286A" w:rsidRDefault="00EA7619" w:rsidP="005307C1">
            <w:pPr>
              <w:spacing w:line="276" w:lineRule="auto"/>
              <w:jc w:val="center"/>
              <w:rPr>
                <w:lang w:val="en"/>
              </w:rPr>
            </w:pPr>
            <w:r w:rsidRPr="0026286A">
              <w:rPr>
                <w:lang w:val="en"/>
              </w:rPr>
              <w:t>0.419 (0.10</w:t>
            </w:r>
            <w:r>
              <w:rPr>
                <w:lang w:val="en"/>
              </w:rPr>
              <w:t>6</w:t>
            </w:r>
            <w:r w:rsidRPr="0026286A">
              <w:rPr>
                <w:lang w:val="en"/>
              </w:rPr>
              <w:t>)</w:t>
            </w:r>
          </w:p>
        </w:tc>
        <w:tc>
          <w:tcPr>
            <w:tcW w:w="3117" w:type="dxa"/>
          </w:tcPr>
          <w:p w14:paraId="6587990B" w14:textId="77777777" w:rsidR="00EA7619" w:rsidRPr="0026286A" w:rsidRDefault="00EA7619" w:rsidP="005307C1">
            <w:pPr>
              <w:spacing w:line="276" w:lineRule="auto"/>
              <w:jc w:val="center"/>
              <w:rPr>
                <w:lang w:val="en"/>
              </w:rPr>
            </w:pPr>
            <w:r w:rsidRPr="0026286A">
              <w:rPr>
                <w:lang w:val="en"/>
              </w:rPr>
              <w:t>0.57</w:t>
            </w:r>
            <w:r>
              <w:rPr>
                <w:lang w:val="en"/>
              </w:rPr>
              <w:t>7</w:t>
            </w:r>
            <w:r w:rsidRPr="0026286A">
              <w:rPr>
                <w:lang w:val="en"/>
              </w:rPr>
              <w:t xml:space="preserve"> (0.058)</w:t>
            </w:r>
          </w:p>
        </w:tc>
      </w:tr>
    </w:tbl>
    <w:p w14:paraId="15C1CD5A" w14:textId="77777777" w:rsidR="00EA7619" w:rsidRDefault="00EA7619" w:rsidP="00EA7619">
      <w:pPr>
        <w:rPr>
          <w:rFonts w:eastAsiaTheme="majorEastAsia" w:cstheme="majorBidi"/>
          <w:b/>
          <w:sz w:val="28"/>
          <w:szCs w:val="32"/>
          <w:lang w:val="en"/>
        </w:rPr>
      </w:pPr>
      <w:bookmarkStart w:id="39" w:name="_Toc109304594"/>
      <w:r>
        <w:rPr>
          <w:rFonts w:eastAsiaTheme="majorEastAsia" w:cstheme="majorBidi"/>
          <w:b/>
          <w:sz w:val="28"/>
          <w:szCs w:val="32"/>
          <w:lang w:val="en"/>
        </w:rPr>
        <w:br w:type="page"/>
      </w:r>
    </w:p>
    <w:p w14:paraId="46EF9FCE" w14:textId="77777777" w:rsidR="00EA7619" w:rsidRPr="0026286A" w:rsidRDefault="00EA7619" w:rsidP="00EA7619">
      <w:pPr>
        <w:keepNext/>
        <w:keepLines/>
        <w:spacing w:after="240"/>
        <w:outlineLvl w:val="0"/>
        <w:rPr>
          <w:rFonts w:eastAsiaTheme="majorEastAsia" w:cstheme="majorBidi"/>
          <w:b/>
          <w:sz w:val="28"/>
          <w:szCs w:val="32"/>
          <w:lang w:val="en"/>
        </w:rPr>
      </w:pPr>
      <w:r w:rsidRPr="0026286A">
        <w:rPr>
          <w:rFonts w:eastAsiaTheme="majorEastAsia" w:cstheme="majorBidi"/>
          <w:b/>
          <w:sz w:val="28"/>
          <w:szCs w:val="32"/>
          <w:lang w:val="en"/>
        </w:rPr>
        <w:lastRenderedPageBreak/>
        <w:t>DISCUSSION</w:t>
      </w:r>
      <w:bookmarkEnd w:id="39"/>
    </w:p>
    <w:p w14:paraId="71D27ED2"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40" w:name="_Toc109304595"/>
      <w:r w:rsidRPr="0026286A">
        <w:rPr>
          <w:rFonts w:eastAsiaTheme="majorEastAsia" w:cstheme="majorBidi"/>
          <w:b/>
          <w:iCs/>
          <w:szCs w:val="26"/>
          <w:lang w:val="en"/>
        </w:rPr>
        <w:t>Use of Empirical Bayes Method</w:t>
      </w:r>
      <w:bookmarkEnd w:id="40"/>
    </w:p>
    <w:p w14:paraId="33582817" w14:textId="77777777" w:rsidR="00EA7619" w:rsidRPr="0026286A" w:rsidRDefault="00EA7619" w:rsidP="00EA7619">
      <w:pPr>
        <w:spacing w:after="240"/>
        <w:rPr>
          <w:lang w:val="en"/>
        </w:rPr>
      </w:pPr>
      <w:r w:rsidRPr="0026286A">
        <w:rPr>
          <w:lang w:val="en"/>
        </w:rPr>
        <w:t xml:space="preserve">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w:t>
      </w:r>
      <w:r w:rsidRPr="007A0AA7">
        <w:rPr>
          <w:b/>
          <w:bCs/>
          <w:lang w:val="en"/>
        </w:rPr>
        <w:fldChar w:fldCharType="begin"/>
      </w:r>
      <w:r w:rsidRPr="007A0AA7">
        <w:rPr>
          <w:b/>
          <w:bCs/>
          <w:lang w:val="en"/>
        </w:rPr>
        <w:instrText xml:space="preserve"> REF _Ref109806328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1</w:t>
      </w:r>
      <w:r w:rsidRPr="007A0AA7">
        <w:rPr>
          <w:b/>
          <w:bCs/>
          <w:lang w:val="en"/>
        </w:rPr>
        <w:fldChar w:fldCharType="end"/>
      </w:r>
      <w:r w:rsidRPr="0026286A">
        <w:rPr>
          <w:lang w:val="en"/>
        </w:rPr>
        <w:t xml:space="preserve"> and </w:t>
      </w:r>
      <w:r w:rsidRPr="007A0AA7">
        <w:rPr>
          <w:b/>
          <w:bCs/>
          <w:lang w:val="en"/>
        </w:rPr>
        <w:fldChar w:fldCharType="begin"/>
      </w:r>
      <w:r w:rsidRPr="007A0AA7">
        <w:rPr>
          <w:b/>
          <w:bCs/>
          <w:lang w:val="en"/>
        </w:rPr>
        <w:instrText xml:space="preserve"> REF _Ref109806712 \h </w:instrText>
      </w:r>
      <w:r>
        <w:rPr>
          <w:b/>
          <w:bCs/>
          <w:lang w:val="en"/>
        </w:rPr>
        <w:instrText xml:space="preserve"> \* MERGEFORMAT </w:instrText>
      </w:r>
      <w:r w:rsidRPr="007A0AA7">
        <w:rPr>
          <w:b/>
          <w:bCs/>
          <w:lang w:val="en"/>
        </w:rPr>
      </w:r>
      <w:r w:rsidRPr="007A0AA7">
        <w:rPr>
          <w:b/>
          <w:bCs/>
          <w:lang w:val="en"/>
        </w:rPr>
        <w:fldChar w:fldCharType="separate"/>
      </w:r>
      <w:r w:rsidRPr="007A0AA7">
        <w:rPr>
          <w:b/>
          <w:bCs/>
        </w:rPr>
        <w:t xml:space="preserve">Table </w:t>
      </w:r>
      <w:r w:rsidRPr="007A0AA7">
        <w:rPr>
          <w:b/>
          <w:bCs/>
          <w:noProof/>
        </w:rPr>
        <w:t>3</w:t>
      </w:r>
      <w:r w:rsidRPr="007A0AA7">
        <w:rPr>
          <w:b/>
          <w:bCs/>
          <w:lang w:val="en"/>
        </w:rPr>
        <w:fldChar w:fldCharType="end"/>
      </w:r>
      <w:r w:rsidRPr="0026286A">
        <w:rPr>
          <w:lang w:val="en"/>
        </w:rPr>
        <w:t>, this trend holds true for all CMFs calculated regardless of FIST or the type of crash filter, and the greatest benefits to CMFs were seen for phonolite—especially in the CMF for wet road crashes, which improved from a naïve CMF of 1.0667 to an EB CMF of 0.8616.</w:t>
      </w:r>
    </w:p>
    <w:p w14:paraId="5806C01D" w14:textId="77777777" w:rsidR="00EA7619" w:rsidRPr="0026286A" w:rsidRDefault="00EA7619" w:rsidP="00EA7619">
      <w:pPr>
        <w:spacing w:after="240"/>
        <w:rPr>
          <w:lang w:val="en"/>
        </w:rPr>
      </w:pPr>
      <w:commentRangeStart w:id="41"/>
      <w:commentRangeStart w:id="42"/>
      <w:commentRangeStart w:id="43"/>
      <w:r w:rsidRPr="5D611B7D">
        <w:rPr>
          <w:highlight w:val="yellow"/>
          <w:lang w:val="en"/>
        </w:rPr>
        <w:t xml:space="preserve">In addition, the </w:t>
      </w:r>
      <w:r>
        <w:rPr>
          <w:highlight w:val="yellow"/>
          <w:lang w:val="en"/>
        </w:rPr>
        <w:t>95% confidence interval</w:t>
      </w:r>
      <w:r w:rsidRPr="5D611B7D">
        <w:rPr>
          <w:highlight w:val="yellow"/>
          <w:lang w:val="en"/>
        </w:rPr>
        <w:t xml:space="preserve"> for certain phonolite EB CMFs even suggest that the phonolite could have caused an increase in crashes. On the other hand, while the standard errors for the HFST EB CMFs are greater than the gains made through the EB method, the </w:t>
      </w:r>
      <w:r>
        <w:rPr>
          <w:highlight w:val="yellow"/>
          <w:lang w:val="en"/>
        </w:rPr>
        <w:t xml:space="preserve">95% confidence intervals </w:t>
      </w:r>
      <w:r w:rsidRPr="5D611B7D">
        <w:rPr>
          <w:highlight w:val="yellow"/>
          <w:lang w:val="en"/>
        </w:rPr>
        <w:t>for all HFST EB CMFs are well under 1.0 and therefore still show that the implementation of HFST led to a crash reduction.</w:t>
      </w:r>
      <w:commentRangeEnd w:id="41"/>
      <w:r>
        <w:rPr>
          <w:rStyle w:val="CommentReference"/>
        </w:rPr>
        <w:commentReference w:id="41"/>
      </w:r>
      <w:commentRangeEnd w:id="42"/>
      <w:r>
        <w:rPr>
          <w:rStyle w:val="CommentReference"/>
        </w:rPr>
        <w:commentReference w:id="42"/>
      </w:r>
      <w:commentRangeEnd w:id="43"/>
      <w:r>
        <w:rPr>
          <w:rStyle w:val="CommentReference"/>
        </w:rPr>
        <w:commentReference w:id="43"/>
      </w:r>
    </w:p>
    <w:p w14:paraId="1604F680"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44" w:name="_Toc109304596"/>
      <w:r w:rsidRPr="0026286A">
        <w:rPr>
          <w:rFonts w:eastAsiaTheme="majorEastAsia" w:cstheme="majorBidi"/>
          <w:b/>
          <w:iCs/>
          <w:szCs w:val="26"/>
          <w:lang w:val="en"/>
        </w:rPr>
        <w:t>Crash Types</w:t>
      </w:r>
      <w:bookmarkEnd w:id="44"/>
      <w:r>
        <w:rPr>
          <w:rFonts w:eastAsiaTheme="majorEastAsia" w:cstheme="majorBidi"/>
          <w:b/>
          <w:iCs/>
          <w:szCs w:val="26"/>
          <w:lang w:val="en"/>
        </w:rPr>
        <w:t xml:space="preserve"> That HFST is More Effective at Reducing</w:t>
      </w:r>
    </w:p>
    <w:p w14:paraId="5771376F" w14:textId="77777777" w:rsidR="00EA7619" w:rsidRPr="0026286A" w:rsidRDefault="00EA7619" w:rsidP="00EA7619">
      <w:pPr>
        <w:spacing w:after="240"/>
        <w:rPr>
          <w:lang w:val="en"/>
        </w:rPr>
      </w:pPr>
      <w:r w:rsidRPr="0026286A">
        <w:rPr>
          <w:lang w:val="en"/>
        </w:rPr>
        <w:t>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all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2D687A3D" w14:textId="77777777" w:rsidR="00EA7619" w:rsidRPr="0026286A" w:rsidRDefault="00EA7619" w:rsidP="00EA7619">
      <w:pPr>
        <w:keepNext/>
        <w:keepLines/>
        <w:spacing w:before="240" w:after="0"/>
        <w:outlineLvl w:val="1"/>
        <w:rPr>
          <w:rFonts w:eastAsiaTheme="majorEastAsia" w:cstheme="majorBidi"/>
          <w:b/>
          <w:iCs/>
          <w:szCs w:val="26"/>
          <w:lang w:val="en"/>
        </w:rPr>
      </w:pPr>
      <w:r>
        <w:rPr>
          <w:rFonts w:eastAsiaTheme="majorEastAsia" w:cstheme="majorBidi"/>
          <w:b/>
          <w:iCs/>
          <w:szCs w:val="26"/>
          <w:lang w:val="en"/>
        </w:rPr>
        <w:t xml:space="preserve">Curve </w:t>
      </w:r>
      <w:commentRangeStart w:id="45"/>
      <w:r>
        <w:rPr>
          <w:rFonts w:eastAsiaTheme="majorEastAsia" w:cstheme="majorBidi"/>
          <w:b/>
          <w:iCs/>
          <w:szCs w:val="26"/>
          <w:lang w:val="en"/>
        </w:rPr>
        <w:t>Site Characteristics</w:t>
      </w:r>
      <w:commentRangeEnd w:id="45"/>
      <w:r>
        <w:rPr>
          <w:rStyle w:val="CommentReference"/>
        </w:rPr>
        <w:commentReference w:id="45"/>
      </w:r>
      <w:r>
        <w:rPr>
          <w:rFonts w:eastAsiaTheme="majorEastAsia" w:cstheme="majorBidi"/>
          <w:b/>
          <w:iCs/>
          <w:szCs w:val="26"/>
          <w:lang w:val="en"/>
        </w:rPr>
        <w:t xml:space="preserve"> That HFST is More Effective On</w:t>
      </w:r>
    </w:p>
    <w:p w14:paraId="1C2632A1" w14:textId="77777777" w:rsidR="00EA7619" w:rsidRPr="0026286A" w:rsidRDefault="00EA7619" w:rsidP="00EA7619">
      <w:pPr>
        <w:spacing w:after="240"/>
        <w:rPr>
          <w:lang w:val="en"/>
        </w:rPr>
      </w:pPr>
      <w:r w:rsidRPr="0026286A">
        <w:rPr>
          <w:lang w:val="en"/>
        </w:rPr>
        <w:t xml:space="preserve">It was found that there are three significant </w:t>
      </w:r>
      <w:r>
        <w:rPr>
          <w:lang w:val="en"/>
        </w:rPr>
        <w:t>site characteristics</w:t>
      </w:r>
      <w:r w:rsidRPr="0026286A">
        <w:rPr>
          <w:lang w:val="en"/>
        </w:rPr>
        <w:t xml:space="preserve">, which are crash frequency before HFST implementation, intersection-related crash frequency before HFST implementation, and average AADT before HFST implementation. Other typical </w:t>
      </w:r>
      <w:r>
        <w:rPr>
          <w:lang w:val="en"/>
        </w:rPr>
        <w:t>site characteristics</w:t>
      </w:r>
      <w:r w:rsidRPr="0026286A">
        <w:rPr>
          <w:lang w:val="en"/>
        </w:rPr>
        <w:t xml:space="preserve"> such as curve radius, BBI, speed limit, and curve length were abandoned in the model during the feature selection process as they were found to be uncorrelated and insignificant in predicting a CMF.</w:t>
      </w:r>
    </w:p>
    <w:p w14:paraId="0071145F" w14:textId="77777777" w:rsidR="00EA7619" w:rsidRPr="0026286A" w:rsidRDefault="00EA7619" w:rsidP="00EA7619">
      <w:pPr>
        <w:spacing w:after="240"/>
        <w:rPr>
          <w:lang w:val="en"/>
        </w:rPr>
      </w:pPr>
      <w:r w:rsidRPr="0026286A">
        <w:rPr>
          <w:lang w:val="en"/>
        </w:rPr>
        <w:t xml:space="preserve">The latter two significant factors—average AADT before HFST and intersection-related crash frequency before HFST—are </w:t>
      </w:r>
      <w:r>
        <w:rPr>
          <w:lang w:val="en"/>
        </w:rPr>
        <w:t>characteristics</w:t>
      </w:r>
      <w:r w:rsidRPr="0026286A">
        <w:rPr>
          <w:lang w:val="en"/>
        </w:rPr>
        <w:t xml:space="preserve">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w:t>
      </w:r>
      <w:r>
        <w:rPr>
          <w:lang w:val="en"/>
        </w:rPr>
        <w:t xml:space="preserve"> </w:t>
      </w:r>
      <w:r w:rsidRPr="0026286A">
        <w:rPr>
          <w:lang w:val="en"/>
        </w:rPr>
        <w:t>n</w:t>
      </w:r>
      <w:r>
        <w:rPr>
          <w:lang w:val="en"/>
        </w:rPr>
        <w:t>o</w:t>
      </w:r>
      <w:r w:rsidRPr="0026286A">
        <w:rPr>
          <w:lang w:val="en"/>
        </w:rPr>
        <w:t xml:space="preserve">t mitigated by the increased friction from FISTs. Crash frequency before FIST, on the other hand, has a </w:t>
      </w:r>
      <w:r w:rsidRPr="0026286A">
        <w:rPr>
          <w:lang w:val="en"/>
        </w:rPr>
        <w:lastRenderedPageBreak/>
        <w:t xml:space="preserve">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w:t>
      </w:r>
      <w:r>
        <w:rPr>
          <w:lang w:val="en"/>
        </w:rPr>
        <w:t>c</w:t>
      </w:r>
      <w:r w:rsidRPr="0026286A">
        <w:rPr>
          <w:lang w:val="en"/>
        </w:rPr>
        <w:t>ost/</w:t>
      </w:r>
      <w:r>
        <w:rPr>
          <w:lang w:val="en"/>
        </w:rPr>
        <w:t>b</w:t>
      </w:r>
      <w:r w:rsidRPr="0026286A">
        <w:rPr>
          <w:lang w:val="en"/>
        </w:rPr>
        <w:t>enefit for different types of FISTs based on prior crash frequency or traffic volume.</w:t>
      </w:r>
    </w:p>
    <w:p w14:paraId="0D2737BD" w14:textId="77777777" w:rsidR="00EA7619" w:rsidRPr="0026286A" w:rsidRDefault="00EA7619" w:rsidP="00EA7619">
      <w:pPr>
        <w:spacing w:after="240"/>
        <w:rPr>
          <w:lang w:val="en"/>
        </w:rPr>
      </w:pPr>
      <w:r w:rsidRPr="0026286A">
        <w:rPr>
          <w:lang w:val="en"/>
        </w:rPr>
        <w:t xml:space="preserve">To confirm these trends, curves </w:t>
      </w:r>
      <w:r>
        <w:rPr>
          <w:lang w:val="en"/>
        </w:rPr>
        <w:t>with HFST</w:t>
      </w:r>
      <w:r w:rsidRPr="0026286A">
        <w:rPr>
          <w:lang w:val="en"/>
        </w:rPr>
        <w:t xml:space="preserve">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w:t>
      </w:r>
      <w:r w:rsidRPr="003D07EE">
        <w:rPr>
          <w:b/>
          <w:bCs/>
          <w:lang w:val="en"/>
        </w:rPr>
        <w:fldChar w:fldCharType="begin"/>
      </w:r>
      <w:r w:rsidRPr="003D07EE">
        <w:rPr>
          <w:b/>
          <w:bCs/>
          <w:lang w:val="en"/>
        </w:rPr>
        <w:instrText xml:space="preserve"> REF _Ref109806665 \h </w:instrText>
      </w:r>
      <w:r>
        <w:rPr>
          <w:b/>
          <w:bCs/>
          <w:lang w:val="en"/>
        </w:rPr>
        <w:instrText xml:space="preserve"> \* MERGEFORMAT </w:instrText>
      </w:r>
      <w:r w:rsidRPr="003D07EE">
        <w:rPr>
          <w:b/>
          <w:bCs/>
          <w:lang w:val="en"/>
        </w:rPr>
      </w:r>
      <w:r w:rsidRPr="003D07EE">
        <w:rPr>
          <w:b/>
          <w:bCs/>
          <w:lang w:val="en"/>
        </w:rPr>
        <w:fldChar w:fldCharType="separate"/>
      </w:r>
      <w:r w:rsidRPr="003D07EE">
        <w:rPr>
          <w:b/>
          <w:bCs/>
        </w:rPr>
        <w:t xml:space="preserve">Table </w:t>
      </w:r>
      <w:r w:rsidRPr="003D07EE">
        <w:rPr>
          <w:b/>
          <w:bCs/>
          <w:noProof/>
        </w:rPr>
        <w:t>5</w:t>
      </w:r>
      <w:r w:rsidRPr="003D07EE">
        <w:rPr>
          <w:b/>
          <w:bCs/>
          <w:lang w:val="en"/>
        </w:rPr>
        <w:fldChar w:fldCharType="end"/>
      </w:r>
      <w:r w:rsidRPr="0026286A">
        <w:rPr>
          <w:lang w:val="en"/>
        </w:rPr>
        <w:t xml:space="preserve"> reveal the same trends: curves with higher AADTs before HFST implementation had higher CMFs, and curves with higher crash frequency before HFST implementation had lower CMFs.</w:t>
      </w:r>
    </w:p>
    <w:p w14:paraId="3491FC1E" w14:textId="77777777" w:rsidR="00EA7619" w:rsidRPr="0026286A" w:rsidRDefault="00EA7619" w:rsidP="00EA7619">
      <w:pPr>
        <w:spacing w:after="240"/>
        <w:rPr>
          <w:lang w:val="en"/>
        </w:rPr>
      </w:pPr>
      <w:commentRangeStart w:id="46"/>
      <w:commentRangeStart w:id="47"/>
      <w:r w:rsidRPr="0026286A">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The trend also held true in this case, as table 9 shows that the CMF calculated for intersection related crashes is significantly higher than the CMF calculated for not intersection related crashes.</w:t>
      </w:r>
      <w:commentRangeEnd w:id="46"/>
      <w:r>
        <w:rPr>
          <w:rStyle w:val="CommentReference"/>
        </w:rPr>
        <w:commentReference w:id="46"/>
      </w:r>
      <w:commentRangeEnd w:id="47"/>
      <w:r>
        <w:rPr>
          <w:rStyle w:val="CommentReference"/>
        </w:rPr>
        <w:commentReference w:id="47"/>
      </w:r>
    </w:p>
    <w:p w14:paraId="5F81E18D" w14:textId="77777777" w:rsidR="00EA7619" w:rsidRPr="0026286A" w:rsidRDefault="00EA7619" w:rsidP="00EA7619">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w:t>
      </w:r>
      <w:r w:rsidRPr="000D2489">
        <w:rPr>
          <w:b/>
          <w:bCs/>
          <w:lang w:val="en"/>
        </w:rPr>
        <w:fldChar w:fldCharType="begin"/>
      </w:r>
      <w:r w:rsidRPr="000D2489">
        <w:rPr>
          <w:b/>
          <w:bCs/>
          <w:lang w:val="en"/>
        </w:rPr>
        <w:instrText xml:space="preserve"> REF _Ref109806693 \h </w:instrText>
      </w:r>
      <w:r>
        <w:rPr>
          <w:b/>
          <w:bCs/>
          <w:lang w:val="en"/>
        </w:rPr>
        <w:instrText xml:space="preserve"> \* MERGEFORMAT </w:instrText>
      </w:r>
      <w:r w:rsidRPr="000D2489">
        <w:rPr>
          <w:b/>
          <w:bCs/>
          <w:lang w:val="en"/>
        </w:rPr>
      </w:r>
      <w:r w:rsidRPr="000D2489">
        <w:rPr>
          <w:b/>
          <w:bCs/>
          <w:lang w:val="en"/>
        </w:rPr>
        <w:fldChar w:fldCharType="separate"/>
      </w:r>
      <w:r w:rsidRPr="000D2489">
        <w:rPr>
          <w:b/>
          <w:bCs/>
        </w:rPr>
        <w:t xml:space="preserve">Table </w:t>
      </w:r>
      <w:r w:rsidRPr="000D2489">
        <w:rPr>
          <w:b/>
          <w:bCs/>
          <w:noProof/>
        </w:rPr>
        <w:t>4</w:t>
      </w:r>
      <w:r w:rsidRPr="000D2489">
        <w:rPr>
          <w:b/>
          <w:bCs/>
          <w:lang w:val="en"/>
        </w:rPr>
        <w:fldChar w:fldCharType="end"/>
      </w:r>
      <w:r w:rsidRPr="0026286A">
        <w:rPr>
          <w:lang w:val="en"/>
        </w:rPr>
        <w:t>,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14B6CDD5"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48" w:name="_Toc109304598"/>
      <w:commentRangeStart w:id="49"/>
      <w:r>
        <w:rPr>
          <w:rFonts w:eastAsiaTheme="majorEastAsia" w:cstheme="majorBidi"/>
          <w:b/>
          <w:iCs/>
          <w:szCs w:val="26"/>
          <w:lang w:val="en"/>
        </w:rPr>
        <w:t>Performance Comparison of the FISTs</w:t>
      </w:r>
      <w:bookmarkEnd w:id="48"/>
      <w:commentRangeEnd w:id="49"/>
      <w:r>
        <w:rPr>
          <w:rStyle w:val="CommentReference"/>
        </w:rPr>
        <w:commentReference w:id="49"/>
      </w:r>
    </w:p>
    <w:p w14:paraId="440319E1" w14:textId="77777777" w:rsidR="00EA7619" w:rsidRPr="0026286A" w:rsidRDefault="00EA7619" w:rsidP="00EA7619">
      <w:pPr>
        <w:spacing w:after="240"/>
        <w:rPr>
          <w:lang w:val="en"/>
        </w:rPr>
      </w:pPr>
      <w:r w:rsidRPr="0026286A">
        <w:rPr>
          <w:lang w:val="en"/>
        </w:rPr>
        <w:t xml:space="preserve">Out of the three FISTs presented in this study, HFST </w:t>
      </w:r>
      <w:r>
        <w:rPr>
          <w:lang w:val="en"/>
        </w:rPr>
        <w:t>is the only treatment where the CMFs provided significant evidence for its crash reduction capabilities</w:t>
      </w:r>
      <w:r w:rsidRPr="0026286A">
        <w:rPr>
          <w:lang w:val="en"/>
        </w:rPr>
        <w:t xml:space="preserve">. The </w:t>
      </w:r>
      <w:r>
        <w:rPr>
          <w:lang w:val="en"/>
        </w:rPr>
        <w:t>e</w:t>
      </w:r>
      <w:r w:rsidRPr="0026286A">
        <w:rPr>
          <w:lang w:val="en"/>
        </w:rPr>
        <w:t xml:space="preserve">mpirical Bayes CMFs show that HFST reduces crashes of all types by about 33%, and even more significantly, that it reduces </w:t>
      </w:r>
      <w:r>
        <w:rPr>
          <w:lang w:val="en"/>
        </w:rPr>
        <w:t xml:space="preserve">single vehicle crashes by about 46% and </w:t>
      </w:r>
      <w:r w:rsidRPr="0026286A">
        <w:rPr>
          <w:lang w:val="en"/>
        </w:rPr>
        <w:t xml:space="preserve">wet road crashes by about 55%. </w:t>
      </w:r>
      <w:r>
        <w:rPr>
          <w:lang w:val="en"/>
        </w:rPr>
        <w:t>Even the maximum value of the 95% confidence interval for all crashes CMF leads to a CMF of 0.774, which still reduces crashes by about 23%. On the other hand, p</w:t>
      </w:r>
      <w:r w:rsidRPr="0026286A">
        <w:rPr>
          <w:lang w:val="en"/>
        </w:rPr>
        <w:t xml:space="preserve">honolite was significantly less effective, with its </w:t>
      </w:r>
      <w:r>
        <w:rPr>
          <w:lang w:val="en"/>
        </w:rPr>
        <w:t>e</w:t>
      </w:r>
      <w:r w:rsidRPr="0026286A">
        <w:rPr>
          <w:lang w:val="en"/>
        </w:rPr>
        <w:t xml:space="preserve">mpirical Bayes CMFs suggesting that it reduces crashes of all types by less than 9%. These findings correlate to the observed friction performance of these materials over time, where phonolite only has about 60% of the initial friction of HFST (Tsai et al. 2022). This correlation further supports that friction is an important factor in curve crashes and that greater </w:t>
      </w:r>
      <w:r w:rsidRPr="0026286A">
        <w:rPr>
          <w:lang w:val="en"/>
        </w:rPr>
        <w:lastRenderedPageBreak/>
        <w:t>friction performance helps mitigate curve crashes. There were no conclusive findings for the performance of LWA, however, due to the lack of crash data</w:t>
      </w:r>
      <w:r>
        <w:rPr>
          <w:lang w:val="en"/>
        </w:rPr>
        <w:t xml:space="preserve"> and thus the absence of an EB CMF for LWA</w:t>
      </w:r>
      <w:r w:rsidRPr="0026286A">
        <w:rPr>
          <w:lang w:val="en"/>
        </w:rPr>
        <w:t>.</w:t>
      </w:r>
    </w:p>
    <w:p w14:paraId="46049ABD" w14:textId="77777777" w:rsidR="00EA7619" w:rsidRPr="0026286A" w:rsidRDefault="00EA7619" w:rsidP="00EA7619">
      <w:pPr>
        <w:keepNext/>
        <w:keepLines/>
        <w:spacing w:before="240" w:after="0"/>
        <w:outlineLvl w:val="1"/>
        <w:rPr>
          <w:rFonts w:eastAsiaTheme="majorEastAsia" w:cstheme="majorBidi"/>
          <w:b/>
          <w:iCs/>
          <w:szCs w:val="26"/>
          <w:lang w:val="en"/>
        </w:rPr>
      </w:pPr>
      <w:bookmarkStart w:id="50" w:name="_Toc109304599"/>
      <w:r w:rsidRPr="0026286A">
        <w:rPr>
          <w:rFonts w:eastAsiaTheme="majorEastAsia" w:cstheme="majorBidi"/>
          <w:b/>
          <w:iCs/>
          <w:szCs w:val="26"/>
          <w:lang w:val="en"/>
        </w:rPr>
        <w:t>COVID-19 Impact on EB CMFs</w:t>
      </w:r>
      <w:bookmarkEnd w:id="50"/>
    </w:p>
    <w:p w14:paraId="39B121DF" w14:textId="77777777" w:rsidR="00EA7619" w:rsidRPr="0026286A" w:rsidRDefault="00EA7619" w:rsidP="00EA7619">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5B6D405A" w14:textId="77777777" w:rsidR="00EA7619" w:rsidRPr="0026286A" w:rsidRDefault="00EA7619" w:rsidP="00EA7619">
      <w:pPr>
        <w:keepNext/>
        <w:keepLines/>
        <w:spacing w:after="240"/>
        <w:outlineLvl w:val="0"/>
        <w:rPr>
          <w:rFonts w:eastAsiaTheme="majorEastAsia" w:cstheme="majorBidi"/>
          <w:b/>
          <w:sz w:val="28"/>
          <w:szCs w:val="32"/>
          <w:lang w:val="en"/>
        </w:rPr>
      </w:pPr>
      <w:bookmarkStart w:id="51" w:name="_Toc109304600"/>
      <w:r w:rsidRPr="0026286A">
        <w:rPr>
          <w:rFonts w:eastAsiaTheme="majorEastAsia" w:cstheme="majorBidi"/>
          <w:b/>
          <w:sz w:val="28"/>
          <w:szCs w:val="32"/>
          <w:lang w:val="en"/>
        </w:rPr>
        <w:t>CONCLUSION</w:t>
      </w:r>
      <w:bookmarkEnd w:id="51"/>
    </w:p>
    <w:p w14:paraId="094A9C75" w14:textId="77777777" w:rsidR="00EA7619" w:rsidRPr="0026286A" w:rsidRDefault="00EA7619" w:rsidP="00EA7619">
      <w:pPr>
        <w:spacing w:after="240"/>
        <w:rPr>
          <w:lang w:val="en"/>
        </w:rPr>
      </w:pPr>
      <w:r w:rsidRPr="0026286A">
        <w:rPr>
          <w:lang w:val="en"/>
        </w:rPr>
        <w:t xml:space="preserve">The naïve Bayes and empirical Bayes method was used </w:t>
      </w:r>
      <w:proofErr w:type="gramStart"/>
      <w:r w:rsidRPr="0026286A">
        <w:rPr>
          <w:lang w:val="en"/>
        </w:rPr>
        <w:t>in order to</w:t>
      </w:r>
      <w:proofErr w:type="gramEnd"/>
      <w:r w:rsidRPr="0026286A">
        <w:rPr>
          <w:lang w:val="en"/>
        </w:rPr>
        <w:t xml:space="preserve">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14:paraId="0E60ED3A" w14:textId="77777777" w:rsidR="00EA7619" w:rsidRPr="0026286A" w:rsidRDefault="00EA7619" w:rsidP="00EA7619">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377990CE" w14:textId="77777777" w:rsidR="00EA7619" w:rsidRPr="00DD1832" w:rsidRDefault="00EA7619" w:rsidP="00EA7619">
      <w:pPr>
        <w:spacing w:after="240"/>
        <w:rPr>
          <w:color w:val="BFBFBF" w:themeColor="background1" w:themeShade="BF"/>
          <w:lang w:val="en"/>
        </w:rPr>
      </w:pPr>
      <w:r w:rsidRPr="0026286A">
        <w:rPr>
          <w:lang w:val="en"/>
        </w:rPr>
        <w:t>The main challenge for this study was that the analysis for phonolite and LWA could not be as robust as the analysis for HFST due their comparatively small sample sizes</w:t>
      </w:r>
      <w:r>
        <w:rPr>
          <w:lang w:val="en"/>
        </w:rPr>
        <w:t xml:space="preserve">, and future studies will benefit from more crash data on curves with phonolite and LWA. In addition, the differences in </w:t>
      </w:r>
      <w:r w:rsidRPr="5D611B7D">
        <w:rPr>
          <w:lang w:val="en"/>
        </w:rPr>
        <w:t>cost of these three FISTs implemented in Georgia</w:t>
      </w:r>
      <w:r>
        <w:rPr>
          <w:lang w:val="en"/>
        </w:rPr>
        <w:t xml:space="preserve"> provide opportunities for</w:t>
      </w:r>
      <w:r w:rsidRPr="5D611B7D">
        <w:rPr>
          <w:lang w:val="en"/>
        </w:rPr>
        <w:t xml:space="preserve"> </w:t>
      </w:r>
      <w:r>
        <w:rPr>
          <w:lang w:val="en"/>
        </w:rPr>
        <w:t>future studies to develop</w:t>
      </w:r>
      <w:r w:rsidRPr="5D611B7D">
        <w:rPr>
          <w:lang w:val="en"/>
        </w:rPr>
        <w:t xml:space="preserve"> cost</w:t>
      </w:r>
      <w:r>
        <w:rPr>
          <w:lang w:val="en"/>
        </w:rPr>
        <w:t>-benefit</w:t>
      </w:r>
      <w:r w:rsidRPr="5D611B7D">
        <w:rPr>
          <w:lang w:val="en"/>
        </w:rPr>
        <w:t xml:space="preserve"> analys</w:t>
      </w:r>
      <w:r>
        <w:rPr>
          <w:lang w:val="en"/>
        </w:rPr>
        <w:t>es,</w:t>
      </w:r>
      <w:r w:rsidRPr="5D611B7D">
        <w:rPr>
          <w:lang w:val="en"/>
        </w:rPr>
        <w:t xml:space="preserve"> </w:t>
      </w:r>
      <w:r>
        <w:rPr>
          <w:lang w:val="en"/>
        </w:rPr>
        <w:t xml:space="preserve">which can then be extended into the development of an </w:t>
      </w:r>
      <w:r w:rsidRPr="5D611B7D">
        <w:rPr>
          <w:lang w:val="en"/>
        </w:rPr>
        <w:t>optimization strategy that can maximize the crash reduction effects of these FISTs with limited fund</w:t>
      </w:r>
      <w:r>
        <w:rPr>
          <w:lang w:val="en"/>
        </w:rPr>
        <w:t>s</w:t>
      </w:r>
      <w:r w:rsidRPr="5D611B7D">
        <w:rPr>
          <w:lang w:val="en"/>
        </w:rPr>
        <w:t xml:space="preserve"> available. It</w:t>
      </w:r>
      <w:r>
        <w:rPr>
          <w:lang w:val="en"/>
        </w:rPr>
        <w:t xml:space="preserve"> i</w:t>
      </w:r>
      <w:r w:rsidRPr="5D611B7D">
        <w:rPr>
          <w:lang w:val="en"/>
        </w:rPr>
        <w:t xml:space="preserve">s worth </w:t>
      </w:r>
      <w:r>
        <w:rPr>
          <w:lang w:val="en"/>
        </w:rPr>
        <w:t>noting</w:t>
      </w:r>
      <w:r w:rsidRPr="5D611B7D">
        <w:rPr>
          <w:lang w:val="en"/>
        </w:rPr>
        <w:t xml:space="preserve"> that these FISTs are expected to produce a diminishing return</w:t>
      </w:r>
      <w:r>
        <w:rPr>
          <w:lang w:val="en"/>
        </w:rPr>
        <w:t xml:space="preserve">—which </w:t>
      </w:r>
      <w:r w:rsidRPr="5D611B7D">
        <w:rPr>
          <w:lang w:val="en"/>
        </w:rPr>
        <w:t xml:space="preserve">in this case </w:t>
      </w:r>
      <w:r>
        <w:rPr>
          <w:lang w:val="en"/>
        </w:rPr>
        <w:t xml:space="preserve">is the </w:t>
      </w:r>
      <w:r w:rsidRPr="5D611B7D">
        <w:rPr>
          <w:lang w:val="en"/>
        </w:rPr>
        <w:t>crash reduction</w:t>
      </w:r>
      <w:r>
        <w:rPr>
          <w:lang w:val="en"/>
        </w:rPr>
        <w:t>—</w:t>
      </w:r>
      <w:r w:rsidRPr="5D611B7D">
        <w:rPr>
          <w:lang w:val="en"/>
        </w:rPr>
        <w:t>as</w:t>
      </w:r>
      <w:r>
        <w:rPr>
          <w:lang w:val="en"/>
        </w:rPr>
        <w:t xml:space="preserve"> these </w:t>
      </w:r>
      <w:r w:rsidRPr="5D611B7D">
        <w:rPr>
          <w:lang w:val="en"/>
        </w:rPr>
        <w:t>FIST</w:t>
      </w:r>
      <w:r>
        <w:rPr>
          <w:lang w:val="en"/>
        </w:rPr>
        <w:t>s</w:t>
      </w:r>
      <w:r w:rsidRPr="5D611B7D">
        <w:rPr>
          <w:lang w:val="en"/>
        </w:rPr>
        <w:t xml:space="preserve"> deteriorate over time. Thus, a successful strategy would need to take the characteristics of these FISTs</w:t>
      </w:r>
      <w:r>
        <w:rPr>
          <w:lang w:val="en"/>
        </w:rPr>
        <w:t xml:space="preserve">, such </w:t>
      </w:r>
      <w:r w:rsidRPr="5D611B7D">
        <w:rPr>
          <w:lang w:val="en"/>
        </w:rPr>
        <w:t xml:space="preserve">as cost and </w:t>
      </w:r>
      <w:r w:rsidRPr="5D611B7D">
        <w:rPr>
          <w:lang w:val="en"/>
        </w:rPr>
        <w:lastRenderedPageBreak/>
        <w:t>durability</w:t>
      </w:r>
      <w:r>
        <w:rPr>
          <w:lang w:val="en"/>
        </w:rPr>
        <w:t>,</w:t>
      </w:r>
      <w:r w:rsidRPr="5D611B7D">
        <w:rPr>
          <w:lang w:val="en"/>
        </w:rPr>
        <w:t xml:space="preserve"> </w:t>
      </w:r>
      <w:r>
        <w:rPr>
          <w:lang w:val="en"/>
        </w:rPr>
        <w:t>along with</w:t>
      </w:r>
      <w:r w:rsidRPr="5D611B7D">
        <w:rPr>
          <w:lang w:val="en"/>
        </w:rPr>
        <w:t xml:space="preserve"> significant </w:t>
      </w:r>
      <w:r>
        <w:rPr>
          <w:lang w:val="en"/>
        </w:rPr>
        <w:t>site characteristics</w:t>
      </w:r>
      <w:r w:rsidRPr="5D611B7D">
        <w:rPr>
          <w:lang w:val="en"/>
        </w:rPr>
        <w:t xml:space="preserve"> like increase</w:t>
      </w:r>
      <w:r>
        <w:rPr>
          <w:lang w:val="en"/>
        </w:rPr>
        <w:t>s</w:t>
      </w:r>
      <w:r w:rsidRPr="5D611B7D">
        <w:rPr>
          <w:lang w:val="en"/>
        </w:rPr>
        <w:t xml:space="preserve"> in traffic volume in</w:t>
      </w:r>
      <w:r>
        <w:rPr>
          <w:lang w:val="en"/>
        </w:rPr>
        <w:t xml:space="preserve"> the</w:t>
      </w:r>
      <w:commentRangeStart w:id="52"/>
      <w:r w:rsidRPr="5D611B7D">
        <w:rPr>
          <w:lang w:val="en"/>
        </w:rPr>
        <w:t xml:space="preserve"> </w:t>
      </w:r>
      <w:r>
        <w:rPr>
          <w:lang w:val="en"/>
        </w:rPr>
        <w:t>observed curve</w:t>
      </w:r>
      <w:commentRangeEnd w:id="52"/>
      <w:r>
        <w:rPr>
          <w:rStyle w:val="CommentReference"/>
        </w:rPr>
        <w:commentReference w:id="52"/>
      </w:r>
      <w:r w:rsidRPr="5D611B7D">
        <w:rPr>
          <w:lang w:val="en"/>
        </w:rPr>
        <w:t>.</w:t>
      </w:r>
      <w:r>
        <w:rPr>
          <w:lang w:val="en"/>
        </w:rPr>
        <w:t xml:space="preserve"> The deterioration of the friction performance of the FISTs over time leads to opportunities for future studies to investigate the crash reduction efficacy of the FISTs over time as well</w:t>
      </w:r>
    </w:p>
    <w:p w14:paraId="4DB4F44B" w14:textId="77777777" w:rsidR="00EA7619" w:rsidRPr="0026286A" w:rsidRDefault="00EA7619" w:rsidP="00EA7619">
      <w:pPr>
        <w:keepNext/>
        <w:keepLines/>
        <w:spacing w:after="240"/>
        <w:outlineLvl w:val="0"/>
        <w:rPr>
          <w:rFonts w:eastAsiaTheme="majorEastAsia" w:cstheme="majorBidi"/>
          <w:b/>
          <w:sz w:val="28"/>
          <w:szCs w:val="32"/>
          <w:lang w:val="en"/>
        </w:rPr>
      </w:pPr>
      <w:bookmarkStart w:id="53" w:name="_Toc109304601"/>
      <w:r w:rsidRPr="0026286A">
        <w:rPr>
          <w:rFonts w:eastAsiaTheme="majorEastAsia" w:cstheme="majorBidi"/>
          <w:b/>
          <w:sz w:val="28"/>
          <w:szCs w:val="32"/>
          <w:lang w:val="en"/>
        </w:rPr>
        <w:t>ACKNOWLEDGMENTS</w:t>
      </w:r>
      <w:bookmarkEnd w:id="53"/>
    </w:p>
    <w:p w14:paraId="320CC9B3" w14:textId="77777777" w:rsidR="00EA7619" w:rsidRDefault="00EA7619" w:rsidP="00EA7619">
      <w:pPr>
        <w:spacing w:after="240"/>
        <w:rPr>
          <w:lang w:val="en"/>
        </w:rPr>
      </w:pPr>
      <w:r w:rsidRPr="0026286A">
        <w:rPr>
          <w:lang w:val="en"/>
        </w:rPr>
        <w:t xml:space="preserve">The authors are grateful for the contributions of the GDOT </w:t>
      </w:r>
      <w:r>
        <w:rPr>
          <w:lang w:val="en"/>
        </w:rPr>
        <w:t>Safety Data Program</w:t>
      </w:r>
      <w:r w:rsidRPr="0026286A">
        <w:rPr>
          <w:color w:val="FF0000"/>
          <w:lang w:val="en"/>
        </w:rPr>
        <w:t xml:space="preserve"> </w:t>
      </w:r>
      <w:r w:rsidRPr="0026286A">
        <w:rPr>
          <w:lang w:val="en"/>
        </w:rPr>
        <w:t>for providing the data that was used for the analysis of this study.</w:t>
      </w:r>
      <w:r>
        <w:rPr>
          <w:lang w:val="en"/>
        </w:rPr>
        <w:t xml:space="preserve"> Additionally, students that contributed to the data preparation of this paper include Jared </w:t>
      </w:r>
      <w:proofErr w:type="spellStart"/>
      <w:r>
        <w:rPr>
          <w:lang w:val="en"/>
        </w:rPr>
        <w:t>Kofsky</w:t>
      </w:r>
      <w:proofErr w:type="spellEnd"/>
      <w:r>
        <w:rPr>
          <w:lang w:val="en"/>
        </w:rPr>
        <w:t>, Sidney Miller, and Benjamin Fan. Lastly, the authors are thankful for the suggestions provided by Dr. Maria Guercio.</w:t>
      </w:r>
    </w:p>
    <w:p w14:paraId="2FA29372" w14:textId="77777777" w:rsidR="00EA7619" w:rsidRPr="0026286A" w:rsidRDefault="00EA7619" w:rsidP="00EA7619">
      <w:pPr>
        <w:keepNext/>
        <w:keepLines/>
        <w:spacing w:after="240"/>
        <w:rPr>
          <w:rFonts w:eastAsiaTheme="majorEastAsia" w:cstheme="majorBidi"/>
          <w:b/>
          <w:sz w:val="28"/>
          <w:szCs w:val="28"/>
          <w:lang w:val="en"/>
        </w:rPr>
      </w:pPr>
      <w:bookmarkStart w:id="54" w:name="_Toc109304602"/>
      <w:r w:rsidRPr="5302523E">
        <w:rPr>
          <w:rFonts w:eastAsiaTheme="majorEastAsia" w:cstheme="majorBidi"/>
          <w:b/>
          <w:sz w:val="28"/>
          <w:szCs w:val="28"/>
          <w:lang w:val="en"/>
        </w:rPr>
        <w:t>AUTHOR CONTRIBUTIONS</w:t>
      </w:r>
      <w:bookmarkEnd w:id="54"/>
    </w:p>
    <w:p w14:paraId="0AFF57D5" w14:textId="77777777" w:rsidR="00EA7619" w:rsidRPr="0026286A" w:rsidRDefault="00EA7619" w:rsidP="00EA7619">
      <w:pPr>
        <w:spacing w:after="240"/>
        <w:rPr>
          <w:lang w:val="en"/>
        </w:rPr>
      </w:pPr>
      <w:r w:rsidRPr="0026286A">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26286A">
        <w:rPr>
          <w:lang w:val="en"/>
        </w:rPr>
        <w:br w:type="page"/>
      </w:r>
    </w:p>
    <w:p w14:paraId="00D92A93" w14:textId="77777777" w:rsidR="00EA7619" w:rsidRPr="0026286A" w:rsidRDefault="00EA7619" w:rsidP="00EA7619">
      <w:pPr>
        <w:keepNext/>
        <w:keepLines/>
        <w:spacing w:after="240"/>
        <w:outlineLvl w:val="0"/>
        <w:rPr>
          <w:rFonts w:eastAsiaTheme="majorEastAsia" w:cstheme="majorBidi"/>
          <w:b/>
          <w:sz w:val="28"/>
          <w:szCs w:val="32"/>
          <w:lang w:val="en"/>
        </w:rPr>
      </w:pPr>
      <w:bookmarkStart w:id="55" w:name="_Toc109304603"/>
      <w:r w:rsidRPr="0026286A">
        <w:rPr>
          <w:rFonts w:eastAsiaTheme="majorEastAsia" w:cstheme="majorBidi"/>
          <w:b/>
          <w:sz w:val="28"/>
          <w:szCs w:val="32"/>
          <w:lang w:val="en"/>
        </w:rPr>
        <w:lastRenderedPageBreak/>
        <w:t>REFERENCES</w:t>
      </w:r>
      <w:bookmarkEnd w:id="55"/>
    </w:p>
    <w:p w14:paraId="659EE588" w14:textId="77777777" w:rsidR="00524448" w:rsidRPr="0026286A" w:rsidRDefault="00524448" w:rsidP="00524448">
      <w:pPr>
        <w:numPr>
          <w:ilvl w:val="0"/>
          <w:numId w:val="13"/>
        </w:numPr>
        <w:spacing w:after="240"/>
        <w:contextualSpacing/>
        <w:rPr>
          <w:lang w:val="en"/>
        </w:rPr>
      </w:pPr>
      <w:r w:rsidRPr="0026286A">
        <w:rPr>
          <w:i/>
          <w:iCs/>
          <w:lang w:val="en"/>
        </w:rPr>
        <w:t>Design Policy Manual</w:t>
      </w:r>
      <w:r w:rsidRPr="0026286A">
        <w:rPr>
          <w:lang w:val="en"/>
        </w:rPr>
        <w:t xml:space="preserve">. Georgia Department of Transportation (GDOT), Atlanta, GA, 2022, pp. 103. </w:t>
      </w:r>
      <w:r w:rsidRPr="004C2D3D">
        <w:rPr>
          <w:lang w:val="en"/>
        </w:rPr>
        <w:t>http://www.dot.ga.gov/PartnerSmart/DesignManuals/DesignPolicy/GDOT-DPM.pdf</w:t>
      </w:r>
      <w:r>
        <w:rPr>
          <w:lang w:val="en"/>
        </w:rPr>
        <w:t xml:space="preserve">. </w:t>
      </w:r>
      <w:r w:rsidRPr="0026286A">
        <w:rPr>
          <w:lang w:val="en"/>
        </w:rPr>
        <w:t>Accessed 21 July 2022</w:t>
      </w:r>
    </w:p>
    <w:p w14:paraId="581B0B9B" w14:textId="77777777" w:rsidR="00524448" w:rsidRDefault="00524448" w:rsidP="00524448">
      <w:pPr>
        <w:spacing w:after="240"/>
        <w:ind w:left="360"/>
        <w:contextualSpacing/>
        <w:rPr>
          <w:lang w:val="en"/>
        </w:rPr>
      </w:pPr>
    </w:p>
    <w:p w14:paraId="6D1D0CDD" w14:textId="1A2F7CEE" w:rsidR="00524448" w:rsidRPr="00524448" w:rsidRDefault="00EA7619" w:rsidP="00524448">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986EBE0" w14:textId="77777777" w:rsidR="00524448" w:rsidRDefault="00524448" w:rsidP="00524448">
      <w:pPr>
        <w:spacing w:after="240"/>
        <w:ind w:left="360"/>
        <w:contextualSpacing/>
        <w:rPr>
          <w:lang w:val="en"/>
        </w:rPr>
      </w:pPr>
    </w:p>
    <w:p w14:paraId="73E5426F" w14:textId="76A9CE09" w:rsidR="00524448" w:rsidRDefault="00524448" w:rsidP="00524448">
      <w:pPr>
        <w:numPr>
          <w:ilvl w:val="0"/>
          <w:numId w:val="13"/>
        </w:numPr>
        <w:spacing w:after="240"/>
        <w:contextualSpacing/>
        <w:rPr>
          <w:lang w:val="en"/>
        </w:rPr>
      </w:pPr>
      <w:r w:rsidRPr="0026286A">
        <w:rPr>
          <w:lang w:val="en"/>
        </w:rPr>
        <w:t xml:space="preserve">Georgia Department of Transportation (GDOT). </w:t>
      </w:r>
      <w:proofErr w:type="spellStart"/>
      <w:r w:rsidRPr="0026286A">
        <w:rPr>
          <w:i/>
          <w:iCs/>
          <w:lang w:val="en"/>
        </w:rPr>
        <w:t>Numetric</w:t>
      </w:r>
      <w:proofErr w:type="spellEnd"/>
      <w:r w:rsidRPr="0026286A">
        <w:rPr>
          <w:lang w:val="en"/>
        </w:rPr>
        <w:t>, https://gdot.numetric.com/ Accessed 21 July 2022</w:t>
      </w:r>
    </w:p>
    <w:p w14:paraId="51911D73" w14:textId="77777777" w:rsidR="00524448" w:rsidRPr="00524448" w:rsidRDefault="00524448" w:rsidP="00524448">
      <w:pPr>
        <w:spacing w:after="240"/>
        <w:contextualSpacing/>
        <w:rPr>
          <w:lang w:val="en"/>
        </w:rPr>
      </w:pPr>
    </w:p>
    <w:p w14:paraId="21998530" w14:textId="107212C3" w:rsidR="00524448" w:rsidRDefault="00524448" w:rsidP="00524448">
      <w:pPr>
        <w:numPr>
          <w:ilvl w:val="0"/>
          <w:numId w:val="13"/>
        </w:numPr>
        <w:spacing w:after="240"/>
        <w:contextualSpacing/>
        <w:rPr>
          <w:lang w:val="en"/>
        </w:rPr>
      </w:pPr>
      <w:r>
        <w:rPr>
          <w:lang w:val="en"/>
        </w:rPr>
        <w:t xml:space="preserve">Georgia Department of Transportation (GDOT). </w:t>
      </w:r>
      <w:r>
        <w:rPr>
          <w:i/>
          <w:iCs/>
          <w:lang w:val="en"/>
        </w:rPr>
        <w:t>Traffic Analysis &amp; Data Application (TADA)</w:t>
      </w:r>
      <w:r>
        <w:rPr>
          <w:lang w:val="en"/>
        </w:rPr>
        <w:t xml:space="preserve">. </w:t>
      </w:r>
      <w:r w:rsidRPr="00DF757B">
        <w:rPr>
          <w:lang w:val="en"/>
        </w:rPr>
        <w:t>https://gdottrafficdata.drakewell.com/publicmultinodemap.asp</w:t>
      </w:r>
      <w:r>
        <w:rPr>
          <w:lang w:val="en"/>
        </w:rPr>
        <w:t>. Accessed 27 July 2022</w:t>
      </w:r>
    </w:p>
    <w:p w14:paraId="4D4DF8DB" w14:textId="77777777" w:rsidR="00936A2C" w:rsidRPr="00524448" w:rsidRDefault="00936A2C" w:rsidP="00936A2C">
      <w:pPr>
        <w:spacing w:after="240"/>
        <w:contextualSpacing/>
        <w:rPr>
          <w:lang w:val="en"/>
        </w:rPr>
      </w:pPr>
    </w:p>
    <w:p w14:paraId="5AA4AAB7" w14:textId="77777777" w:rsidR="00936A2C" w:rsidRPr="00524448" w:rsidRDefault="00936A2C" w:rsidP="00936A2C">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6AD381BC" w14:textId="77777777" w:rsidR="00936A2C" w:rsidRDefault="00936A2C" w:rsidP="00936A2C">
      <w:pPr>
        <w:spacing w:after="240"/>
        <w:ind w:left="360"/>
        <w:contextualSpacing/>
        <w:rPr>
          <w:lang w:val="en"/>
        </w:rPr>
      </w:pPr>
    </w:p>
    <w:p w14:paraId="4580389D" w14:textId="4B648873" w:rsidR="00936A2C" w:rsidRPr="00C529E6" w:rsidRDefault="00936A2C" w:rsidP="00936A2C">
      <w:pPr>
        <w:numPr>
          <w:ilvl w:val="0"/>
          <w:numId w:val="13"/>
        </w:numPr>
        <w:spacing w:after="240"/>
        <w:contextualSpacing/>
        <w:rPr>
          <w:lang w:val="en"/>
        </w:rPr>
      </w:pPr>
      <w:r w:rsidRPr="00C529E6">
        <w:rPr>
          <w:lang w:val="en"/>
        </w:rPr>
        <w:t xml:space="preserve">Knezevich, R.W., Y. Tsai, and Z. Yang. </w:t>
      </w:r>
      <w:r w:rsidRPr="00F30888">
        <w:rPr>
          <w:i/>
          <w:iCs/>
          <w:lang w:val="en"/>
        </w:rPr>
        <w:t>Critical Assessment of Influential Risk Factors with BBI for Enhancing Curve SPFs in Systemic Analysis</w:t>
      </w:r>
      <w:r w:rsidRPr="00C529E6">
        <w:rPr>
          <w:lang w:val="en"/>
        </w:rPr>
        <w:t>. Mast</w:t>
      </w:r>
      <w:r>
        <w:rPr>
          <w:lang w:val="en"/>
        </w:rPr>
        <w:t>er’s Thesis, Georgia Institute of Technology, Atlanta, GA, 2022.</w:t>
      </w:r>
    </w:p>
    <w:p w14:paraId="1CCC79E5" w14:textId="77777777" w:rsidR="00936A2C" w:rsidRDefault="00936A2C" w:rsidP="00936A2C">
      <w:pPr>
        <w:spacing w:after="240"/>
        <w:ind w:left="360"/>
        <w:contextualSpacing/>
        <w:rPr>
          <w:lang w:val="en"/>
        </w:rPr>
      </w:pPr>
    </w:p>
    <w:p w14:paraId="3F186A99" w14:textId="3533BC53" w:rsidR="00936A2C" w:rsidRPr="0026286A" w:rsidRDefault="00936A2C" w:rsidP="00936A2C">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057B660E" w14:textId="77777777" w:rsidR="00936A2C" w:rsidRDefault="00936A2C" w:rsidP="00936A2C">
      <w:pPr>
        <w:spacing w:after="240"/>
        <w:ind w:left="360"/>
        <w:contextualSpacing/>
        <w:rPr>
          <w:lang w:val="en"/>
        </w:rPr>
      </w:pPr>
    </w:p>
    <w:p w14:paraId="49936BAE" w14:textId="13B0ECDC" w:rsidR="00936A2C" w:rsidRDefault="00936A2C" w:rsidP="00936A2C">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1395B67F" w14:textId="77777777" w:rsidR="00936A2C" w:rsidRPr="0026286A" w:rsidRDefault="00936A2C" w:rsidP="00936A2C">
      <w:pPr>
        <w:spacing w:after="240"/>
        <w:contextualSpacing/>
        <w:rPr>
          <w:lang w:val="en"/>
        </w:rPr>
      </w:pPr>
    </w:p>
    <w:p w14:paraId="4BC329B8" w14:textId="77777777" w:rsidR="00936A2C" w:rsidRDefault="00936A2C" w:rsidP="00936A2C">
      <w:pPr>
        <w:numPr>
          <w:ilvl w:val="0"/>
          <w:numId w:val="13"/>
        </w:numPr>
        <w:spacing w:after="240"/>
        <w:contextualSpacing/>
        <w:rPr>
          <w:lang w:val="en"/>
        </w:rPr>
      </w:pPr>
      <w:r>
        <w:rPr>
          <w:lang w:val="en"/>
        </w:rPr>
        <w:t xml:space="preserve">Tsai, Y., C. Ai, and Y. Wu. </w:t>
      </w:r>
      <w:r w:rsidRPr="00BD4A8E">
        <w:rPr>
          <w:i/>
          <w:iCs/>
        </w:rPr>
        <w:t>Curve Identification for High Friction Surface Treatment (HFST) Installation Recommendation</w:t>
      </w:r>
      <w:r>
        <w:t xml:space="preserve">. Publication FHWA-GA-17-1505. Georgia Department of Transportation, 2016. </w:t>
      </w:r>
      <w:r w:rsidRPr="00F748D5">
        <w:t>https://rosap.ntl.bts.gov/view/dot/32777/dot_32777_DS1.pdf. Accessed 21 July 2022</w:t>
      </w:r>
    </w:p>
    <w:p w14:paraId="71624720" w14:textId="77777777" w:rsidR="00EA7619" w:rsidRPr="0026286A" w:rsidRDefault="00EA7619" w:rsidP="00EA7619">
      <w:pPr>
        <w:spacing w:after="240"/>
        <w:ind w:left="360"/>
        <w:contextualSpacing/>
        <w:rPr>
          <w:lang w:val="en"/>
        </w:rPr>
      </w:pPr>
    </w:p>
    <w:p w14:paraId="0AA393FB" w14:textId="0619C529" w:rsidR="00027950" w:rsidRPr="00936A2C" w:rsidRDefault="00EA7619" w:rsidP="00027950">
      <w:pPr>
        <w:numPr>
          <w:ilvl w:val="0"/>
          <w:numId w:val="13"/>
        </w:numPr>
        <w:spacing w:after="240"/>
        <w:contextualSpacing/>
        <w:rPr>
          <w:lang w:val="en"/>
        </w:rPr>
      </w:pPr>
      <w:commentRangeStart w:id="56"/>
      <w:r w:rsidRPr="0026286A">
        <w:rPr>
          <w:lang w:val="en"/>
        </w:rPr>
        <w:lastRenderedPageBreak/>
        <w:t xml:space="preserve">Tsai, Y., Z. Wang, C. Pranav, P. Yu, and R.W. Knezevich. </w:t>
      </w:r>
      <w:r w:rsidRPr="00936A2C">
        <w:rPr>
          <w:i/>
          <w:iCs/>
          <w:lang w:val="en"/>
        </w:rPr>
        <w:t>Critical Assessment of HFST’s Long-Term Performance in Georgia Under Different Roadway Conditions</w:t>
      </w:r>
      <w:r w:rsidRPr="0026286A">
        <w:rPr>
          <w:lang w:val="en"/>
        </w:rPr>
        <w:t xml:space="preserve">. Publication </w:t>
      </w:r>
      <w:r w:rsidR="00E11DE2" w:rsidRPr="00E11DE2">
        <w:rPr>
          <w:lang w:val="en"/>
        </w:rPr>
        <w:t>FHWA-GA-22-1719</w:t>
      </w:r>
      <w:r w:rsidR="00E11DE2">
        <w:rPr>
          <w:lang w:val="en"/>
        </w:rPr>
        <w:t>.</w:t>
      </w:r>
      <w:r w:rsidR="00E11DE2" w:rsidRPr="00E11DE2">
        <w:rPr>
          <w:lang w:val="en"/>
        </w:rPr>
        <w:t xml:space="preserve"> </w:t>
      </w:r>
      <w:r w:rsidRPr="0026286A">
        <w:rPr>
          <w:lang w:val="en"/>
        </w:rPr>
        <w:t>Georgia Department of Transportation, 2022.</w:t>
      </w:r>
      <w:commentRangeEnd w:id="56"/>
      <w:r w:rsidRPr="0026286A">
        <w:rPr>
          <w:sz w:val="16"/>
          <w:szCs w:val="16"/>
          <w:lang w:val="en"/>
        </w:rPr>
        <w:commentReference w:id="56"/>
      </w:r>
    </w:p>
    <w:sectPr w:rsidR="00027950" w:rsidRPr="00936A2C">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date="2022-07-24T19:26:00Z" w:initials="KR">
    <w:p w14:paraId="775D21B4" w14:textId="77777777" w:rsidR="00EA7619" w:rsidRDefault="00EA7619" w:rsidP="00EA7619">
      <w:pPr>
        <w:pStyle w:val="CommentText"/>
      </w:pPr>
      <w:r>
        <w:rPr>
          <w:rStyle w:val="CommentReference"/>
        </w:rPr>
        <w:annotationRef/>
      </w:r>
      <w:r>
        <w:t xml:space="preserve">You will want to make an ORCiD. Google how to do this for TRB submission. </w:t>
      </w:r>
    </w:p>
  </w:comment>
  <w:comment w:id="2" w:author="Knezevich, Ronald" w:date="2022-07-24T20:35:00Z" w:initials="KR">
    <w:p w14:paraId="4AE2E6A3" w14:textId="77777777" w:rsidR="00EA7619" w:rsidRDefault="00EA7619" w:rsidP="00EA7619">
      <w:pPr>
        <w:pStyle w:val="CommentText"/>
      </w:pPr>
      <w:r>
        <w:rPr>
          <w:rStyle w:val="CommentReference"/>
        </w:rPr>
        <w:annotationRef/>
      </w:r>
      <w:r>
        <w:t xml:space="preserve">Would you try to include some of what I have said here throughout the paper. </w:t>
      </w:r>
    </w:p>
  </w:comment>
  <w:comment w:id="3" w:author="Knezevich, Ronald" w:date="2022-07-24T20:35:00Z" w:initials="KR">
    <w:p w14:paraId="7DB6C983" w14:textId="77777777" w:rsidR="00EA7619" w:rsidRDefault="00EA7619" w:rsidP="00EA7619">
      <w:pPr>
        <w:pStyle w:val="CommentText"/>
      </w:pPr>
      <w:r>
        <w:rPr>
          <w:rStyle w:val="CommentReference"/>
        </w:rPr>
        <w:annotationRef/>
      </w:r>
      <w:r>
        <w:t xml:space="preserve">In similar wording. </w:t>
      </w:r>
    </w:p>
  </w:comment>
  <w:comment w:id="5" w:author="Knezevich, Ronald" w:date="2022-07-24T19:29:00Z" w:initials="KR">
    <w:p w14:paraId="685D9FAC" w14:textId="77777777" w:rsidR="00EA7619" w:rsidRDefault="00EA7619" w:rsidP="00EA7619">
      <w:pPr>
        <w:pStyle w:val="CommentText"/>
      </w:pPr>
      <w:r>
        <w:rPr>
          <w:rStyle w:val="CommentReference"/>
        </w:rPr>
        <w:annotationRef/>
      </w:r>
      <w:r>
        <w:t xml:space="preserve">You may want to use numbering and cross references for a reference.  (1) referenced to the list. </w:t>
      </w:r>
    </w:p>
  </w:comment>
  <w:comment w:id="6" w:author="Knezevich, Ronald" w:date="2022-07-24T19:37:00Z" w:initials="KR">
    <w:p w14:paraId="6AC377B4" w14:textId="77777777" w:rsidR="00EA7619" w:rsidRDefault="00EA7619" w:rsidP="00EA7619">
      <w:pPr>
        <w:pStyle w:val="CommentText"/>
      </w:pPr>
      <w:r>
        <w:rPr>
          <w:rStyle w:val="CommentReference"/>
        </w:rPr>
        <w:annotationRef/>
      </w:r>
      <w:r>
        <w:t xml:space="preserve">Please use cross references so the figures update in number. </w:t>
      </w:r>
    </w:p>
    <w:p w14:paraId="67D415A5" w14:textId="77777777" w:rsidR="00EA7619" w:rsidRDefault="00EA7619" w:rsidP="00EA7619">
      <w:pPr>
        <w:pStyle w:val="CommentText"/>
      </w:pPr>
    </w:p>
    <w:p w14:paraId="4E4F524D" w14:textId="77777777" w:rsidR="00EA7619" w:rsidRDefault="00EA7619" w:rsidP="00EA7619">
      <w:pPr>
        <w:pStyle w:val="CommentText"/>
      </w:pPr>
      <w:r>
        <w:t xml:space="preserve">Also bold the text for figure number. </w:t>
      </w:r>
    </w:p>
  </w:comment>
  <w:comment w:id="7" w:author="Knezevich, Ronald" w:date="2022-07-24T19:38:00Z" w:initials="KR">
    <w:p w14:paraId="54153B5F" w14:textId="77777777" w:rsidR="00EA7619" w:rsidRDefault="00EA7619" w:rsidP="00EA7619">
      <w:pPr>
        <w:pStyle w:val="CommentText"/>
      </w:pPr>
      <w:r>
        <w:rPr>
          <w:rStyle w:val="CommentReference"/>
        </w:rPr>
        <w:annotationRef/>
      </w:r>
      <w:r>
        <w:t>I will update figure</w:t>
      </w:r>
    </w:p>
  </w:comment>
  <w:comment w:id="8" w:author="Knezevich, Ronald" w:date="2022-07-24T19:38:00Z" w:initials="KR">
    <w:p w14:paraId="4D939ED3" w14:textId="77777777" w:rsidR="00EA7619" w:rsidRDefault="00EA7619" w:rsidP="00EA7619">
      <w:pPr>
        <w:pStyle w:val="CommentText"/>
      </w:pPr>
      <w:r>
        <w:rPr>
          <w:rStyle w:val="CommentReference"/>
        </w:rPr>
        <w:annotationRef/>
      </w:r>
      <w:r>
        <w:t>Use insert caption for figures</w:t>
      </w:r>
    </w:p>
  </w:comment>
  <w:comment w:id="10" w:author="Knezevich, Ronald" w:date="2022-07-24T19:28:00Z" w:initials="KR">
    <w:p w14:paraId="3340F366" w14:textId="77777777" w:rsidR="00EA7619" w:rsidRDefault="00EA7619" w:rsidP="00EA7619">
      <w:pPr>
        <w:pStyle w:val="CommentText"/>
      </w:pPr>
      <w:r>
        <w:rPr>
          <w:rStyle w:val="CommentReference"/>
        </w:rPr>
        <w:annotationRef/>
      </w:r>
      <w:r>
        <w:t xml:space="preserve">Is this correct. If so I would say this is a great stat. </w:t>
      </w:r>
    </w:p>
  </w:comment>
  <w:comment w:id="11" w:author="Matthew" w:date="2022-07-25T17:24:00Z" w:initials="ML">
    <w:p w14:paraId="5DC6555D" w14:textId="77777777" w:rsidR="00EA7619" w:rsidRDefault="00EA7619" w:rsidP="00EA7619">
      <w:pPr>
        <w:pStyle w:val="CommentText"/>
      </w:pPr>
      <w:r>
        <w:rPr>
          <w:rStyle w:val="CommentReference"/>
        </w:rPr>
        <w:annotationRef/>
      </w:r>
      <w:r>
        <w:t>The report says "at least one fifth," not sure how to interpret that</w:t>
      </w:r>
    </w:p>
  </w:comment>
  <w:comment w:id="14" w:author="Knezevich, Ronald" w:date="2022-07-24T19:41:00Z" w:initials="KR">
    <w:p w14:paraId="1CC5AB4D" w14:textId="77777777" w:rsidR="00EA7619" w:rsidRDefault="00EA7619" w:rsidP="00EA7619">
      <w:pPr>
        <w:pStyle w:val="CommentText"/>
      </w:pPr>
      <w:r>
        <w:rPr>
          <w:rStyle w:val="CommentReference"/>
        </w:rPr>
        <w:annotationRef/>
      </w:r>
      <w:r>
        <w:t>I separated data and spatial analysis</w:t>
      </w:r>
    </w:p>
  </w:comment>
  <w:comment w:id="15" w:author="Liu, Matthew S" w:date="2022-07-26T18:14:00Z" w:initials="LS">
    <w:p w14:paraId="66496CA2" w14:textId="77777777" w:rsidR="00EA7619" w:rsidRDefault="00EA7619" w:rsidP="00EA7619">
      <w:pPr>
        <w:pStyle w:val="CommentText"/>
      </w:pPr>
      <w:r>
        <w:t>specify</w:t>
      </w:r>
      <w:r>
        <w:rPr>
          <w:rStyle w:val="CommentReference"/>
        </w:rPr>
        <w:annotationRef/>
      </w:r>
    </w:p>
  </w:comment>
  <w:comment w:id="16" w:author="Liu, Matthew (FHWA)" w:date="2022-07-27T09:14:00Z" w:initials="LM(">
    <w:p w14:paraId="29D95D84" w14:textId="77777777" w:rsidR="00EA7619" w:rsidRDefault="00EA7619" w:rsidP="00EA7619">
      <w:pPr>
        <w:pStyle w:val="CommentText"/>
      </w:pPr>
      <w:r>
        <w:rPr>
          <w:rStyle w:val="CommentReference"/>
        </w:rPr>
        <w:annotationRef/>
      </w:r>
      <w:r>
        <w:t>what was the GDOT site for this again</w:t>
      </w:r>
    </w:p>
  </w:comment>
  <w:comment w:id="18" w:author="Liu, Matthew S" w:date="2022-07-26T18:19:00Z" w:initials="LS">
    <w:p w14:paraId="4E00C549" w14:textId="77777777" w:rsidR="00EA7619" w:rsidRDefault="00EA7619" w:rsidP="00EA7619">
      <w:pPr>
        <w:pStyle w:val="CommentText"/>
      </w:pPr>
      <w:r>
        <w:t>consistent spelling of naive</w:t>
      </w:r>
      <w:r>
        <w:rPr>
          <w:rStyle w:val="CommentReference"/>
        </w:rPr>
        <w:annotationRef/>
      </w:r>
    </w:p>
  </w:comment>
  <w:comment w:id="21" w:author="Matthew" w:date="2022-07-26T22:31:00Z" w:initials="ML">
    <w:p w14:paraId="0E9D7344" w14:textId="77777777" w:rsidR="00EA7619" w:rsidRDefault="00EA7619" w:rsidP="00EA7619">
      <w:pPr>
        <w:pStyle w:val="CommentText"/>
      </w:pPr>
      <w:r>
        <w:rPr>
          <w:rStyle w:val="CommentReference"/>
        </w:rPr>
        <w:annotationRef/>
      </w:r>
      <w:r>
        <w:t>Complete reference</w:t>
      </w:r>
    </w:p>
  </w:comment>
  <w:comment w:id="27" w:author="Liu, Matthew S" w:date="2022-07-26T18:23:00Z" w:initials="LS">
    <w:p w14:paraId="495BA0D7" w14:textId="77777777" w:rsidR="00EA7619" w:rsidRDefault="00EA7619" w:rsidP="00EA7619">
      <w:pPr>
        <w:pStyle w:val="CommentText"/>
      </w:pPr>
      <w:r>
        <w:t>"Negotiating a curve"</w:t>
      </w:r>
      <w:r>
        <w:rPr>
          <w:rStyle w:val="CommentReference"/>
        </w:rPr>
        <w:annotationRef/>
      </w:r>
    </w:p>
  </w:comment>
  <w:comment w:id="30" w:author="Knezevich, Ronald" w:date="2022-07-24T20:10:00Z" w:initials="KR">
    <w:p w14:paraId="5B36273A" w14:textId="77777777" w:rsidR="00EA7619" w:rsidRDefault="00EA7619" w:rsidP="00EA7619">
      <w:pPr>
        <w:pStyle w:val="CommentText"/>
      </w:pPr>
      <w:r>
        <w:rPr>
          <w:rStyle w:val="CommentReference"/>
        </w:rPr>
        <w:annotationRef/>
      </w:r>
      <w:r>
        <w:t>Would someone fill this out and remove the other tables.  Use  a capital E for scientific notation where appropriate</w:t>
      </w:r>
    </w:p>
  </w:comment>
  <w:comment w:id="31" w:author="Matthew" w:date="2022-07-26T22:30:00Z" w:initials="ML">
    <w:p w14:paraId="478BD514" w14:textId="77777777" w:rsidR="00EA7619" w:rsidRDefault="00EA7619" w:rsidP="00EA7619">
      <w:pPr>
        <w:pStyle w:val="CommentText"/>
      </w:pPr>
      <w:r>
        <w:rPr>
          <w:rStyle w:val="CommentReference"/>
        </w:rPr>
        <w:annotationRef/>
      </w:r>
      <w:r>
        <w:t>Improving formatting</w:t>
      </w:r>
    </w:p>
  </w:comment>
  <w:comment w:id="34" w:author="Matthew" w:date="2022-07-27T22:35:00Z" w:initials="ML">
    <w:p w14:paraId="3F4AC5EF" w14:textId="77777777" w:rsidR="00524448" w:rsidRDefault="00524448" w:rsidP="002C3E27">
      <w:pPr>
        <w:pStyle w:val="CommentText"/>
      </w:pPr>
      <w:r>
        <w:rPr>
          <w:rStyle w:val="CommentReference"/>
        </w:rPr>
        <w:annotationRef/>
      </w:r>
      <w:r>
        <w:t>Have to explain why it's here</w:t>
      </w:r>
    </w:p>
  </w:comment>
  <w:comment w:id="41" w:author="Liu, Matthew (FHWA)" w:date="2022-07-21T14:30:00Z" w:initials="LM(">
    <w:p w14:paraId="5A7A4784" w14:textId="3F7A1C88" w:rsidR="00EA7619" w:rsidRDefault="00EA7619" w:rsidP="00EA7619">
      <w:pPr>
        <w:pStyle w:val="CommentText"/>
      </w:pPr>
      <w:r>
        <w:rPr>
          <w:rStyle w:val="CommentReference"/>
        </w:rPr>
        <w:annotationRef/>
      </w:r>
      <w:r>
        <w:t>What’s the name of the range of the standard values?</w:t>
      </w:r>
    </w:p>
  </w:comment>
  <w:comment w:id="42" w:author="Li, Jiashu" w:date="2022-07-23T15:01:00Z" w:initials="LJ">
    <w:p w14:paraId="20167855" w14:textId="77777777" w:rsidR="00EA7619" w:rsidRDefault="00EA7619" w:rsidP="00EA7619">
      <w:pPr>
        <w:pStyle w:val="CommentText"/>
      </w:pPr>
      <w:r>
        <w:t>Confidence interval?</w:t>
      </w:r>
      <w:r>
        <w:rPr>
          <w:rStyle w:val="CommentReference"/>
        </w:rPr>
        <w:annotationRef/>
      </w:r>
    </w:p>
    <w:p w14:paraId="19132581" w14:textId="77777777" w:rsidR="00EA7619" w:rsidRDefault="00EA7619" w:rsidP="00EA7619">
      <w:pPr>
        <w:pStyle w:val="CommentText"/>
      </w:pPr>
    </w:p>
  </w:comment>
  <w:comment w:id="43" w:author="Knezevich, Ronald" w:date="2022-07-24T21:05:00Z" w:initials="KR">
    <w:p w14:paraId="0E928A6D" w14:textId="77777777" w:rsidR="00EA7619" w:rsidRDefault="00EA7619" w:rsidP="00EA7619">
      <w:pPr>
        <w:pStyle w:val="CommentText"/>
      </w:pPr>
      <w:r>
        <w:rPr>
          <w:rStyle w:val="CommentReference"/>
        </w:rPr>
        <w:annotationRef/>
      </w:r>
      <w:r>
        <w:t xml:space="preserve">Ya confidence interval or standard error works. </w:t>
      </w:r>
    </w:p>
  </w:comment>
  <w:comment w:id="45" w:author="Knezevich, Ronald" w:date="2022-07-24T21:03:00Z" w:initials="KR">
    <w:p w14:paraId="26D532CB" w14:textId="77777777" w:rsidR="00EA7619" w:rsidRDefault="00EA7619" w:rsidP="00EA7619">
      <w:pPr>
        <w:pStyle w:val="CommentText"/>
      </w:pPr>
      <w:r>
        <w:rPr>
          <w:rStyle w:val="CommentReference"/>
        </w:rPr>
        <w:annotationRef/>
      </w:r>
      <w:r>
        <w:t>Can we use this terminology throughout the paper</w:t>
      </w:r>
    </w:p>
  </w:comment>
  <w:comment w:id="46" w:author="Liu, Matthew (FHWA)" w:date="2022-07-27T09:34:00Z" w:initials="LM(">
    <w:p w14:paraId="5C0A5C41" w14:textId="77777777" w:rsidR="00EA7619" w:rsidRDefault="00EA7619" w:rsidP="00EA7619">
      <w:pPr>
        <w:pStyle w:val="CommentText"/>
      </w:pPr>
      <w:r>
        <w:rPr>
          <w:rStyle w:val="CommentReference"/>
        </w:rPr>
        <w:annotationRef/>
      </w:r>
      <w:r>
        <w:t>Got rid of this table and added a new EB CMF, figure something out</w:t>
      </w:r>
    </w:p>
  </w:comment>
  <w:comment w:id="47" w:author="Liu, Matthew (FHWA)" w:date="2022-07-27T10:14:00Z" w:initials="LM(">
    <w:p w14:paraId="14820088" w14:textId="77777777" w:rsidR="00EA7619" w:rsidRDefault="00EA7619" w:rsidP="00EA7619">
      <w:pPr>
        <w:pStyle w:val="CommentText"/>
      </w:pPr>
      <w:r>
        <w:rPr>
          <w:rStyle w:val="CommentReference"/>
        </w:rPr>
        <w:annotationRef/>
      </w:r>
      <w:r>
        <w:t>Also need to talk about why we didn’t remove outliers from CMF model</w:t>
      </w:r>
    </w:p>
  </w:comment>
  <w:comment w:id="49" w:author="Liu, Matthew (FHWA)" w:date="2022-07-27T10:01:00Z" w:initials="LM(">
    <w:p w14:paraId="5A5B2FDB" w14:textId="77777777" w:rsidR="00EA7619" w:rsidRDefault="00EA7619" w:rsidP="00EA7619">
      <w:pPr>
        <w:pStyle w:val="CommentText"/>
      </w:pPr>
      <w:r>
        <w:rPr>
          <w:rStyle w:val="CommentReference"/>
        </w:rPr>
        <w:annotationRef/>
      </w:r>
      <w:r>
        <w:t>Coworker: “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others.”</w:t>
      </w:r>
    </w:p>
  </w:comment>
  <w:comment w:id="52" w:author="Liu, Matthew S" w:date="2022-07-26T19:01:00Z" w:initials="LS">
    <w:p w14:paraId="7747C537" w14:textId="77777777" w:rsidR="00EA7619" w:rsidRDefault="00EA7619" w:rsidP="00EA7619">
      <w:pPr>
        <w:pStyle w:val="CommentText"/>
      </w:pPr>
      <w:r>
        <w:t>driver behavior</w:t>
      </w:r>
      <w:r>
        <w:rPr>
          <w:rStyle w:val="CommentReference"/>
        </w:rPr>
        <w:annotationRef/>
      </w:r>
    </w:p>
  </w:comment>
  <w:comment w:id="56" w:author="Liu, Matthew (FHWA)" w:date="2022-07-21T10:04:00Z" w:initials="LM(">
    <w:p w14:paraId="1765B4F6" w14:textId="77777777" w:rsidR="00EA7619" w:rsidRDefault="00EA7619" w:rsidP="00EA7619">
      <w:pPr>
        <w:pStyle w:val="CommentText"/>
      </w:pPr>
      <w:r>
        <w:rPr>
          <w:rStyle w:val="CommentReference"/>
        </w:rPr>
        <w:annotationRef/>
      </w:r>
      <w:r>
        <w:t>missing report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5D21B4" w15:done="1"/>
  <w15:commentEx w15:paraId="4AE2E6A3" w15:done="0"/>
  <w15:commentEx w15:paraId="7DB6C983" w15:paraIdParent="4AE2E6A3" w15:done="0"/>
  <w15:commentEx w15:paraId="685D9FAC" w15:done="0"/>
  <w15:commentEx w15:paraId="4E4F524D" w15:done="1"/>
  <w15:commentEx w15:paraId="54153B5F" w15:done="0"/>
  <w15:commentEx w15:paraId="4D939ED3" w15:done="0"/>
  <w15:commentEx w15:paraId="3340F366" w15:done="1"/>
  <w15:commentEx w15:paraId="5DC6555D" w15:paraIdParent="3340F366" w15:done="1"/>
  <w15:commentEx w15:paraId="1CC5AB4D" w15:done="1"/>
  <w15:commentEx w15:paraId="66496CA2" w15:done="1"/>
  <w15:commentEx w15:paraId="29D95D84" w15:paraIdParent="66496CA2" w15:done="1"/>
  <w15:commentEx w15:paraId="4E00C549" w15:done="1"/>
  <w15:commentEx w15:paraId="0E9D7344" w15:done="1"/>
  <w15:commentEx w15:paraId="495BA0D7" w15:done="1"/>
  <w15:commentEx w15:paraId="5B36273A" w15:done="1"/>
  <w15:commentEx w15:paraId="478BD514" w15:done="1"/>
  <w15:commentEx w15:paraId="3F4AC5EF" w15:done="0"/>
  <w15:commentEx w15:paraId="5A7A4784" w15:done="1"/>
  <w15:commentEx w15:paraId="19132581" w15:paraIdParent="5A7A4784" w15:done="1"/>
  <w15:commentEx w15:paraId="0E928A6D" w15:paraIdParent="5A7A4784" w15:done="1"/>
  <w15:commentEx w15:paraId="26D532CB" w15:done="1"/>
  <w15:commentEx w15:paraId="5C0A5C41" w15:done="0"/>
  <w15:commentEx w15:paraId="14820088" w15:paraIdParent="5C0A5C41" w15:done="0"/>
  <w15:commentEx w15:paraId="5A5B2FDB" w15:done="0"/>
  <w15:commentEx w15:paraId="7747C537" w15:done="1"/>
  <w15:commentEx w15:paraId="1765B4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B8088" w16cex:dateUtc="2022-07-27T13:14: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C3C39" w16cex:dateUtc="2022-07-28T02:35:00Z"/>
  <w16cex:commentExtensible w16cex:durableId="2683E19D" w16cex:dateUtc="2022-07-21T18:30:00Z"/>
  <w16cex:commentExtensible w16cex:durableId="031FD1AD" w16cex:dateUtc="2022-07-23T19:01:00Z"/>
  <w16cex:commentExtensible w16cex:durableId="2688328E" w16cex:dateUtc="2022-07-25T01:05:00Z"/>
  <w16cex:commentExtensible w16cex:durableId="26883235" w16cex:dateUtc="2022-07-25T01:03:00Z"/>
  <w16cex:commentExtensible w16cex:durableId="268B850F" w16cex:dateUtc="2022-07-27T13:34:00Z"/>
  <w16cex:commentExtensible w16cex:durableId="268B8E77" w16cex:dateUtc="2022-07-27T14:14:00Z"/>
  <w16cex:commentExtensible w16cex:durableId="268B8B76" w16cex:dateUtc="2022-07-27T14:01:00Z"/>
  <w16cex:commentExtensible w16cex:durableId="16E8398F" w16cex:dateUtc="2022-07-26T23:01:00Z"/>
  <w16cex:commentExtensible w16cex:durableId="2683A332" w16cex:dateUtc="2022-07-21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5D21B4" w16cid:durableId="26881B55"/>
  <w16cid:commentId w16cid:paraId="4AE2E6A3" w16cid:durableId="26882B97"/>
  <w16cid:commentId w16cid:paraId="7DB6C983" w16cid:durableId="26882B9F"/>
  <w16cid:commentId w16cid:paraId="685D9FAC" w16cid:durableId="26881C12"/>
  <w16cid:commentId w16cid:paraId="4E4F524D" w16cid:durableId="26881E0C"/>
  <w16cid:commentId w16cid:paraId="54153B5F" w16cid:durableId="26881E53"/>
  <w16cid:commentId w16cid:paraId="4D939ED3" w16cid:durableId="26881E35"/>
  <w16cid:commentId w16cid:paraId="3340F366" w16cid:durableId="26881BCC"/>
  <w16cid:commentId w16cid:paraId="5DC6555D" w16cid:durableId="26895048"/>
  <w16cid:commentId w16cid:paraId="1CC5AB4D" w16cid:durableId="26881ED8"/>
  <w16cid:commentId w16cid:paraId="66496CA2" w16cid:durableId="3FE0CDFC"/>
  <w16cid:commentId w16cid:paraId="29D95D84" w16cid:durableId="268B8088"/>
  <w16cid:commentId w16cid:paraId="4E00C549" w16cid:durableId="25F1CFBD"/>
  <w16cid:commentId w16cid:paraId="0E9D7344" w16cid:durableId="268AE9BE"/>
  <w16cid:commentId w16cid:paraId="495BA0D7" w16cid:durableId="73481AD0"/>
  <w16cid:commentId w16cid:paraId="5B36273A" w16cid:durableId="268825A1"/>
  <w16cid:commentId w16cid:paraId="478BD514" w16cid:durableId="268AE981"/>
  <w16cid:commentId w16cid:paraId="3F4AC5EF" w16cid:durableId="268C3C39"/>
  <w16cid:commentId w16cid:paraId="5A7A4784" w16cid:durableId="2683E19D"/>
  <w16cid:commentId w16cid:paraId="19132581" w16cid:durableId="031FD1AD"/>
  <w16cid:commentId w16cid:paraId="0E928A6D" w16cid:durableId="2688328E"/>
  <w16cid:commentId w16cid:paraId="26D532CB" w16cid:durableId="26883235"/>
  <w16cid:commentId w16cid:paraId="5C0A5C41" w16cid:durableId="268B850F"/>
  <w16cid:commentId w16cid:paraId="14820088" w16cid:durableId="268B8E77"/>
  <w16cid:commentId w16cid:paraId="5A5B2FDB" w16cid:durableId="268B8B76"/>
  <w16cid:commentId w16cid:paraId="7747C537" w16cid:durableId="16E8398F"/>
  <w16cid:commentId w16cid:paraId="1765B4F6" w16cid:durableId="2683A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6FF40" w14:textId="77777777" w:rsidR="0093449C" w:rsidRDefault="0093449C" w:rsidP="00964E61">
      <w:pPr>
        <w:spacing w:after="0" w:line="240" w:lineRule="auto"/>
      </w:pPr>
      <w:r>
        <w:separator/>
      </w:r>
    </w:p>
  </w:endnote>
  <w:endnote w:type="continuationSeparator" w:id="0">
    <w:p w14:paraId="29BBEA60" w14:textId="77777777" w:rsidR="0093449C" w:rsidRDefault="0093449C" w:rsidP="00964E61">
      <w:pPr>
        <w:spacing w:after="0" w:line="240" w:lineRule="auto"/>
      </w:pPr>
      <w:r>
        <w:continuationSeparator/>
      </w:r>
    </w:p>
  </w:endnote>
  <w:endnote w:type="continuationNotice" w:id="1">
    <w:p w14:paraId="100EF709" w14:textId="77777777" w:rsidR="0093449C" w:rsidRDefault="009344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E841E" w14:textId="77777777" w:rsidR="0093449C" w:rsidRDefault="0093449C" w:rsidP="00964E61">
      <w:pPr>
        <w:spacing w:after="0" w:line="240" w:lineRule="auto"/>
      </w:pPr>
      <w:r>
        <w:separator/>
      </w:r>
    </w:p>
  </w:footnote>
  <w:footnote w:type="continuationSeparator" w:id="0">
    <w:p w14:paraId="04B5CACC" w14:textId="77777777" w:rsidR="0093449C" w:rsidRDefault="0093449C" w:rsidP="00964E61">
      <w:pPr>
        <w:spacing w:after="0" w:line="240" w:lineRule="auto"/>
      </w:pPr>
      <w:r>
        <w:continuationSeparator/>
      </w:r>
    </w:p>
  </w:footnote>
  <w:footnote w:type="continuationNotice" w:id="1">
    <w:p w14:paraId="022E173E" w14:textId="77777777" w:rsidR="0093449C" w:rsidRDefault="009344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08C37968" w:rsidR="006E4003" w:rsidRPr="00EA40B0" w:rsidRDefault="003E4062">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5545611">
    <w:abstractNumId w:val="13"/>
  </w:num>
  <w:num w:numId="2" w16cid:durableId="1075787286">
    <w:abstractNumId w:val="1"/>
  </w:num>
  <w:num w:numId="3" w16cid:durableId="1906836422">
    <w:abstractNumId w:val="0"/>
  </w:num>
  <w:num w:numId="4" w16cid:durableId="580797873">
    <w:abstractNumId w:val="14"/>
  </w:num>
  <w:num w:numId="5" w16cid:durableId="1133249582">
    <w:abstractNumId w:val="12"/>
  </w:num>
  <w:num w:numId="6" w16cid:durableId="1470397309">
    <w:abstractNumId w:val="6"/>
  </w:num>
  <w:num w:numId="7" w16cid:durableId="324942357">
    <w:abstractNumId w:val="7"/>
  </w:num>
  <w:num w:numId="8" w16cid:durableId="1171221237">
    <w:abstractNumId w:val="11"/>
  </w:num>
  <w:num w:numId="9" w16cid:durableId="572618047">
    <w:abstractNumId w:val="5"/>
  </w:num>
  <w:num w:numId="10" w16cid:durableId="1047951429">
    <w:abstractNumId w:val="9"/>
  </w:num>
  <w:num w:numId="11" w16cid:durableId="1315530453">
    <w:abstractNumId w:val="10"/>
  </w:num>
  <w:num w:numId="12" w16cid:durableId="2035692344">
    <w:abstractNumId w:val="3"/>
  </w:num>
  <w:num w:numId="13" w16cid:durableId="607353419">
    <w:abstractNumId w:val="4"/>
  </w:num>
  <w:num w:numId="14" w16cid:durableId="1832674586">
    <w:abstractNumId w:val="6"/>
    <w:lvlOverride w:ilvl="0">
      <w:startOverride w:val="1"/>
    </w:lvlOverride>
  </w:num>
  <w:num w:numId="15" w16cid:durableId="773131458">
    <w:abstractNumId w:val="6"/>
    <w:lvlOverride w:ilvl="0">
      <w:startOverride w:val="1"/>
    </w:lvlOverride>
  </w:num>
  <w:num w:numId="16" w16cid:durableId="861741833">
    <w:abstractNumId w:val="8"/>
  </w:num>
  <w:num w:numId="17" w16cid:durableId="342519154">
    <w:abstractNumId w:val="6"/>
    <w:lvlOverride w:ilvl="0">
      <w:startOverride w:val="1"/>
    </w:lvlOverride>
  </w:num>
  <w:num w:numId="18" w16cid:durableId="48975864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0A5E"/>
    <w:rsid w:val="00014F58"/>
    <w:rsid w:val="00017449"/>
    <w:rsid w:val="000213D5"/>
    <w:rsid w:val="00023729"/>
    <w:rsid w:val="00026207"/>
    <w:rsid w:val="000263DF"/>
    <w:rsid w:val="00027950"/>
    <w:rsid w:val="00031056"/>
    <w:rsid w:val="00033E7C"/>
    <w:rsid w:val="000435DA"/>
    <w:rsid w:val="00043CFC"/>
    <w:rsid w:val="00050668"/>
    <w:rsid w:val="00050773"/>
    <w:rsid w:val="00050E13"/>
    <w:rsid w:val="000566EB"/>
    <w:rsid w:val="00063CD0"/>
    <w:rsid w:val="00064DBB"/>
    <w:rsid w:val="0006719D"/>
    <w:rsid w:val="00070726"/>
    <w:rsid w:val="00071370"/>
    <w:rsid w:val="000715D5"/>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C7A7B"/>
    <w:rsid w:val="000D015D"/>
    <w:rsid w:val="000D3401"/>
    <w:rsid w:val="000E185A"/>
    <w:rsid w:val="000E1A59"/>
    <w:rsid w:val="000E23D0"/>
    <w:rsid w:val="000E4AA5"/>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1465"/>
    <w:rsid w:val="001226B6"/>
    <w:rsid w:val="00122CAA"/>
    <w:rsid w:val="001254CA"/>
    <w:rsid w:val="00125678"/>
    <w:rsid w:val="001304C6"/>
    <w:rsid w:val="0013636A"/>
    <w:rsid w:val="00136EF7"/>
    <w:rsid w:val="001431D7"/>
    <w:rsid w:val="001455F9"/>
    <w:rsid w:val="00147E88"/>
    <w:rsid w:val="001515B5"/>
    <w:rsid w:val="00152BBD"/>
    <w:rsid w:val="00160B0F"/>
    <w:rsid w:val="00165A91"/>
    <w:rsid w:val="0017766E"/>
    <w:rsid w:val="001801AD"/>
    <w:rsid w:val="00180C96"/>
    <w:rsid w:val="00186939"/>
    <w:rsid w:val="0019158B"/>
    <w:rsid w:val="0019589A"/>
    <w:rsid w:val="001A3C87"/>
    <w:rsid w:val="001B46EE"/>
    <w:rsid w:val="001C28AE"/>
    <w:rsid w:val="001C42FD"/>
    <w:rsid w:val="001C752F"/>
    <w:rsid w:val="001C7CB2"/>
    <w:rsid w:val="001D3FEC"/>
    <w:rsid w:val="001D4246"/>
    <w:rsid w:val="001E1CBC"/>
    <w:rsid w:val="001E5888"/>
    <w:rsid w:val="001E5E6B"/>
    <w:rsid w:val="001E6C74"/>
    <w:rsid w:val="001F093E"/>
    <w:rsid w:val="001F2A32"/>
    <w:rsid w:val="001F3DDD"/>
    <w:rsid w:val="001F4086"/>
    <w:rsid w:val="00202C31"/>
    <w:rsid w:val="00206CFC"/>
    <w:rsid w:val="00206D53"/>
    <w:rsid w:val="0020740F"/>
    <w:rsid w:val="002236BF"/>
    <w:rsid w:val="00230274"/>
    <w:rsid w:val="00231D87"/>
    <w:rsid w:val="00246545"/>
    <w:rsid w:val="00250D3A"/>
    <w:rsid w:val="00255267"/>
    <w:rsid w:val="00255B4C"/>
    <w:rsid w:val="00260D71"/>
    <w:rsid w:val="0026286A"/>
    <w:rsid w:val="0026318C"/>
    <w:rsid w:val="002718C0"/>
    <w:rsid w:val="00273584"/>
    <w:rsid w:val="00274B5F"/>
    <w:rsid w:val="00277DC1"/>
    <w:rsid w:val="00280E55"/>
    <w:rsid w:val="00281C89"/>
    <w:rsid w:val="00282C0A"/>
    <w:rsid w:val="002835B1"/>
    <w:rsid w:val="00283EF4"/>
    <w:rsid w:val="00283F11"/>
    <w:rsid w:val="002875FF"/>
    <w:rsid w:val="00296884"/>
    <w:rsid w:val="002975C6"/>
    <w:rsid w:val="002A118A"/>
    <w:rsid w:val="002A470F"/>
    <w:rsid w:val="002A5DA3"/>
    <w:rsid w:val="002B46A7"/>
    <w:rsid w:val="002C0A2C"/>
    <w:rsid w:val="002C6A47"/>
    <w:rsid w:val="002D7B50"/>
    <w:rsid w:val="002E20A3"/>
    <w:rsid w:val="002E24BD"/>
    <w:rsid w:val="002E5D21"/>
    <w:rsid w:val="002F1E0E"/>
    <w:rsid w:val="002F1EDA"/>
    <w:rsid w:val="002F3F16"/>
    <w:rsid w:val="00300470"/>
    <w:rsid w:val="003037E0"/>
    <w:rsid w:val="00303BFD"/>
    <w:rsid w:val="00317B77"/>
    <w:rsid w:val="00321B5A"/>
    <w:rsid w:val="00324903"/>
    <w:rsid w:val="00324E2A"/>
    <w:rsid w:val="003322D9"/>
    <w:rsid w:val="0033238F"/>
    <w:rsid w:val="00336331"/>
    <w:rsid w:val="00337718"/>
    <w:rsid w:val="003412C6"/>
    <w:rsid w:val="00341B80"/>
    <w:rsid w:val="003421F2"/>
    <w:rsid w:val="00342214"/>
    <w:rsid w:val="0034324F"/>
    <w:rsid w:val="00343E21"/>
    <w:rsid w:val="00345E25"/>
    <w:rsid w:val="00347958"/>
    <w:rsid w:val="003574EA"/>
    <w:rsid w:val="0036367B"/>
    <w:rsid w:val="00363BFB"/>
    <w:rsid w:val="00370166"/>
    <w:rsid w:val="00391A22"/>
    <w:rsid w:val="0039357D"/>
    <w:rsid w:val="003A3B6F"/>
    <w:rsid w:val="003B060F"/>
    <w:rsid w:val="003B2FA8"/>
    <w:rsid w:val="003B6244"/>
    <w:rsid w:val="003C1A4E"/>
    <w:rsid w:val="003D472C"/>
    <w:rsid w:val="003D694F"/>
    <w:rsid w:val="003E17A3"/>
    <w:rsid w:val="003E4062"/>
    <w:rsid w:val="003E45F0"/>
    <w:rsid w:val="003E7294"/>
    <w:rsid w:val="00400CE2"/>
    <w:rsid w:val="00406142"/>
    <w:rsid w:val="00406C51"/>
    <w:rsid w:val="004141B6"/>
    <w:rsid w:val="00417A74"/>
    <w:rsid w:val="00426E30"/>
    <w:rsid w:val="00433B9C"/>
    <w:rsid w:val="00434D22"/>
    <w:rsid w:val="0044518D"/>
    <w:rsid w:val="004463D7"/>
    <w:rsid w:val="004554CD"/>
    <w:rsid w:val="00461F09"/>
    <w:rsid w:val="00471A56"/>
    <w:rsid w:val="0047694B"/>
    <w:rsid w:val="004828AD"/>
    <w:rsid w:val="0048321F"/>
    <w:rsid w:val="00484EE0"/>
    <w:rsid w:val="00491874"/>
    <w:rsid w:val="00491F2F"/>
    <w:rsid w:val="004A506F"/>
    <w:rsid w:val="004A7ED1"/>
    <w:rsid w:val="004B3E44"/>
    <w:rsid w:val="004B6AE7"/>
    <w:rsid w:val="004C0B5B"/>
    <w:rsid w:val="004C2D3D"/>
    <w:rsid w:val="004C6E79"/>
    <w:rsid w:val="004C71ED"/>
    <w:rsid w:val="004D1795"/>
    <w:rsid w:val="004D1CCF"/>
    <w:rsid w:val="004D5495"/>
    <w:rsid w:val="004D661D"/>
    <w:rsid w:val="004D7952"/>
    <w:rsid w:val="004E3FF0"/>
    <w:rsid w:val="004E42B6"/>
    <w:rsid w:val="004E4CB3"/>
    <w:rsid w:val="004E6AFF"/>
    <w:rsid w:val="004F4402"/>
    <w:rsid w:val="00503C61"/>
    <w:rsid w:val="00503CF0"/>
    <w:rsid w:val="00504FC0"/>
    <w:rsid w:val="00520081"/>
    <w:rsid w:val="00524448"/>
    <w:rsid w:val="00531144"/>
    <w:rsid w:val="00537C17"/>
    <w:rsid w:val="00541E57"/>
    <w:rsid w:val="005452F5"/>
    <w:rsid w:val="0054545A"/>
    <w:rsid w:val="00550F54"/>
    <w:rsid w:val="005536E4"/>
    <w:rsid w:val="00554027"/>
    <w:rsid w:val="00560CCC"/>
    <w:rsid w:val="00561F29"/>
    <w:rsid w:val="0056444C"/>
    <w:rsid w:val="00564568"/>
    <w:rsid w:val="005652AA"/>
    <w:rsid w:val="0057404F"/>
    <w:rsid w:val="00583AC2"/>
    <w:rsid w:val="0058508C"/>
    <w:rsid w:val="005866F1"/>
    <w:rsid w:val="00587C1C"/>
    <w:rsid w:val="00587C7B"/>
    <w:rsid w:val="0059210B"/>
    <w:rsid w:val="0059213A"/>
    <w:rsid w:val="005970BD"/>
    <w:rsid w:val="00597E5B"/>
    <w:rsid w:val="005A6105"/>
    <w:rsid w:val="005A7A8A"/>
    <w:rsid w:val="005B3E47"/>
    <w:rsid w:val="005B5B3B"/>
    <w:rsid w:val="005C0C60"/>
    <w:rsid w:val="005C3834"/>
    <w:rsid w:val="005C6F53"/>
    <w:rsid w:val="005D2C6A"/>
    <w:rsid w:val="005E4CFF"/>
    <w:rsid w:val="005E58F6"/>
    <w:rsid w:val="005E6642"/>
    <w:rsid w:val="005F1C7A"/>
    <w:rsid w:val="005F2D93"/>
    <w:rsid w:val="00605C42"/>
    <w:rsid w:val="00610B35"/>
    <w:rsid w:val="00611B44"/>
    <w:rsid w:val="006154E7"/>
    <w:rsid w:val="00615DAE"/>
    <w:rsid w:val="00616DD0"/>
    <w:rsid w:val="0062085A"/>
    <w:rsid w:val="00627513"/>
    <w:rsid w:val="0063204E"/>
    <w:rsid w:val="006370C3"/>
    <w:rsid w:val="00650ADA"/>
    <w:rsid w:val="00651236"/>
    <w:rsid w:val="0065269C"/>
    <w:rsid w:val="00655B6E"/>
    <w:rsid w:val="00655E15"/>
    <w:rsid w:val="00661AE4"/>
    <w:rsid w:val="006621AB"/>
    <w:rsid w:val="006634CA"/>
    <w:rsid w:val="006638D3"/>
    <w:rsid w:val="0066403C"/>
    <w:rsid w:val="0067003C"/>
    <w:rsid w:val="006739E1"/>
    <w:rsid w:val="00673E97"/>
    <w:rsid w:val="00676631"/>
    <w:rsid w:val="006816BD"/>
    <w:rsid w:val="00683649"/>
    <w:rsid w:val="00683C58"/>
    <w:rsid w:val="00684680"/>
    <w:rsid w:val="006B1A60"/>
    <w:rsid w:val="006B2E40"/>
    <w:rsid w:val="006C5241"/>
    <w:rsid w:val="006C6786"/>
    <w:rsid w:val="006D69CD"/>
    <w:rsid w:val="006E3F46"/>
    <w:rsid w:val="006E4003"/>
    <w:rsid w:val="006E4778"/>
    <w:rsid w:val="006E60D1"/>
    <w:rsid w:val="006E7D89"/>
    <w:rsid w:val="006F1D9E"/>
    <w:rsid w:val="006F26F0"/>
    <w:rsid w:val="006F3454"/>
    <w:rsid w:val="006F56FA"/>
    <w:rsid w:val="006F6016"/>
    <w:rsid w:val="007054BD"/>
    <w:rsid w:val="007069CF"/>
    <w:rsid w:val="00710039"/>
    <w:rsid w:val="0071024A"/>
    <w:rsid w:val="0071562A"/>
    <w:rsid w:val="00722CCB"/>
    <w:rsid w:val="00724173"/>
    <w:rsid w:val="0072603D"/>
    <w:rsid w:val="007342A0"/>
    <w:rsid w:val="007401F8"/>
    <w:rsid w:val="00740A38"/>
    <w:rsid w:val="007439E4"/>
    <w:rsid w:val="00745D87"/>
    <w:rsid w:val="007470A3"/>
    <w:rsid w:val="00762E06"/>
    <w:rsid w:val="00773FF7"/>
    <w:rsid w:val="00780BB3"/>
    <w:rsid w:val="00782ED1"/>
    <w:rsid w:val="00784FE0"/>
    <w:rsid w:val="00787685"/>
    <w:rsid w:val="00792D6F"/>
    <w:rsid w:val="00793354"/>
    <w:rsid w:val="00794C2B"/>
    <w:rsid w:val="00795BF8"/>
    <w:rsid w:val="007A1C43"/>
    <w:rsid w:val="007A1FB6"/>
    <w:rsid w:val="007A3F61"/>
    <w:rsid w:val="007B3A17"/>
    <w:rsid w:val="007B4B86"/>
    <w:rsid w:val="007C34B6"/>
    <w:rsid w:val="007D30C4"/>
    <w:rsid w:val="007D5A45"/>
    <w:rsid w:val="007D6D15"/>
    <w:rsid w:val="007D72A3"/>
    <w:rsid w:val="007E1851"/>
    <w:rsid w:val="007E659E"/>
    <w:rsid w:val="007E7B84"/>
    <w:rsid w:val="007F2899"/>
    <w:rsid w:val="007F2919"/>
    <w:rsid w:val="007F46CD"/>
    <w:rsid w:val="007F670E"/>
    <w:rsid w:val="00803C33"/>
    <w:rsid w:val="00806506"/>
    <w:rsid w:val="0080772E"/>
    <w:rsid w:val="00807CC0"/>
    <w:rsid w:val="00830736"/>
    <w:rsid w:val="00831D24"/>
    <w:rsid w:val="00832122"/>
    <w:rsid w:val="00832303"/>
    <w:rsid w:val="00832AFB"/>
    <w:rsid w:val="00837559"/>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6160"/>
    <w:rsid w:val="008967E6"/>
    <w:rsid w:val="008A06E3"/>
    <w:rsid w:val="008A0C60"/>
    <w:rsid w:val="008A7BD7"/>
    <w:rsid w:val="008A7FDB"/>
    <w:rsid w:val="008B20E0"/>
    <w:rsid w:val="008B4E2F"/>
    <w:rsid w:val="008B54BA"/>
    <w:rsid w:val="008B6FB2"/>
    <w:rsid w:val="008C440E"/>
    <w:rsid w:val="008E2772"/>
    <w:rsid w:val="008E4A6C"/>
    <w:rsid w:val="008F24B5"/>
    <w:rsid w:val="008F257A"/>
    <w:rsid w:val="008F2C9A"/>
    <w:rsid w:val="008F372D"/>
    <w:rsid w:val="008F580A"/>
    <w:rsid w:val="00904707"/>
    <w:rsid w:val="00905A59"/>
    <w:rsid w:val="00913712"/>
    <w:rsid w:val="00913782"/>
    <w:rsid w:val="00915563"/>
    <w:rsid w:val="00916825"/>
    <w:rsid w:val="00921214"/>
    <w:rsid w:val="00922659"/>
    <w:rsid w:val="009236E7"/>
    <w:rsid w:val="00930159"/>
    <w:rsid w:val="00931977"/>
    <w:rsid w:val="009339B9"/>
    <w:rsid w:val="00934021"/>
    <w:rsid w:val="00934430"/>
    <w:rsid w:val="0093449C"/>
    <w:rsid w:val="00936A2C"/>
    <w:rsid w:val="00942DC5"/>
    <w:rsid w:val="0095186A"/>
    <w:rsid w:val="009535DA"/>
    <w:rsid w:val="00964E61"/>
    <w:rsid w:val="009661DB"/>
    <w:rsid w:val="0096691E"/>
    <w:rsid w:val="00966BD0"/>
    <w:rsid w:val="009674A1"/>
    <w:rsid w:val="00972DA7"/>
    <w:rsid w:val="009736E8"/>
    <w:rsid w:val="00973834"/>
    <w:rsid w:val="00973954"/>
    <w:rsid w:val="00976544"/>
    <w:rsid w:val="00993489"/>
    <w:rsid w:val="00993DA6"/>
    <w:rsid w:val="009A1CC4"/>
    <w:rsid w:val="009A2D8B"/>
    <w:rsid w:val="009A5A4E"/>
    <w:rsid w:val="009B08E5"/>
    <w:rsid w:val="009B196B"/>
    <w:rsid w:val="009C57CD"/>
    <w:rsid w:val="009C5ABF"/>
    <w:rsid w:val="009E01E2"/>
    <w:rsid w:val="009E0A8D"/>
    <w:rsid w:val="009E1CCC"/>
    <w:rsid w:val="009E200E"/>
    <w:rsid w:val="009E521D"/>
    <w:rsid w:val="009E53F3"/>
    <w:rsid w:val="009E7C67"/>
    <w:rsid w:val="009F05BC"/>
    <w:rsid w:val="00A0060A"/>
    <w:rsid w:val="00A0231C"/>
    <w:rsid w:val="00A027EA"/>
    <w:rsid w:val="00A0369C"/>
    <w:rsid w:val="00A04867"/>
    <w:rsid w:val="00A10F8B"/>
    <w:rsid w:val="00A11B52"/>
    <w:rsid w:val="00A129A2"/>
    <w:rsid w:val="00A12FAB"/>
    <w:rsid w:val="00A15E38"/>
    <w:rsid w:val="00A2255E"/>
    <w:rsid w:val="00A25FA0"/>
    <w:rsid w:val="00A3116A"/>
    <w:rsid w:val="00A3126A"/>
    <w:rsid w:val="00A31550"/>
    <w:rsid w:val="00A36F99"/>
    <w:rsid w:val="00A40D19"/>
    <w:rsid w:val="00A4630A"/>
    <w:rsid w:val="00A567A0"/>
    <w:rsid w:val="00A62615"/>
    <w:rsid w:val="00A62FC9"/>
    <w:rsid w:val="00A63255"/>
    <w:rsid w:val="00A63987"/>
    <w:rsid w:val="00A64142"/>
    <w:rsid w:val="00A65378"/>
    <w:rsid w:val="00A71EE8"/>
    <w:rsid w:val="00A7491F"/>
    <w:rsid w:val="00A7559B"/>
    <w:rsid w:val="00A777CD"/>
    <w:rsid w:val="00A9140E"/>
    <w:rsid w:val="00A91B4C"/>
    <w:rsid w:val="00A92CCE"/>
    <w:rsid w:val="00A97056"/>
    <w:rsid w:val="00AA01D1"/>
    <w:rsid w:val="00AB0CA6"/>
    <w:rsid w:val="00AB7CDB"/>
    <w:rsid w:val="00AC7891"/>
    <w:rsid w:val="00AD52F3"/>
    <w:rsid w:val="00AE1953"/>
    <w:rsid w:val="00AE2A79"/>
    <w:rsid w:val="00AE735A"/>
    <w:rsid w:val="00AF2888"/>
    <w:rsid w:val="00AF3EF9"/>
    <w:rsid w:val="00B10940"/>
    <w:rsid w:val="00B10E0B"/>
    <w:rsid w:val="00B12C9C"/>
    <w:rsid w:val="00B20734"/>
    <w:rsid w:val="00B20BBE"/>
    <w:rsid w:val="00B24CAB"/>
    <w:rsid w:val="00B26877"/>
    <w:rsid w:val="00B36045"/>
    <w:rsid w:val="00B40A21"/>
    <w:rsid w:val="00B41BC9"/>
    <w:rsid w:val="00B45BB8"/>
    <w:rsid w:val="00B52E8B"/>
    <w:rsid w:val="00B54BAE"/>
    <w:rsid w:val="00B6204E"/>
    <w:rsid w:val="00B7140E"/>
    <w:rsid w:val="00B77A10"/>
    <w:rsid w:val="00B83890"/>
    <w:rsid w:val="00B86B45"/>
    <w:rsid w:val="00B87F6A"/>
    <w:rsid w:val="00B91FBF"/>
    <w:rsid w:val="00B96A4D"/>
    <w:rsid w:val="00B975F7"/>
    <w:rsid w:val="00BA0753"/>
    <w:rsid w:val="00BA2921"/>
    <w:rsid w:val="00BA3838"/>
    <w:rsid w:val="00BA67F0"/>
    <w:rsid w:val="00BA7D92"/>
    <w:rsid w:val="00BB3FB5"/>
    <w:rsid w:val="00BB5EB8"/>
    <w:rsid w:val="00BC00C3"/>
    <w:rsid w:val="00BC0DFB"/>
    <w:rsid w:val="00BC2532"/>
    <w:rsid w:val="00BC2D1A"/>
    <w:rsid w:val="00BC2E8D"/>
    <w:rsid w:val="00BC53C8"/>
    <w:rsid w:val="00BC55CD"/>
    <w:rsid w:val="00BD113E"/>
    <w:rsid w:val="00BD4A8E"/>
    <w:rsid w:val="00BE7AE1"/>
    <w:rsid w:val="00BF5192"/>
    <w:rsid w:val="00BF6091"/>
    <w:rsid w:val="00BF6103"/>
    <w:rsid w:val="00BF7C7F"/>
    <w:rsid w:val="00C0028D"/>
    <w:rsid w:val="00C027BB"/>
    <w:rsid w:val="00C03BBA"/>
    <w:rsid w:val="00C061CC"/>
    <w:rsid w:val="00C066B1"/>
    <w:rsid w:val="00C07AC7"/>
    <w:rsid w:val="00C11AEC"/>
    <w:rsid w:val="00C12B51"/>
    <w:rsid w:val="00C12D27"/>
    <w:rsid w:val="00C145D0"/>
    <w:rsid w:val="00C17D77"/>
    <w:rsid w:val="00C2342B"/>
    <w:rsid w:val="00C249A7"/>
    <w:rsid w:val="00C27FB3"/>
    <w:rsid w:val="00C326F9"/>
    <w:rsid w:val="00C4258B"/>
    <w:rsid w:val="00C51451"/>
    <w:rsid w:val="00C51FD4"/>
    <w:rsid w:val="00C52590"/>
    <w:rsid w:val="00C529E6"/>
    <w:rsid w:val="00C64093"/>
    <w:rsid w:val="00C70DD9"/>
    <w:rsid w:val="00C72CA3"/>
    <w:rsid w:val="00C73973"/>
    <w:rsid w:val="00CA19DD"/>
    <w:rsid w:val="00CA23E2"/>
    <w:rsid w:val="00CB1B86"/>
    <w:rsid w:val="00CB596F"/>
    <w:rsid w:val="00CC3A6F"/>
    <w:rsid w:val="00CC595F"/>
    <w:rsid w:val="00CE14D2"/>
    <w:rsid w:val="00CE3DD0"/>
    <w:rsid w:val="00CE47BC"/>
    <w:rsid w:val="00CE4B18"/>
    <w:rsid w:val="00CF51C0"/>
    <w:rsid w:val="00D117D0"/>
    <w:rsid w:val="00D23623"/>
    <w:rsid w:val="00D23BCA"/>
    <w:rsid w:val="00D268C0"/>
    <w:rsid w:val="00D51E9D"/>
    <w:rsid w:val="00D60C9B"/>
    <w:rsid w:val="00D662B1"/>
    <w:rsid w:val="00D71BDC"/>
    <w:rsid w:val="00D75AFE"/>
    <w:rsid w:val="00D76471"/>
    <w:rsid w:val="00D7682E"/>
    <w:rsid w:val="00D81A81"/>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7350"/>
    <w:rsid w:val="00DC7E90"/>
    <w:rsid w:val="00DD5C03"/>
    <w:rsid w:val="00DD6F91"/>
    <w:rsid w:val="00DD7C7A"/>
    <w:rsid w:val="00DE0A3E"/>
    <w:rsid w:val="00DE25D6"/>
    <w:rsid w:val="00DE28F9"/>
    <w:rsid w:val="00DF1E0A"/>
    <w:rsid w:val="00DF5FEB"/>
    <w:rsid w:val="00DF757B"/>
    <w:rsid w:val="00DF7B34"/>
    <w:rsid w:val="00E00415"/>
    <w:rsid w:val="00E01BDE"/>
    <w:rsid w:val="00E03CCA"/>
    <w:rsid w:val="00E066A1"/>
    <w:rsid w:val="00E11DE2"/>
    <w:rsid w:val="00E140D8"/>
    <w:rsid w:val="00E15A51"/>
    <w:rsid w:val="00E17DA3"/>
    <w:rsid w:val="00E20567"/>
    <w:rsid w:val="00E21001"/>
    <w:rsid w:val="00E22B2C"/>
    <w:rsid w:val="00E239E9"/>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4B2A"/>
    <w:rsid w:val="00E84722"/>
    <w:rsid w:val="00E86CAD"/>
    <w:rsid w:val="00E97CE0"/>
    <w:rsid w:val="00EA15E9"/>
    <w:rsid w:val="00EA2609"/>
    <w:rsid w:val="00EA7619"/>
    <w:rsid w:val="00EC0442"/>
    <w:rsid w:val="00EC410D"/>
    <w:rsid w:val="00EC6D5D"/>
    <w:rsid w:val="00ED173A"/>
    <w:rsid w:val="00ED4085"/>
    <w:rsid w:val="00ED4D1B"/>
    <w:rsid w:val="00ED5DB7"/>
    <w:rsid w:val="00EE0766"/>
    <w:rsid w:val="00EE10C1"/>
    <w:rsid w:val="00EE10F6"/>
    <w:rsid w:val="00EE1163"/>
    <w:rsid w:val="00EE437E"/>
    <w:rsid w:val="00EE4483"/>
    <w:rsid w:val="00EF03EA"/>
    <w:rsid w:val="00EF154D"/>
    <w:rsid w:val="00EF462C"/>
    <w:rsid w:val="00EF5E9C"/>
    <w:rsid w:val="00EF631A"/>
    <w:rsid w:val="00EF74F7"/>
    <w:rsid w:val="00F07D0A"/>
    <w:rsid w:val="00F14203"/>
    <w:rsid w:val="00F23321"/>
    <w:rsid w:val="00F2609C"/>
    <w:rsid w:val="00F30888"/>
    <w:rsid w:val="00F36416"/>
    <w:rsid w:val="00F41695"/>
    <w:rsid w:val="00F419B8"/>
    <w:rsid w:val="00F42AC2"/>
    <w:rsid w:val="00F4395C"/>
    <w:rsid w:val="00F46C7C"/>
    <w:rsid w:val="00F47333"/>
    <w:rsid w:val="00F57962"/>
    <w:rsid w:val="00F57D71"/>
    <w:rsid w:val="00F6098E"/>
    <w:rsid w:val="00F6144D"/>
    <w:rsid w:val="00F61715"/>
    <w:rsid w:val="00F656D8"/>
    <w:rsid w:val="00F66613"/>
    <w:rsid w:val="00F71462"/>
    <w:rsid w:val="00F721A7"/>
    <w:rsid w:val="00F748D5"/>
    <w:rsid w:val="00F7720E"/>
    <w:rsid w:val="00F84802"/>
    <w:rsid w:val="00F91255"/>
    <w:rsid w:val="00F93CD8"/>
    <w:rsid w:val="00FA3B0A"/>
    <w:rsid w:val="00FC537D"/>
    <w:rsid w:val="00FC57FF"/>
    <w:rsid w:val="00FC7390"/>
    <w:rsid w:val="00FD26F7"/>
    <w:rsid w:val="00FD4416"/>
    <w:rsid w:val="00FF2101"/>
    <w:rsid w:val="00FF76C0"/>
    <w:rsid w:val="044DF486"/>
    <w:rsid w:val="04853CCC"/>
    <w:rsid w:val="05954E4F"/>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8622B5"/>
    <w:rsid w:val="25B5AEC5"/>
    <w:rsid w:val="25BAD70D"/>
    <w:rsid w:val="26F803DA"/>
    <w:rsid w:val="27955883"/>
    <w:rsid w:val="27B9516F"/>
    <w:rsid w:val="2823D8ED"/>
    <w:rsid w:val="283BF43F"/>
    <w:rsid w:val="296B084E"/>
    <w:rsid w:val="29D7C4A0"/>
    <w:rsid w:val="2B2360A7"/>
    <w:rsid w:val="2B63C90B"/>
    <w:rsid w:val="2BE85FB0"/>
    <w:rsid w:val="2CBF3108"/>
    <w:rsid w:val="2CEC9BFB"/>
    <w:rsid w:val="2EE0DE57"/>
    <w:rsid w:val="2F0903AA"/>
    <w:rsid w:val="2F2DE1D0"/>
    <w:rsid w:val="3017E240"/>
    <w:rsid w:val="30574026"/>
    <w:rsid w:val="30DDD8BB"/>
    <w:rsid w:val="324F1F1D"/>
    <w:rsid w:val="33488D4D"/>
    <w:rsid w:val="3460A034"/>
    <w:rsid w:val="34B11A90"/>
    <w:rsid w:val="352C5461"/>
    <w:rsid w:val="3666134E"/>
    <w:rsid w:val="36906CF1"/>
    <w:rsid w:val="382C8351"/>
    <w:rsid w:val="38D490BF"/>
    <w:rsid w:val="38DC7E45"/>
    <w:rsid w:val="3951F479"/>
    <w:rsid w:val="39930BE6"/>
    <w:rsid w:val="39F05AA7"/>
    <w:rsid w:val="3B807B6B"/>
    <w:rsid w:val="3D499A81"/>
    <w:rsid w:val="3D5A1F7E"/>
    <w:rsid w:val="3DA801E2"/>
    <w:rsid w:val="3E055BFA"/>
    <w:rsid w:val="3E2D6406"/>
    <w:rsid w:val="3FA6DE2A"/>
    <w:rsid w:val="40F863E0"/>
    <w:rsid w:val="41A6EC5F"/>
    <w:rsid w:val="43342C9A"/>
    <w:rsid w:val="44C075B2"/>
    <w:rsid w:val="44C3E190"/>
    <w:rsid w:val="4537D8ED"/>
    <w:rsid w:val="46EE652C"/>
    <w:rsid w:val="484A4EA2"/>
    <w:rsid w:val="48F2A20F"/>
    <w:rsid w:val="4B354656"/>
    <w:rsid w:val="4BDD53C4"/>
    <w:rsid w:val="4CCCFFCF"/>
    <w:rsid w:val="4EECEF32"/>
    <w:rsid w:val="4FC4EF7A"/>
    <w:rsid w:val="502DA0BD"/>
    <w:rsid w:val="50FDB3F4"/>
    <w:rsid w:val="5302523E"/>
    <w:rsid w:val="54B68946"/>
    <w:rsid w:val="550C8FB1"/>
    <w:rsid w:val="5605FB57"/>
    <w:rsid w:val="56099C7A"/>
    <w:rsid w:val="5798991C"/>
    <w:rsid w:val="588D8AFF"/>
    <w:rsid w:val="5B39D26F"/>
    <w:rsid w:val="5B6E2504"/>
    <w:rsid w:val="5BAAEC34"/>
    <w:rsid w:val="5BE23CB7"/>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2563FF0"/>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22</Pages>
  <Words>5445</Words>
  <Characters>3104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5</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Matthew Liu</cp:lastModifiedBy>
  <cp:revision>118</cp:revision>
  <dcterms:created xsi:type="dcterms:W3CDTF">2022-07-25T00:14:00Z</dcterms:created>
  <dcterms:modified xsi:type="dcterms:W3CDTF">2022-07-28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